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5163D5" w14:textId="3E05CEBD" w:rsidR="00942D79" w:rsidRDefault="00A709A0">
      <w:pPr>
        <w:pStyle w:val="Balk1"/>
      </w:pPr>
      <w:bookmarkStart w:id="0" w:name="ilanları-bulma-scripti"/>
      <w:r>
        <w:t>Selenium ile kariyer.net ilanlarını verisetine dönüştürme</w:t>
      </w:r>
    </w:p>
    <w:tbl>
      <w:tblPr>
        <w:tblStyle w:val="TabloKlavuzu"/>
        <w:tblW w:w="0" w:type="auto"/>
        <w:tblLook w:val="04A0" w:firstRow="1" w:lastRow="0" w:firstColumn="1" w:lastColumn="0" w:noHBand="0" w:noVBand="1"/>
      </w:tblPr>
      <w:tblGrid>
        <w:gridCol w:w="9622"/>
      </w:tblGrid>
      <w:tr w:rsidR="00A13F0E" w14:paraId="597EC3F6" w14:textId="77777777" w:rsidTr="00A84F22">
        <w:tc>
          <w:tcPr>
            <w:tcW w:w="9622" w:type="dxa"/>
            <w:shd w:val="clear" w:color="auto" w:fill="F2F2F2" w:themeFill="background1" w:themeFillShade="F2"/>
          </w:tcPr>
          <w:bookmarkEnd w:id="0"/>
          <w:p w14:paraId="11E3569F" w14:textId="77777777" w:rsidR="00A84F22" w:rsidRPr="00A84F22" w:rsidRDefault="0067220F" w:rsidP="00EE37F6">
            <w:pPr>
              <w:pStyle w:val="SourceCode"/>
            </w:pPr>
            <w:r w:rsidRPr="00A84F22">
              <w:rPr>
                <w:rStyle w:val="CharTok"/>
              </w:rPr>
              <w:t>from</w:t>
            </w:r>
            <w:r w:rsidRPr="00A84F22">
              <w:rPr>
                <w:rStyle w:val="NormalTok"/>
              </w:rPr>
              <w:t xml:space="preserve"> contextlib </w:t>
            </w:r>
            <w:r w:rsidRPr="00A84F22">
              <w:rPr>
                <w:rStyle w:val="CharTok"/>
              </w:rPr>
              <w:t>import</w:t>
            </w:r>
            <w:r w:rsidRPr="00A84F22">
              <w:rPr>
                <w:rStyle w:val="NormalTok"/>
              </w:rPr>
              <w:t xml:space="preserve"> nullcontext</w:t>
            </w:r>
            <w:r w:rsidRPr="00A84F22">
              <w:br/>
            </w:r>
            <w:r w:rsidRPr="00A84F22">
              <w:rPr>
                <w:rStyle w:val="CharTok"/>
              </w:rPr>
              <w:t>import</w:t>
            </w:r>
            <w:r w:rsidRPr="00A84F22">
              <w:rPr>
                <w:rStyle w:val="NormalTok"/>
              </w:rPr>
              <w:t xml:space="preserve"> time</w:t>
            </w:r>
            <w:r w:rsidRPr="00A84F22">
              <w:br/>
            </w:r>
            <w:r w:rsidRPr="00A84F22">
              <w:rPr>
                <w:rStyle w:val="CharTok"/>
              </w:rPr>
              <w:t>import</w:t>
            </w:r>
            <w:r w:rsidRPr="00A84F22">
              <w:rPr>
                <w:rStyle w:val="NormalTok"/>
              </w:rPr>
              <w:t xml:space="preserve"> random</w:t>
            </w:r>
            <w:r w:rsidRPr="00A84F22">
              <w:br/>
            </w:r>
            <w:r w:rsidRPr="00A84F22">
              <w:rPr>
                <w:rStyle w:val="CharTok"/>
              </w:rPr>
              <w:t>from</w:t>
            </w:r>
            <w:r w:rsidRPr="00A84F22">
              <w:rPr>
                <w:rStyle w:val="NormalTok"/>
              </w:rPr>
              <w:t xml:space="preserve"> bs4.builder </w:t>
            </w:r>
            <w:r w:rsidRPr="00A84F22">
              <w:rPr>
                <w:rStyle w:val="CharTok"/>
              </w:rPr>
              <w:t>import</w:t>
            </w:r>
            <w:r w:rsidRPr="00A84F22">
              <w:rPr>
                <w:rStyle w:val="NormalTok"/>
              </w:rPr>
              <w:t xml:space="preserve"> HTML</w:t>
            </w:r>
            <w:r w:rsidRPr="00A84F22">
              <w:br/>
            </w:r>
            <w:r w:rsidRPr="00A84F22">
              <w:rPr>
                <w:rStyle w:val="CharTok"/>
              </w:rPr>
              <w:t>import</w:t>
            </w:r>
            <w:r w:rsidRPr="00A84F22">
              <w:rPr>
                <w:rStyle w:val="NormalTok"/>
              </w:rPr>
              <w:t xml:space="preserve"> pandas </w:t>
            </w:r>
            <w:r w:rsidRPr="00A84F22">
              <w:rPr>
                <w:rStyle w:val="CharTok"/>
              </w:rPr>
              <w:t>as</w:t>
            </w:r>
            <w:r w:rsidRPr="00A84F22">
              <w:rPr>
                <w:rStyle w:val="NormalTok"/>
              </w:rPr>
              <w:t xml:space="preserve"> pd</w:t>
            </w:r>
            <w:r w:rsidRPr="00A84F22">
              <w:br/>
            </w:r>
            <w:r w:rsidRPr="00A84F22">
              <w:rPr>
                <w:rStyle w:val="CharTok"/>
              </w:rPr>
              <w:t>from</w:t>
            </w:r>
            <w:r w:rsidRPr="00A84F22">
              <w:rPr>
                <w:rStyle w:val="NormalTok"/>
              </w:rPr>
              <w:t xml:space="preserve"> bs4 </w:t>
            </w:r>
            <w:r w:rsidRPr="00A84F22">
              <w:rPr>
                <w:rStyle w:val="CharTok"/>
              </w:rPr>
              <w:t>import</w:t>
            </w:r>
            <w:r w:rsidRPr="00A84F22">
              <w:rPr>
                <w:rStyle w:val="NormalTok"/>
              </w:rPr>
              <w:t xml:space="preserve"> BeautifulSoup </w:t>
            </w:r>
            <w:r w:rsidRPr="00A84F22">
              <w:rPr>
                <w:rStyle w:val="CommentTok"/>
              </w:rPr>
              <w:t># daha ilkel bir html parse kutuphanesi</w:t>
            </w:r>
            <w:r w:rsidRPr="00A84F22">
              <w:br/>
            </w:r>
            <w:r w:rsidRPr="00A84F22">
              <w:rPr>
                <w:rStyle w:val="CharTok"/>
              </w:rPr>
              <w:t>from</w:t>
            </w:r>
            <w:r w:rsidRPr="00A84F22">
              <w:rPr>
                <w:rStyle w:val="NormalTok"/>
              </w:rPr>
              <w:t xml:space="preserve"> selenium </w:t>
            </w:r>
            <w:r w:rsidRPr="00A84F22">
              <w:rPr>
                <w:rStyle w:val="CharTok"/>
              </w:rPr>
              <w:t>import</w:t>
            </w:r>
            <w:r w:rsidRPr="00A84F22">
              <w:rPr>
                <w:rStyle w:val="NormalTok"/>
              </w:rPr>
              <w:t xml:space="preserve"> webdriver</w:t>
            </w:r>
          </w:p>
        </w:tc>
      </w:tr>
    </w:tbl>
    <w:p w14:paraId="13F8C679" w14:textId="77777777" w:rsidR="00942D79" w:rsidRDefault="0067220F">
      <w:r>
        <w:t>Gerekli olan kütüphaneleri yükledik.</w:t>
      </w:r>
    </w:p>
    <w:tbl>
      <w:tblPr>
        <w:tblStyle w:val="TabloKlavuzu"/>
        <w:tblW w:w="0" w:type="auto"/>
        <w:tblLook w:val="04A0" w:firstRow="1" w:lastRow="0" w:firstColumn="1" w:lastColumn="0" w:noHBand="0" w:noVBand="1"/>
      </w:tblPr>
      <w:tblGrid>
        <w:gridCol w:w="9622"/>
      </w:tblGrid>
      <w:tr w:rsidR="00A13F0E" w14:paraId="043A053A" w14:textId="77777777" w:rsidTr="00A84F22">
        <w:tc>
          <w:tcPr>
            <w:tcW w:w="9622" w:type="dxa"/>
            <w:shd w:val="clear" w:color="auto" w:fill="F2F2F2" w:themeFill="background1" w:themeFillShade="F2"/>
          </w:tcPr>
          <w:p w14:paraId="37A9B2B8" w14:textId="77777777" w:rsidR="00A84F22" w:rsidRPr="00A84F22" w:rsidRDefault="0067220F" w:rsidP="003C51C5">
            <w:pPr>
              <w:pStyle w:val="SourceCode"/>
            </w:pPr>
            <w:r w:rsidRPr="00A84F22">
              <w:rPr>
                <w:rStyle w:val="NormalTok"/>
              </w:rPr>
              <w:t xml:space="preserve">driver_path = </w:t>
            </w:r>
            <w:r w:rsidRPr="00A84F22">
              <w:rPr>
                <w:rStyle w:val="StringTok"/>
              </w:rPr>
              <w:t>"C:/webdriver/chromedriver.exe"</w:t>
            </w:r>
            <w:r w:rsidRPr="00A84F22">
              <w:rPr>
                <w:rStyle w:val="NormalTok"/>
              </w:rPr>
              <w:t xml:space="preserve"> </w:t>
            </w:r>
            <w:r w:rsidRPr="00A84F22">
              <w:rPr>
                <w:rStyle w:val="CommentTok"/>
              </w:rPr>
              <w:t># webdriver.exe konumunu göstermeliyiz.</w:t>
            </w:r>
            <w:r w:rsidRPr="00A84F22">
              <w:br/>
            </w:r>
            <w:r w:rsidRPr="00A84F22">
              <w:rPr>
                <w:rStyle w:val="NormalTok"/>
              </w:rPr>
              <w:t>driver = webdriver.Chrome(driver_path)</w:t>
            </w:r>
            <w:r w:rsidRPr="00A84F22">
              <w:br/>
            </w:r>
            <w:r w:rsidRPr="00A84F22">
              <w:rPr>
                <w:rStyle w:val="CommentTok"/>
              </w:rPr>
              <w:t>#</w:t>
            </w:r>
          </w:p>
        </w:tc>
      </w:tr>
    </w:tbl>
    <w:p w14:paraId="1C0E63E3" w14:textId="77777777" w:rsidR="00942D79" w:rsidRDefault="0067220F">
      <w:r>
        <w:t>Selenium'un çalışması için chrome'a ait webdriver.exe dosyasını tanıttık artık otomatik test yazılımımız çalışıyor.</w:t>
      </w:r>
    </w:p>
    <w:tbl>
      <w:tblPr>
        <w:tblStyle w:val="TabloKlavuzu"/>
        <w:tblW w:w="0" w:type="auto"/>
        <w:tblLook w:val="04A0" w:firstRow="1" w:lastRow="0" w:firstColumn="1" w:lastColumn="0" w:noHBand="0" w:noVBand="1"/>
      </w:tblPr>
      <w:tblGrid>
        <w:gridCol w:w="9622"/>
      </w:tblGrid>
      <w:tr w:rsidR="00A13F0E" w14:paraId="7EF58B6B" w14:textId="77777777" w:rsidTr="00A84F22">
        <w:tc>
          <w:tcPr>
            <w:tcW w:w="9622" w:type="dxa"/>
            <w:shd w:val="clear" w:color="auto" w:fill="F2F2F2" w:themeFill="background1" w:themeFillShade="F2"/>
          </w:tcPr>
          <w:p w14:paraId="64AA93D0" w14:textId="77777777" w:rsidR="00A84F22" w:rsidRPr="00A84F22" w:rsidRDefault="0067220F" w:rsidP="00D07FDC">
            <w:pPr>
              <w:pStyle w:val="SourceCode"/>
            </w:pPr>
            <w:r w:rsidRPr="00A84F22">
              <w:rPr>
                <w:rStyle w:val="CommentTok"/>
              </w:rPr>
              <w:t>#%%</w:t>
            </w:r>
            <w:r w:rsidRPr="00A84F22">
              <w:br/>
            </w:r>
            <w:r w:rsidRPr="00A84F22">
              <w:rPr>
                <w:rStyle w:val="NormalTok"/>
              </w:rPr>
              <w:t>driver.get(</w:t>
            </w:r>
            <w:r w:rsidRPr="00A84F22">
              <w:rPr>
                <w:rStyle w:val="StringTok"/>
              </w:rPr>
              <w:t>"https://www.kariyer.net/is-ilanlari/?kw=istatistik&amp;sf=1d&amp;is=1"</w:t>
            </w:r>
            <w:r w:rsidRPr="00A84F22">
              <w:rPr>
                <w:rStyle w:val="NormalTok"/>
              </w:rPr>
              <w:t xml:space="preserve">) </w:t>
            </w:r>
            <w:r w:rsidRPr="00A84F22">
              <w:rPr>
                <w:rStyle w:val="CommentTok"/>
              </w:rPr>
              <w:t>#ana sayfa</w:t>
            </w:r>
          </w:p>
        </w:tc>
      </w:tr>
    </w:tbl>
    <w:p w14:paraId="6E2BFFEB" w14:textId="77777777" w:rsidR="00942D79" w:rsidRDefault="0067220F">
      <w:r>
        <w:t>Burada kariyer.net 'istatistik' anahtar kelimelerini içeren sayfaya erişmiş bulunmaktayız.ilanlar yeniden eskiye doğru sıralanmaz ise aynı ilan bir kaç defa görülebilmektedir. Bu sebeble bu url'nin düzgün girilmesi daha fazla ilana ulaşamamız için önem teşkil etmektedir.</w:t>
      </w:r>
    </w:p>
    <w:tbl>
      <w:tblPr>
        <w:tblStyle w:val="TabloKlavuzu"/>
        <w:tblW w:w="0" w:type="auto"/>
        <w:tblLook w:val="04A0" w:firstRow="1" w:lastRow="0" w:firstColumn="1" w:lastColumn="0" w:noHBand="0" w:noVBand="1"/>
      </w:tblPr>
      <w:tblGrid>
        <w:gridCol w:w="9622"/>
      </w:tblGrid>
      <w:tr w:rsidR="00A13F0E" w14:paraId="477CE208" w14:textId="77777777" w:rsidTr="00A84F22">
        <w:tc>
          <w:tcPr>
            <w:tcW w:w="9622" w:type="dxa"/>
            <w:shd w:val="clear" w:color="auto" w:fill="F2F2F2" w:themeFill="background1" w:themeFillShade="F2"/>
          </w:tcPr>
          <w:p w14:paraId="0C94E75F" w14:textId="77777777" w:rsidR="00A84F22" w:rsidRPr="00A84F22" w:rsidRDefault="0067220F" w:rsidP="00F725CB">
            <w:pPr>
              <w:pStyle w:val="SourceCode"/>
            </w:pPr>
            <w:r w:rsidRPr="00A84F22">
              <w:rPr>
                <w:rStyle w:val="CommentTok"/>
              </w:rPr>
              <w:t>#%%</w:t>
            </w:r>
            <w:r w:rsidRPr="00A84F22">
              <w:br/>
            </w:r>
            <w:r w:rsidRPr="00A84F22">
              <w:rPr>
                <w:rStyle w:val="NormalTok"/>
              </w:rPr>
              <w:t>nextpageXpath=</w:t>
            </w:r>
            <w:r w:rsidRPr="00A84F22">
              <w:rPr>
                <w:rStyle w:val="StringTok"/>
              </w:rPr>
              <w:t>'//*[@id="__layout"]/div/div[2]/div/div[1]/div[2]/div[2]/div[2]/div[3]/div[26]/div/ul/li[14]/button'</w:t>
            </w:r>
            <w:r w:rsidRPr="00A84F22">
              <w:br/>
            </w:r>
            <w:r w:rsidRPr="00A84F22">
              <w:rPr>
                <w:rStyle w:val="CharTok"/>
              </w:rPr>
              <w:t>from</w:t>
            </w:r>
            <w:r w:rsidRPr="00A84F22">
              <w:rPr>
                <w:rStyle w:val="NormalTok"/>
              </w:rPr>
              <w:t xml:space="preserve"> selenium.webdriver.common.action_chains </w:t>
            </w:r>
            <w:r w:rsidRPr="00A84F22">
              <w:rPr>
                <w:rStyle w:val="CharTok"/>
              </w:rPr>
              <w:t>import</w:t>
            </w:r>
            <w:r w:rsidRPr="00A84F22">
              <w:rPr>
                <w:rStyle w:val="NormalTok"/>
              </w:rPr>
              <w:t xml:space="preserve"> ActionChains</w:t>
            </w:r>
            <w:r w:rsidRPr="00A84F22">
              <w:br/>
            </w:r>
            <w:r w:rsidRPr="00A84F22">
              <w:rPr>
                <w:rStyle w:val="KeywordTok"/>
              </w:rPr>
              <w:t>def</w:t>
            </w:r>
            <w:r w:rsidRPr="00A84F22">
              <w:rPr>
                <w:rStyle w:val="NormalTok"/>
              </w:rPr>
              <w:t xml:space="preserve"> nextpage():</w:t>
            </w:r>
            <w:r w:rsidRPr="00A84F22">
              <w:br/>
            </w:r>
            <w:r w:rsidRPr="00A84F22">
              <w:rPr>
                <w:rStyle w:val="NormalTok"/>
              </w:rPr>
              <w:t xml:space="preserve">    ActionChains(driver).move_to_element(driver.find_element_by_xpath(nextpageXpath)).perform()</w:t>
            </w:r>
            <w:r w:rsidRPr="00A84F22">
              <w:br/>
            </w:r>
            <w:r w:rsidRPr="00A84F22">
              <w:rPr>
                <w:rStyle w:val="NormalTok"/>
              </w:rPr>
              <w:t xml:space="preserve">    driver.find_element_by_xpath(nextpageXpath).click()</w:t>
            </w:r>
            <w:r w:rsidRPr="00A84F22">
              <w:br/>
            </w:r>
            <w:r w:rsidRPr="00A84F22">
              <w:rPr>
                <w:rStyle w:val="CommentTok"/>
              </w:rPr>
              <w:t>#%%</w:t>
            </w:r>
          </w:p>
        </w:tc>
      </w:tr>
    </w:tbl>
    <w:p w14:paraId="5E3DA691" w14:textId="00A90547" w:rsidR="00942D79" w:rsidRDefault="0067220F">
      <w:r>
        <w:t>nextpage bir sonraki sayfaya geçmemizi sağlayan bir fonksiyondur.</w:t>
      </w:r>
    </w:p>
    <w:p w14:paraId="6F3C14B6" w14:textId="77777777" w:rsidR="00A84F22" w:rsidRDefault="00A84F22"/>
    <w:tbl>
      <w:tblPr>
        <w:tblStyle w:val="TabloKlavuzu"/>
        <w:tblW w:w="0" w:type="auto"/>
        <w:tblLook w:val="04A0" w:firstRow="1" w:lastRow="0" w:firstColumn="1" w:lastColumn="0" w:noHBand="0" w:noVBand="1"/>
      </w:tblPr>
      <w:tblGrid>
        <w:gridCol w:w="9622"/>
      </w:tblGrid>
      <w:tr w:rsidR="00A13F0E" w14:paraId="589C5656" w14:textId="77777777" w:rsidTr="00A84F22">
        <w:tc>
          <w:tcPr>
            <w:tcW w:w="9622" w:type="dxa"/>
            <w:shd w:val="clear" w:color="auto" w:fill="F2F2F2" w:themeFill="background1" w:themeFillShade="F2"/>
          </w:tcPr>
          <w:p w14:paraId="088E5D42" w14:textId="77777777" w:rsidR="00A84F22" w:rsidRDefault="0067220F" w:rsidP="003E3E8D">
            <w:pPr>
              <w:pStyle w:val="SourceCode"/>
            </w:pPr>
            <w:r w:rsidRPr="00A84F22">
              <w:rPr>
                <w:rStyle w:val="NormalTok"/>
              </w:rPr>
              <w:lastRenderedPageBreak/>
              <w:t>a=</w:t>
            </w:r>
            <w:r w:rsidRPr="00A84F22">
              <w:rPr>
                <w:rStyle w:val="OtherTok"/>
              </w:rPr>
              <w:t>None</w:t>
            </w:r>
            <w:r w:rsidRPr="00A84F22">
              <w:br/>
            </w:r>
            <w:r w:rsidRPr="00A84F22">
              <w:rPr>
                <w:rStyle w:val="NormalTok"/>
              </w:rPr>
              <w:t>pageLinks=[]</w:t>
            </w:r>
            <w:r w:rsidRPr="00A84F22">
              <w:br/>
            </w:r>
            <w:r w:rsidRPr="00A84F22">
              <w:rPr>
                <w:rStyle w:val="NormalTok"/>
              </w:rPr>
              <w:t>driver.get(</w:t>
            </w:r>
            <w:r w:rsidRPr="00A84F22">
              <w:rPr>
                <w:rStyle w:val="StringTok"/>
              </w:rPr>
              <w:t>"https://www.kariyer.net/is-ilanlari/?kw=istatistik&amp;sf=1d&amp;is=1"</w:t>
            </w:r>
            <w:r w:rsidRPr="00A84F22">
              <w:rPr>
                <w:rStyle w:val="NormalTok"/>
              </w:rPr>
              <w:t>)</w:t>
            </w:r>
            <w:r w:rsidRPr="00A84F22">
              <w:br/>
            </w:r>
            <w:r w:rsidRPr="00A84F22">
              <w:rPr>
                <w:rStyle w:val="KeywordTok"/>
              </w:rPr>
              <w:t>while</w:t>
            </w:r>
            <w:r w:rsidRPr="00A84F22">
              <w:rPr>
                <w:rStyle w:val="NormalTok"/>
              </w:rPr>
              <w:t>(a==</w:t>
            </w:r>
            <w:r w:rsidRPr="00A84F22">
              <w:rPr>
                <w:rStyle w:val="OtherTok"/>
              </w:rPr>
              <w:t>None</w:t>
            </w:r>
            <w:r w:rsidRPr="00A84F22">
              <w:rPr>
                <w:rStyle w:val="NormalTok"/>
              </w:rPr>
              <w:t>):</w:t>
            </w:r>
            <w:r w:rsidRPr="00A84F22">
              <w:br/>
            </w:r>
            <w:r w:rsidRPr="00A84F22">
              <w:rPr>
                <w:rStyle w:val="NormalTok"/>
              </w:rPr>
              <w:t xml:space="preserve">    </w:t>
            </w:r>
            <w:r w:rsidRPr="00A84F22">
              <w:rPr>
                <w:rStyle w:val="KeywordTok"/>
              </w:rPr>
              <w:t>try</w:t>
            </w:r>
            <w:r w:rsidRPr="00A84F22">
              <w:rPr>
                <w:rStyle w:val="NormalTok"/>
              </w:rPr>
              <w:t>:</w:t>
            </w:r>
            <w:r w:rsidRPr="00A84F22">
              <w:br/>
            </w:r>
            <w:r w:rsidRPr="00A84F22">
              <w:rPr>
                <w:rStyle w:val="NormalTok"/>
              </w:rPr>
              <w:t xml:space="preserve">        pageLinks.append(driver.current_url)</w:t>
            </w:r>
            <w:r w:rsidRPr="00A84F22">
              <w:br/>
            </w:r>
            <w:r w:rsidRPr="00A84F22">
              <w:rPr>
                <w:rStyle w:val="NormalTok"/>
              </w:rPr>
              <w:t xml:space="preserve">        nextpage()</w:t>
            </w:r>
            <w:r w:rsidRPr="00A84F22">
              <w:br/>
            </w:r>
            <w:r w:rsidRPr="00A84F22">
              <w:rPr>
                <w:rStyle w:val="NormalTok"/>
              </w:rPr>
              <w:t xml:space="preserve">        time.sleep(</w:t>
            </w:r>
            <w:r w:rsidRPr="00A84F22">
              <w:rPr>
                <w:rStyle w:val="DecValTok"/>
              </w:rPr>
              <w:t>1</w:t>
            </w:r>
            <w:r w:rsidRPr="00A84F22">
              <w:rPr>
                <w:rStyle w:val="NormalTok"/>
              </w:rPr>
              <w:t>)</w:t>
            </w:r>
            <w:r w:rsidRPr="00A84F22">
              <w:br/>
            </w:r>
            <w:r w:rsidRPr="00A84F22">
              <w:rPr>
                <w:rStyle w:val="NormalTok"/>
              </w:rPr>
              <w:t xml:space="preserve">    </w:t>
            </w:r>
            <w:r w:rsidRPr="00A84F22">
              <w:rPr>
                <w:rStyle w:val="KeywordTok"/>
              </w:rPr>
              <w:t>except</w:t>
            </w:r>
            <w:r w:rsidRPr="00A84F22">
              <w:rPr>
                <w:rStyle w:val="NormalTok"/>
              </w:rPr>
              <w:t>:</w:t>
            </w:r>
            <w:r w:rsidRPr="00A84F22">
              <w:br/>
            </w:r>
            <w:r w:rsidRPr="00A84F22">
              <w:rPr>
                <w:rStyle w:val="NormalTok"/>
              </w:rPr>
              <w:t xml:space="preserve">        a=</w:t>
            </w:r>
            <w:r w:rsidRPr="00A84F22">
              <w:rPr>
                <w:rStyle w:val="StringTok"/>
              </w:rPr>
              <w:t>"stop"</w:t>
            </w:r>
            <w:r w:rsidRPr="00A84F22">
              <w:br/>
            </w:r>
            <w:r w:rsidRPr="00A84F22">
              <w:rPr>
                <w:rStyle w:val="NormalTok"/>
              </w:rPr>
              <w:t xml:space="preserve">        </w:t>
            </w:r>
            <w:r w:rsidRPr="00A84F22">
              <w:rPr>
                <w:rStyle w:val="DataTypeTok"/>
              </w:rPr>
              <w:t>print</w:t>
            </w:r>
            <w:r w:rsidRPr="00A84F22">
              <w:rPr>
                <w:rStyle w:val="NormalTok"/>
              </w:rPr>
              <w:t>(a)</w:t>
            </w:r>
            <w:r w:rsidRPr="00A84F22">
              <w:br/>
            </w:r>
            <w:r w:rsidRPr="00A84F22">
              <w:rPr>
                <w:rStyle w:val="NormalTok"/>
              </w:rPr>
              <w:t xml:space="preserve">        </w:t>
            </w:r>
            <w:r w:rsidRPr="00A84F22">
              <w:rPr>
                <w:rStyle w:val="KeywordTok"/>
              </w:rPr>
              <w:t>break</w:t>
            </w:r>
            <w:r w:rsidRPr="00A84F22">
              <w:br/>
            </w:r>
          </w:p>
        </w:tc>
      </w:tr>
    </w:tbl>
    <w:p w14:paraId="7E2BE057" w14:textId="674CCE2C" w:rsidR="00942D79" w:rsidRDefault="0067220F">
      <w:pPr>
        <w:pStyle w:val="SourceCode"/>
      </w:pPr>
      <w:r>
        <w:rPr>
          <w:rStyle w:val="NormalTok"/>
        </w:rPr>
        <w:t xml:space="preserve">        </w:t>
      </w:r>
    </w:p>
    <w:p w14:paraId="6306DBC2" w14:textId="77777777" w:rsidR="00942D79" w:rsidRDefault="0067220F">
      <w:r>
        <w:t>Burada bir ilanların sayfa linklerine erişip bunları bir değişkene atadık.</w:t>
      </w:r>
    </w:p>
    <w:tbl>
      <w:tblPr>
        <w:tblStyle w:val="TabloKlavuzu"/>
        <w:tblW w:w="0" w:type="auto"/>
        <w:tblLook w:val="04A0" w:firstRow="1" w:lastRow="0" w:firstColumn="1" w:lastColumn="0" w:noHBand="0" w:noVBand="1"/>
      </w:tblPr>
      <w:tblGrid>
        <w:gridCol w:w="9622"/>
      </w:tblGrid>
      <w:tr w:rsidR="00A13F0E" w14:paraId="0EEF1B15" w14:textId="77777777" w:rsidTr="00A84F22">
        <w:tc>
          <w:tcPr>
            <w:tcW w:w="9622" w:type="dxa"/>
            <w:shd w:val="clear" w:color="auto" w:fill="F2F2F2" w:themeFill="background1" w:themeFillShade="F2"/>
          </w:tcPr>
          <w:p w14:paraId="05EEB7D8" w14:textId="77777777" w:rsidR="00A84F22" w:rsidRDefault="0067220F" w:rsidP="00A84F22">
            <w:pPr>
              <w:pStyle w:val="SourceCode"/>
            </w:pPr>
            <w:r>
              <w:rPr>
                <w:rStyle w:val="CommentTok"/>
              </w:rPr>
              <w:t>#__layout &gt; div &gt; div.content-wrapper &gt; div &gt; div.k-skeleton-joblist.mt-lg-0 &gt; div.clean-container-padding.container &gt; div:nth-child(2) &gt; div.col &gt; div.list-items-wrapper &gt; div:nth-child(1)</w:t>
            </w:r>
            <w:r>
              <w:br/>
            </w:r>
            <w:r>
              <w:rPr>
                <w:rStyle w:val="NormalTok"/>
              </w:rPr>
              <w:t>driver.find_elements_by_css_selector(</w:t>
            </w:r>
            <w:r>
              <w:rPr>
                <w:rStyle w:val="StringTok"/>
              </w:rPr>
              <w:t>'div.list-items'</w:t>
            </w:r>
            <w:r>
              <w:rPr>
                <w:rStyle w:val="NormalTok"/>
              </w:rPr>
              <w:t>)[</w:t>
            </w:r>
            <w:r>
              <w:rPr>
                <w:rStyle w:val="DecValTok"/>
              </w:rPr>
              <w:t>2</w:t>
            </w:r>
            <w:r>
              <w:rPr>
                <w:rStyle w:val="NormalTok"/>
              </w:rPr>
              <w:t>].find_element_by_tag_name(</w:t>
            </w:r>
            <w:r>
              <w:rPr>
                <w:rStyle w:val="StringTok"/>
              </w:rPr>
              <w:t>'a'</w:t>
            </w:r>
            <w:r>
              <w:rPr>
                <w:rStyle w:val="NormalTok"/>
              </w:rPr>
              <w:t>).get_attribute(</w:t>
            </w:r>
            <w:r>
              <w:rPr>
                <w:rStyle w:val="StringTok"/>
              </w:rPr>
              <w:t>'href'</w:t>
            </w:r>
            <w:r>
              <w:rPr>
                <w:rStyle w:val="NormalTok"/>
              </w:rPr>
              <w:t>)</w:t>
            </w:r>
          </w:p>
          <w:p w14:paraId="28BA522C" w14:textId="77777777" w:rsidR="00A84F22" w:rsidRDefault="00A84F22">
            <w:pPr>
              <w:pStyle w:val="SourceCode"/>
              <w:rPr>
                <w:rStyle w:val="VerbatimChar"/>
              </w:rPr>
            </w:pPr>
          </w:p>
        </w:tc>
      </w:tr>
    </w:tbl>
    <w:p w14:paraId="6ADC3C86" w14:textId="59C5B4A8" w:rsidR="00942D79" w:rsidRDefault="00942D79">
      <w:pPr>
        <w:pStyle w:val="SourceCode"/>
        <w:rPr>
          <w:rStyle w:val="VerbatimChar"/>
        </w:rPr>
      </w:pPr>
    </w:p>
    <w:tbl>
      <w:tblPr>
        <w:tblStyle w:val="TabloKlavuzu"/>
        <w:tblW w:w="0" w:type="auto"/>
        <w:tblLook w:val="04A0" w:firstRow="1" w:lastRow="0" w:firstColumn="1" w:lastColumn="0" w:noHBand="0" w:noVBand="1"/>
      </w:tblPr>
      <w:tblGrid>
        <w:gridCol w:w="9622"/>
      </w:tblGrid>
      <w:tr w:rsidR="00A13F0E" w14:paraId="70B0E83B" w14:textId="77777777" w:rsidTr="00A84F22">
        <w:tc>
          <w:tcPr>
            <w:tcW w:w="9622" w:type="dxa"/>
            <w:shd w:val="clear" w:color="auto" w:fill="EAF1DD" w:themeFill="accent3" w:themeFillTint="33"/>
          </w:tcPr>
          <w:p w14:paraId="1CD69F7B" w14:textId="10B07597" w:rsidR="00A84F22" w:rsidRDefault="0067220F">
            <w:pPr>
              <w:pStyle w:val="SourceCode"/>
            </w:pPr>
            <w:r>
              <w:rPr>
                <w:rStyle w:val="VerbatimChar"/>
              </w:rPr>
              <w:t>'https://www.kariyer.net/is-ilani/lc-waikiki-magazacilik-hizmetleri-tic-a-s-master-data-veri-analizi-uzmani-2663975'</w:t>
            </w:r>
          </w:p>
        </w:tc>
      </w:tr>
    </w:tbl>
    <w:p w14:paraId="1E0ABF04" w14:textId="77777777" w:rsidR="00942D79" w:rsidRDefault="0067220F">
      <w:r>
        <w:t>Görüldüğü gibi burada her bir ilana ait olan linki alabildiğimizi tek bir ilan için görmekteyiz. Şimdi bu durumu her bir sayfadaki tüm ilan linklerini bulmak için genelleştirelim.</w:t>
      </w:r>
    </w:p>
    <w:tbl>
      <w:tblPr>
        <w:tblStyle w:val="TabloKlavuzu"/>
        <w:tblW w:w="0" w:type="auto"/>
        <w:tblLook w:val="04A0" w:firstRow="1" w:lastRow="0" w:firstColumn="1" w:lastColumn="0" w:noHBand="0" w:noVBand="1"/>
      </w:tblPr>
      <w:tblGrid>
        <w:gridCol w:w="9622"/>
      </w:tblGrid>
      <w:tr w:rsidR="00A13F0E" w14:paraId="35C02668" w14:textId="77777777" w:rsidTr="00A84F22">
        <w:tc>
          <w:tcPr>
            <w:tcW w:w="9622" w:type="dxa"/>
          </w:tcPr>
          <w:p w14:paraId="6E726601" w14:textId="6CFCB68B" w:rsidR="00A84F22" w:rsidRPr="00A84F22" w:rsidRDefault="0067220F" w:rsidP="00011FDF">
            <w:pPr>
              <w:pStyle w:val="SourceCode"/>
              <w:rPr>
                <w:rFonts w:ascii="Consolas" w:hAnsi="Consolas"/>
                <w:sz w:val="18"/>
                <w:szCs w:val="18"/>
              </w:rPr>
            </w:pPr>
            <w:r w:rsidRPr="00A84F22">
              <w:rPr>
                <w:rStyle w:val="NormalTok"/>
                <w:szCs w:val="22"/>
              </w:rPr>
              <w:t>urls=[]</w:t>
            </w:r>
            <w:r w:rsidRPr="00A84F22">
              <w:rPr>
                <w:sz w:val="22"/>
                <w:szCs w:val="22"/>
              </w:rPr>
              <w:br/>
            </w:r>
            <w:r w:rsidRPr="00A84F22">
              <w:rPr>
                <w:rStyle w:val="KeywordTok"/>
                <w:szCs w:val="22"/>
              </w:rPr>
              <w:t>for</w:t>
            </w:r>
            <w:r w:rsidRPr="00A84F22">
              <w:rPr>
                <w:rStyle w:val="NormalTok"/>
                <w:szCs w:val="22"/>
              </w:rPr>
              <w:t xml:space="preserve"> page in pageLinks:</w:t>
            </w:r>
            <w:r w:rsidRPr="00A84F22">
              <w:rPr>
                <w:sz w:val="22"/>
                <w:szCs w:val="22"/>
              </w:rPr>
              <w:br/>
            </w:r>
            <w:r w:rsidRPr="00A84F22">
              <w:rPr>
                <w:rStyle w:val="NormalTok"/>
                <w:szCs w:val="22"/>
              </w:rPr>
              <w:t xml:space="preserve">    driver.get(page)</w:t>
            </w:r>
            <w:r w:rsidRPr="00A84F22">
              <w:rPr>
                <w:sz w:val="22"/>
                <w:szCs w:val="22"/>
              </w:rPr>
              <w:br/>
            </w:r>
            <w:r w:rsidRPr="00A84F22">
              <w:rPr>
                <w:rStyle w:val="NormalTok"/>
                <w:szCs w:val="22"/>
              </w:rPr>
              <w:t xml:space="preserve">    time.sleep(</w:t>
            </w:r>
            <w:r w:rsidRPr="00A84F22">
              <w:rPr>
                <w:rStyle w:val="DecValTok"/>
                <w:szCs w:val="22"/>
              </w:rPr>
              <w:t>3</w:t>
            </w:r>
            <w:r w:rsidRPr="00A84F22">
              <w:rPr>
                <w:rStyle w:val="NormalTok"/>
                <w:szCs w:val="22"/>
              </w:rPr>
              <w:t>)</w:t>
            </w:r>
            <w:r w:rsidRPr="00A84F22">
              <w:rPr>
                <w:sz w:val="22"/>
                <w:szCs w:val="22"/>
              </w:rPr>
              <w:br/>
            </w:r>
            <w:r w:rsidRPr="00A84F22">
              <w:rPr>
                <w:rStyle w:val="NormalTok"/>
                <w:szCs w:val="22"/>
              </w:rPr>
              <w:t xml:space="preserve">    ilanElements=driver.find_elements_by_css_selector(</w:t>
            </w:r>
            <w:r w:rsidRPr="00A84F22">
              <w:rPr>
                <w:rStyle w:val="StringTok"/>
                <w:szCs w:val="22"/>
              </w:rPr>
              <w:t>'div.list-items'</w:t>
            </w:r>
            <w:r w:rsidRPr="00A84F22">
              <w:rPr>
                <w:rStyle w:val="NormalTok"/>
                <w:szCs w:val="22"/>
              </w:rPr>
              <w:t>)</w:t>
            </w:r>
            <w:r w:rsidRPr="00A84F22">
              <w:rPr>
                <w:sz w:val="22"/>
                <w:szCs w:val="22"/>
              </w:rPr>
              <w:br/>
            </w:r>
            <w:r w:rsidRPr="00A84F22">
              <w:rPr>
                <w:rStyle w:val="NormalTok"/>
                <w:szCs w:val="22"/>
              </w:rPr>
              <w:t xml:space="preserve">    </w:t>
            </w:r>
            <w:r w:rsidRPr="00A84F22">
              <w:rPr>
                <w:rStyle w:val="KeywordTok"/>
                <w:szCs w:val="22"/>
              </w:rPr>
              <w:t>for</w:t>
            </w:r>
            <w:r w:rsidRPr="00A84F22">
              <w:rPr>
                <w:rStyle w:val="NormalTok"/>
                <w:szCs w:val="22"/>
              </w:rPr>
              <w:t xml:space="preserve"> ilan in ilanElements:</w:t>
            </w:r>
            <w:r w:rsidRPr="00A84F22">
              <w:rPr>
                <w:sz w:val="22"/>
                <w:szCs w:val="22"/>
              </w:rPr>
              <w:br/>
            </w:r>
            <w:r w:rsidRPr="00A84F22">
              <w:rPr>
                <w:rStyle w:val="NormalTok"/>
                <w:szCs w:val="22"/>
              </w:rPr>
              <w:t xml:space="preserve">        urls.append(ilan.find_element_by_tag_name(</w:t>
            </w:r>
            <w:r w:rsidRPr="00A84F22">
              <w:rPr>
                <w:rStyle w:val="StringTok"/>
                <w:szCs w:val="22"/>
              </w:rPr>
              <w:t>'a'</w:t>
            </w:r>
            <w:r w:rsidRPr="00A84F22">
              <w:rPr>
                <w:rStyle w:val="NormalTok"/>
                <w:szCs w:val="22"/>
              </w:rPr>
              <w:t>).get_attribute(</w:t>
            </w:r>
            <w:r w:rsidRPr="00A84F22">
              <w:rPr>
                <w:rStyle w:val="StringTok"/>
                <w:szCs w:val="22"/>
              </w:rPr>
              <w:t>'href'</w:t>
            </w:r>
            <w:r w:rsidRPr="00A84F22">
              <w:rPr>
                <w:rStyle w:val="NormalTok"/>
                <w:szCs w:val="22"/>
              </w:rPr>
              <w:t>))</w:t>
            </w:r>
            <w:r w:rsidRPr="00A84F22">
              <w:rPr>
                <w:rStyle w:val="NormalTok"/>
                <w:szCs w:val="22"/>
              </w:rPr>
              <w:br/>
              <w:t>urls</w:t>
            </w:r>
          </w:p>
        </w:tc>
      </w:tr>
      <w:tr w:rsidR="00A13F0E" w14:paraId="1CCCD388" w14:textId="77777777" w:rsidTr="00A84F22">
        <w:tc>
          <w:tcPr>
            <w:tcW w:w="9622" w:type="dxa"/>
          </w:tcPr>
          <w:p w14:paraId="19102E4C" w14:textId="2BDB4896" w:rsidR="00A84F22" w:rsidRDefault="0067220F" w:rsidP="00A84F22">
            <w:pPr>
              <w:pStyle w:val="SourceCode"/>
            </w:pPr>
            <w:r>
              <w:t>Çekilen ilanlara ait url’er</w:t>
            </w:r>
          </w:p>
        </w:tc>
      </w:tr>
      <w:tr w:rsidR="00A13F0E" w14:paraId="327E08DC" w14:textId="77777777" w:rsidTr="00265327">
        <w:tc>
          <w:tcPr>
            <w:tcW w:w="9622" w:type="dxa"/>
            <w:shd w:val="clear" w:color="auto" w:fill="EAF1DD" w:themeFill="accent3" w:themeFillTint="33"/>
          </w:tcPr>
          <w:p w14:paraId="576DED2C" w14:textId="77777777" w:rsidR="00A84F22" w:rsidRDefault="00A84F22" w:rsidP="00A84F22">
            <w:pPr>
              <w:pStyle w:val="SourceCode"/>
            </w:pPr>
          </w:p>
          <w:p w14:paraId="2F308E6C" w14:textId="77777777" w:rsidR="00A84F22" w:rsidRDefault="0067220F" w:rsidP="00A84F22">
            <w:pPr>
              <w:pStyle w:val="SourceCode"/>
            </w:pPr>
            <w:r>
              <w:rPr>
                <w:rStyle w:val="VerbatimChar"/>
              </w:rPr>
              <w:t>['https://www.kariyer.net/is-ilani/vakif-pazarlama-sanayi-ve-ticaret-a-s-is-yeri-hekimi-kayseri-2761428',</w:t>
            </w:r>
            <w:r>
              <w:br/>
            </w:r>
            <w:r>
              <w:rPr>
                <w:rStyle w:val="VerbatimChar"/>
              </w:rPr>
              <w:t xml:space="preserve"> 'https://www.kariyer.net/is-ilani/biofarma-ilac-butce-ve-raporlama-uzmani-kidemli-uzmani-2765378',</w:t>
            </w:r>
            <w:r>
              <w:br/>
            </w:r>
            <w:r>
              <w:rPr>
                <w:rStyle w:val="VerbatimChar"/>
              </w:rPr>
              <w:t xml:space="preserve"> 'https://www.kariyer.net/is-ilani/destek-faktoring-a-s-banka-yetkilisi-yonetmeni-2765310',</w:t>
            </w:r>
            <w:r>
              <w:br/>
            </w:r>
            <w:r>
              <w:rPr>
                <w:rStyle w:val="VerbatimChar"/>
              </w:rPr>
              <w:t xml:space="preserve"> 'https://www.kariyer.net/is-ilani/ck-bogazici-elektrik-perakende-satis-a-s-satis-planlama-uzman-yardimcisi-uzmani-2765263',</w:t>
            </w:r>
            <w:r>
              <w:br/>
            </w:r>
            <w:r>
              <w:rPr>
                <w:rStyle w:val="VerbatimChar"/>
              </w:rPr>
              <w:t xml:space="preserve"> 'https://www.kariyer.net/is-ilani/adresgezgini-a-s-portfoy-yoneticisi-2765211',</w:t>
            </w:r>
            <w:r>
              <w:br/>
            </w:r>
            <w:r>
              <w:rPr>
                <w:rStyle w:val="VerbatimChar"/>
              </w:rPr>
              <w:t xml:space="preserve"> 'https://www.kariyer.net/is-ilani/istanbul-favori-gida-san-tic-a-s-satis-analiz-ve-raporlama-sorumlusu-2388400',</w:t>
            </w:r>
            <w:r>
              <w:br/>
            </w:r>
            <w:r>
              <w:rPr>
                <w:rStyle w:val="VerbatimChar"/>
              </w:rPr>
              <w:t xml:space="preserve"> 'https://www.kariyer.net/is-ilani/cetas-otomotiv-crm-ve-musteri-analitigi-muduru-2630588',</w:t>
            </w:r>
            <w:r>
              <w:br/>
            </w:r>
            <w:r>
              <w:rPr>
                <w:rStyle w:val="VerbatimChar"/>
              </w:rPr>
              <w:t xml:space="preserve"> 'https://www.kariyer.net/is-ilani/asis-otomasyon-ve-akaryakit-sistemleri-a-s-veri-analiz-uzmani-1086432',</w:t>
            </w:r>
            <w:r>
              <w:br/>
            </w:r>
            <w:r>
              <w:rPr>
                <w:rStyle w:val="VerbatimChar"/>
              </w:rPr>
              <w:t xml:space="preserve"> 'https://www.kariyer.net/is-ilani/koton-magazacilik-tekstil-san-ve-tic-a-s-analiz-raporlama-uzmani-sorumlusu-2765042',</w:t>
            </w:r>
            <w:r>
              <w:br/>
            </w:r>
            <w:r>
              <w:rPr>
                <w:rStyle w:val="VerbatimChar"/>
              </w:rPr>
              <w:t xml:space="preserve"> 'https://www.kariyer.net/is-ilani/astranova-tarim-tic-ve-san-a-s-muhasebe-uzmani-1972371',</w:t>
            </w:r>
            <w:r>
              <w:br/>
            </w:r>
            <w:r>
              <w:rPr>
                <w:rStyle w:val="VerbatimChar"/>
              </w:rPr>
              <w:t xml:space="preserve"> 'https://www.kariyer.net/is-ilani/flo-magazacilik-ve-pazarlama-a-s-crm-uzmani-2765015',</w:t>
            </w:r>
            <w:r>
              <w:br/>
            </w:r>
            <w:r>
              <w:rPr>
                <w:rStyle w:val="VerbatimChar"/>
              </w:rPr>
              <w:t xml:space="preserve"> 'https://www.kariyer.net/is-ilani/turkuvaz-haberlesme-ve-yayincilik-a-s-finans-uzmani-2762995',</w:t>
            </w:r>
            <w:r>
              <w:br/>
            </w:r>
            <w:r>
              <w:rPr>
                <w:rStyle w:val="VerbatimChar"/>
              </w:rPr>
              <w:t xml:space="preserve"> 'https://www.kariyer.net/is-ilani/acerpro-bilisim-teknolojileri-a-s-is-analisti-2764077',</w:t>
            </w:r>
            <w:r>
              <w:br/>
            </w:r>
            <w:r>
              <w:rPr>
                <w:rStyle w:val="VerbatimChar"/>
              </w:rPr>
              <w:t xml:space="preserve"> 'https://www.kariyer.net/is-ilani/sektorunde-oncu-firma-e-ticaret-uzmani-2271521',</w:t>
            </w:r>
            <w:r>
              <w:br/>
            </w:r>
            <w:r>
              <w:rPr>
                <w:rStyle w:val="VerbatimChar"/>
              </w:rPr>
              <w:t xml:space="preserve"> 'https://www.kariyer.net/is-ilani/moka-odeme-kurulusu-a-s-analiz-test-muhendisi-2763620',</w:t>
            </w:r>
            <w:r>
              <w:br/>
            </w:r>
            <w:r>
              <w:rPr>
                <w:rStyle w:val="VerbatimChar"/>
              </w:rPr>
              <w:t xml:space="preserve"> 'https://www.kariyer.net/is-ilani/mitsuba-turkey-otomotiv-a-s-bakim-muhendisi-2662815',</w:t>
            </w:r>
            <w:r>
              <w:br/>
            </w:r>
            <w:r>
              <w:rPr>
                <w:rStyle w:val="VerbatimChar"/>
              </w:rPr>
              <w:t xml:space="preserve"> 'https://www.kariyer.net/is-ilani/ankutsan-antalya-kutu-sanayi-oluklu-mukavva-kagit-maliyet-muhasebesi-uzmani-2763488',</w:t>
            </w:r>
            <w:r>
              <w:br/>
            </w:r>
            <w:r>
              <w:rPr>
                <w:rStyle w:val="VerbatimChar"/>
              </w:rPr>
              <w:t xml:space="preserve"> 'https://www.kariyer.net/is-ilani/oses-grup-gida-san-ve-tic-ltd-sti-raporlama-sorumlusu-2763474',</w:t>
            </w:r>
            <w:r>
              <w:br/>
            </w:r>
            <w:r>
              <w:rPr>
                <w:rStyle w:val="VerbatimChar"/>
              </w:rPr>
              <w:t xml:space="preserve"> 'https://www.kariyer.net/is-ilani/sektorunde-oncu-firma-makine-muhendisi-santiye-2730024',</w:t>
            </w:r>
            <w:r>
              <w:br/>
            </w:r>
            <w:r>
              <w:rPr>
                <w:rStyle w:val="VerbatimChar"/>
              </w:rPr>
              <w:t xml:space="preserve"> 'https://www.kariyer.net/is-ilani/karaca-zuccaciye-ticaret-ve-san-a-s-e-ticaret-uzmani-2740067',</w:t>
            </w:r>
            <w:r>
              <w:br/>
            </w:r>
            <w:r>
              <w:rPr>
                <w:rStyle w:val="VerbatimChar"/>
              </w:rPr>
              <w:t xml:space="preserve"> 'https://www.kariyer.net/is-ilani/ozak-global-holding-a-s-kurumsal-performans-raporlama-uzmani-2717620',</w:t>
            </w:r>
            <w:r>
              <w:br/>
            </w:r>
            <w:r>
              <w:rPr>
                <w:rStyle w:val="VerbatimChar"/>
              </w:rPr>
              <w:t xml:space="preserve"> 'https://www.kariyer.net/is-ilani/sektorunde-lider-firma-aktuerya-yonetmeni-1540346',</w:t>
            </w:r>
            <w:r>
              <w:br/>
            </w:r>
            <w:r>
              <w:rPr>
                <w:rStyle w:val="VerbatimChar"/>
              </w:rPr>
              <w:t xml:space="preserve"> 'https://www.kariyer.net/is-ilani/arcelik-lg-klima-san-ve-tic-a-s-surekli-iyilestirme-muhendisi-2717736',</w:t>
            </w:r>
            <w:r>
              <w:br/>
            </w:r>
            <w:r>
              <w:rPr>
                <w:rStyle w:val="VerbatimChar"/>
              </w:rPr>
              <w:t xml:space="preserve"> 'https://www.kariyer.net/is-ilani/sfs-danismanlik-bilgi-islem-san-ve-dis-</w:t>
            </w:r>
            <w:r>
              <w:rPr>
                <w:rStyle w:val="VerbatimChar"/>
              </w:rPr>
              <w:lastRenderedPageBreak/>
              <w:t>ticaret-a-s-is-analisti-2761908',</w:t>
            </w:r>
            <w:r>
              <w:br/>
            </w:r>
            <w:r>
              <w:rPr>
                <w:rStyle w:val="VerbatimChar"/>
              </w:rPr>
              <w:t xml:space="preserve"> 'https://www.kariyer.net/is-ilani/demir-export-satin-alma-sorumlusu-2760749',</w:t>
            </w:r>
            <w:r>
              <w:br/>
            </w:r>
            <w:r>
              <w:rPr>
                <w:rStyle w:val="VerbatimChar"/>
              </w:rPr>
              <w:t xml:space="preserve"> 'https://www.kariyer.net/is-ilani/sfs-danismanlik-bilgi-islem-san-ve-dis-tic-ltd-sti-yazilim-test-uzmani-2461184',</w:t>
            </w:r>
            <w:r>
              <w:br/>
            </w:r>
            <w:r>
              <w:rPr>
                <w:rStyle w:val="VerbatimChar"/>
              </w:rPr>
              <w:t xml:space="preserve"> 'https://www.kariyer.net/is-ilani/vakif-pazarlama-sanayi-ve-ticaret-a-s-is-yeri-hekimi-kayseri-2761428',</w:t>
            </w:r>
            <w:r>
              <w:br/>
            </w:r>
            <w:r>
              <w:rPr>
                <w:rStyle w:val="VerbatimChar"/>
              </w:rPr>
              <w:t xml:space="preserve"> 'https://www.kariyer.net/is-ilani/gizli-firma-kalite-uzmani-2715081',</w:t>
            </w:r>
            <w:r>
              <w:br/>
            </w:r>
            <w:r>
              <w:rPr>
                <w:rStyle w:val="VerbatimChar"/>
              </w:rPr>
              <w:t xml:space="preserve"> 'https://www.kariyer.net/is-ilani/tan-kaucuk-a-s-genel-basvuru-yeni-mezun-2757553',</w:t>
            </w:r>
            <w:r>
              <w:br/>
            </w:r>
            <w:r>
              <w:rPr>
                <w:rStyle w:val="VerbatimChar"/>
              </w:rPr>
              <w:t xml:space="preserve"> 'https://www.kariyer.net/is-ilani/altinmarka-gida-san-ve-tic-a-s-finans-uzman-yardimcisi-2760963',</w:t>
            </w:r>
            <w:r>
              <w:br/>
            </w:r>
            <w:r>
              <w:rPr>
                <w:rStyle w:val="VerbatimChar"/>
              </w:rPr>
              <w:t xml:space="preserve"> 'https://www.kariyer.net/is-ilani/ozak-global-holding-a-s-finans-yoneticisi-2717450',</w:t>
            </w:r>
            <w:r>
              <w:br/>
            </w:r>
            <w:r>
              <w:rPr>
                <w:rStyle w:val="VerbatimChar"/>
              </w:rPr>
              <w:t xml:space="preserve"> 'https://www.kariyer.net/is-ilani/agito-bilgisayar-yazilim-ve-danismanlik-hizmetleri-is-analisti-2609835',</w:t>
            </w:r>
            <w:r>
              <w:br/>
            </w:r>
            <w:r>
              <w:rPr>
                <w:rStyle w:val="VerbatimChar"/>
              </w:rPr>
              <w:t xml:space="preserve"> 'https://www.kariyer.net/is-ilani/bize-proje-gelistirme-a-s-lojistik-yoneticisi-2760840',</w:t>
            </w:r>
            <w:r>
              <w:br/>
            </w:r>
            <w:r>
              <w:rPr>
                <w:rStyle w:val="VerbatimChar"/>
              </w:rPr>
              <w:t xml:space="preserve"> 'https://www.kariyer.net/is-ilani/g-teknoloji-bilisim-san-ve-tic-a-s-gtech-veri-teknolojileri-akademisi-2738253',</w:t>
            </w:r>
            <w:r>
              <w:br/>
            </w:r>
            <w:r>
              <w:rPr>
                <w:rStyle w:val="VerbatimChar"/>
              </w:rPr>
              <w:t xml:space="preserve"> 'https://www.kariyer.net/is-ilani/g-teknoloji-bilisim-san-ve-tic-a-s-gtech-buyuk-veri-akademisi-2738251',</w:t>
            </w:r>
            <w:r>
              <w:br/>
            </w:r>
            <w:r>
              <w:rPr>
                <w:rStyle w:val="VerbatimChar"/>
              </w:rPr>
              <w:t xml:space="preserve"> 'https://www.kariyer.net/is-ilani/moda-selvim-raporlama-uzmani-2760812',</w:t>
            </w:r>
            <w:r>
              <w:br/>
            </w:r>
            <w:r>
              <w:rPr>
                <w:rStyle w:val="VerbatimChar"/>
              </w:rPr>
              <w:t xml:space="preserve"> 'https://www.kariyer.net/is-ilani/giacomini-unival-tesisat-armaturleri-san-ve-tic-erp-sorumlusu-2731025',</w:t>
            </w:r>
            <w:r>
              <w:br/>
            </w:r>
            <w:r>
              <w:rPr>
                <w:rStyle w:val="VerbatimChar"/>
              </w:rPr>
              <w:t xml:space="preserve"> 'https://www.kariyer.net/is-ilani/radim-radyator-san-ve-ticaret-ltd-sti-planlama-muhendisi-2760246',</w:t>
            </w:r>
            <w:r>
              <w:br/>
            </w:r>
            <w:r>
              <w:rPr>
                <w:rStyle w:val="VerbatimChar"/>
              </w:rPr>
              <w:t xml:space="preserve"> 'https://www.kariyer.net/is-ilani/sinpas-holding-a-s-butce-planlama-yoneticisi-yonetmeni-2760146',</w:t>
            </w:r>
            <w:r>
              <w:br/>
            </w:r>
            <w:r>
              <w:rPr>
                <w:rStyle w:val="VerbatimChar"/>
              </w:rPr>
              <w:t xml:space="preserve"> 'https://www.kariyer.net/is-ilani/hekim-park-is-sagligi-ve-guvenligi-hizmetleri-tic-isyeri-hekimi-2759203',</w:t>
            </w:r>
            <w:r>
              <w:br/>
            </w:r>
            <w:r>
              <w:rPr>
                <w:rStyle w:val="VerbatimChar"/>
              </w:rPr>
              <w:t xml:space="preserve"> 'https://www.kariyer.net/is-ilani/darussafaka-cemiyeti-bireysel-bagis-yetkilisi-2759114',</w:t>
            </w:r>
            <w:r>
              <w:br/>
            </w:r>
            <w:r>
              <w:rPr>
                <w:rStyle w:val="VerbatimChar"/>
              </w:rPr>
              <w:t xml:space="preserve"> 'https://www.kariyer.net/is-ilani/arikan-magazacilik-is-gelistirme-ve-proje-uzmani-2707773',</w:t>
            </w:r>
            <w:r>
              <w:br/>
            </w:r>
            <w:r>
              <w:rPr>
                <w:rStyle w:val="VerbatimChar"/>
              </w:rPr>
              <w:t xml:space="preserve"> 'https://www.kariyer.net/is-ilani/kirac-elektrik-insaat-muhendislik-sanayi-ve-ticare-analist-yoneticisi-2758386',</w:t>
            </w:r>
            <w:r>
              <w:br/>
            </w:r>
            <w:r>
              <w:rPr>
                <w:rStyle w:val="VerbatimChar"/>
              </w:rPr>
              <w:t xml:space="preserve"> 'https://www.kariyer.net/is-ilani/experis-turkey-tedarik-planlama-uzmani-2715262',</w:t>
            </w:r>
            <w:r>
              <w:br/>
            </w:r>
            <w:r>
              <w:rPr>
                <w:rStyle w:val="VerbatimChar"/>
              </w:rPr>
              <w:t xml:space="preserve"> 'https://www.kariyer.net/is-ilani/spor-data-bilgi-teknolojileri-yonetimi-t-a-s-spor-veri-giris-operatoru-2758068',</w:t>
            </w:r>
            <w:r>
              <w:br/>
            </w:r>
            <w:r>
              <w:rPr>
                <w:rStyle w:val="VerbatimChar"/>
              </w:rPr>
              <w:t xml:space="preserve"> 'https://www.kariyer.net/is-ilani/spor-data-bilgi-teknolojileri-yonetimi-t-a-s-spor-veri-giris-operatoru-2758042',</w:t>
            </w:r>
            <w:r>
              <w:br/>
            </w:r>
            <w:r>
              <w:rPr>
                <w:rStyle w:val="VerbatimChar"/>
              </w:rPr>
              <w:t xml:space="preserve"> 'https://www.kariyer.net/is-ilani/merieux-nutrisciences-gida-denetcisi-2721617',</w:t>
            </w:r>
            <w:r>
              <w:br/>
            </w:r>
            <w:r>
              <w:rPr>
                <w:rStyle w:val="VerbatimChar"/>
              </w:rPr>
              <w:t xml:space="preserve"> 'https://www.kariyer.net/is-ilani/basbug-oto-yedek-parca-san-ithalat-ihracat-ve-tic-yazilim-uzmani-2757668',</w:t>
            </w:r>
            <w:r>
              <w:br/>
            </w:r>
            <w:r>
              <w:rPr>
                <w:rStyle w:val="VerbatimChar"/>
              </w:rPr>
              <w:t xml:space="preserve"> 'https://www.kariyer.net/is-ilani/arhan-grup-talasli-imalat-san-ve-tic-a-s-urun-maliyet-analisti-2757431',</w:t>
            </w:r>
            <w:r>
              <w:br/>
            </w:r>
            <w:r>
              <w:rPr>
                <w:rStyle w:val="VerbatimChar"/>
              </w:rPr>
              <w:t xml:space="preserve"> 'https://www.kariyer.net/is-ilani/lc-waikiki--net-uygulama-gelistirme-</w:t>
            </w:r>
            <w:r>
              <w:rPr>
                <w:rStyle w:val="VerbatimChar"/>
              </w:rPr>
              <w:lastRenderedPageBreak/>
              <w:t>uzmani-2712546',</w:t>
            </w:r>
            <w:r>
              <w:br/>
            </w:r>
            <w:r>
              <w:rPr>
                <w:rStyle w:val="VerbatimChar"/>
              </w:rPr>
              <w:t xml:space="preserve"> 'https://www.kariyer.net/is-ilani/darussafaka-cemiyeti-hekim-2735055',</w:t>
            </w:r>
            <w:r>
              <w:br/>
            </w:r>
            <w:r>
              <w:rPr>
                <w:rStyle w:val="VerbatimChar"/>
              </w:rPr>
              <w:t xml:space="preserve"> 'https://www.kariyer.net/is-ilani/akinal-sentetik-tekstil-san-ve-tic-a-s-kalite-kontrol-muhendisi-1780608',</w:t>
            </w:r>
            <w:r>
              <w:br/>
            </w:r>
            <w:r>
              <w:rPr>
                <w:rStyle w:val="VerbatimChar"/>
              </w:rPr>
              <w:t xml:space="preserve"> 'https://www.kariyer.net/is-ilani/vakif-pazarlama-sanayi-ve-ticaret-a-s-is-yeri-hekimi-kayseri-2761428',</w:t>
            </w:r>
            <w:r>
              <w:br/>
            </w:r>
            <w:r>
              <w:rPr>
                <w:rStyle w:val="VerbatimChar"/>
              </w:rPr>
              <w:t xml:space="preserve"> 'https://www.kariyer.net/is-ilani/suma-robotic-makina-sanayi-ve-ticaret-limited-sirk-makine-uretim-muhendisi-2597281',</w:t>
            </w:r>
            <w:r>
              <w:br/>
            </w:r>
            <w:r>
              <w:rPr>
                <w:rStyle w:val="VerbatimChar"/>
              </w:rPr>
              <w:t xml:space="preserve"> 'https://www.kariyer.net/is-ilani/ygbs-group-easy-life-site-tesis-gayrimenkul-profes-apartman-site-muduru-2755262',</w:t>
            </w:r>
            <w:r>
              <w:br/>
            </w:r>
            <w:r>
              <w:rPr>
                <w:rStyle w:val="VerbatimChar"/>
              </w:rPr>
              <w:t xml:space="preserve"> 'https://www.kariyer.net/is-ilani/yapi-kredi-ticari-kredi-risk-stratejileri-uzmani-2709105',</w:t>
            </w:r>
            <w:r>
              <w:br/>
            </w:r>
            <w:r>
              <w:rPr>
                <w:rStyle w:val="VerbatimChar"/>
              </w:rPr>
              <w:t xml:space="preserve"> 'https://www.kariyer.net/is-ilani/innova-bilisim-cozumleri-a-s-is-analiz-uzman-yrd-uzmani-kidemli-uzman-2755105',</w:t>
            </w:r>
            <w:r>
              <w:br/>
            </w:r>
            <w:r>
              <w:rPr>
                <w:rStyle w:val="VerbatimChar"/>
              </w:rPr>
              <w:t xml:space="preserve"> 'https://www.kariyer.net/is-ilani/innova-bilisim-cozumleri-a-s-yazilim-gelistirme-uzman-yrd-uzmani-kidemli-uzman-2755081',</w:t>
            </w:r>
            <w:r>
              <w:br/>
            </w:r>
            <w:r>
              <w:rPr>
                <w:rStyle w:val="VerbatimChar"/>
              </w:rPr>
              <w:t xml:space="preserve"> 'https://www.kariyer.net/is-ilani/ak-gida-sanayi-ve-tic-a-s-is-sagligi-ve-guvenligi-muhendisi-2550161',</w:t>
            </w:r>
            <w:r>
              <w:br/>
            </w:r>
            <w:r>
              <w:rPr>
                <w:rStyle w:val="VerbatimChar"/>
              </w:rPr>
              <w:t xml:space="preserve"> 'https://www.kariyer.net/is-ilani/eltas-transformatorsanayi-ve-ticaret-a-s-planlama-muduru-2754061',</w:t>
            </w:r>
            <w:r>
              <w:br/>
            </w:r>
            <w:r>
              <w:rPr>
                <w:rStyle w:val="VerbatimChar"/>
              </w:rPr>
              <w:t xml:space="preserve"> 'https://www.kariyer.net/is-ilani/radim-radyator-san-tic-ltd-sti-satin-alma-uzmani-2753963',</w:t>
            </w:r>
            <w:r>
              <w:br/>
            </w:r>
            <w:r>
              <w:rPr>
                <w:rStyle w:val="VerbatimChar"/>
              </w:rPr>
              <w:t xml:space="preserve"> 'https://www.kariyer.net/is-ilani/sanovel-ilac-is-zekasi-uzmani-2753850',</w:t>
            </w:r>
            <w:r>
              <w:br/>
            </w:r>
            <w:r>
              <w:rPr>
                <w:rStyle w:val="VerbatimChar"/>
              </w:rPr>
              <w:t xml:space="preserve"> 'https://www.kariyer.net/is-ilani/glamira-internet-ve-kuyumculuk-sanayi-ticaret-a-s-e-ticaret-muduru-2732410',</w:t>
            </w:r>
            <w:r>
              <w:br/>
            </w:r>
            <w:r>
              <w:rPr>
                <w:rStyle w:val="VerbatimChar"/>
              </w:rPr>
              <w:t xml:space="preserve"> 'https://www.kariyer.net/is-ilani/cronom-bilisim-ve-yazilim-teknolojilerisan-ve-tic-ar-ge-muduru-2753476',</w:t>
            </w:r>
            <w:r>
              <w:br/>
            </w:r>
            <w:r>
              <w:rPr>
                <w:rStyle w:val="VerbatimChar"/>
              </w:rPr>
              <w:t xml:space="preserve"> 'https://www.kariyer.net/is-ilani/hestas-madencilik-petrol-ins-haritacilik-tic-a-s-saglik-personeli-2753375',</w:t>
            </w:r>
            <w:r>
              <w:br/>
            </w:r>
            <w:r>
              <w:rPr>
                <w:rStyle w:val="VerbatimChar"/>
              </w:rPr>
              <w:t xml:space="preserve"> 'https://www.kariyer.net/is-ilani/ck-enerji-yatirim-a-s-stratejik-planlama-ve-raporlama-uzmani-2753214',</w:t>
            </w:r>
            <w:r>
              <w:br/>
            </w:r>
            <w:r>
              <w:rPr>
                <w:rStyle w:val="VerbatimChar"/>
              </w:rPr>
              <w:t xml:space="preserve"> 'https://www.kariyer.net/is-ilani/lc-waikiki-sap-yazilim-uzmani-2753211',</w:t>
            </w:r>
            <w:r>
              <w:br/>
            </w:r>
            <w:r>
              <w:rPr>
                <w:rStyle w:val="VerbatimChar"/>
              </w:rPr>
              <w:t xml:space="preserve"> 'https://www.kariyer.net/is-ilani/koton-magazacilik-tekstil-san-ve-tic-a-s-store-planner-2752698',</w:t>
            </w:r>
            <w:r>
              <w:br/>
            </w:r>
            <w:r>
              <w:rPr>
                <w:rStyle w:val="VerbatimChar"/>
              </w:rPr>
              <w:t xml:space="preserve"> 'https://www.kariyer.net/is-ilani/nobel-ilac-san-ve-tic-a-s-surec-iyilestirme-uzmani-2622381',</w:t>
            </w:r>
            <w:r>
              <w:br/>
            </w:r>
            <w:r>
              <w:rPr>
                <w:rStyle w:val="VerbatimChar"/>
              </w:rPr>
              <w:t xml:space="preserve"> 'https://www.kariyer.net/is-ilani/gratis-ic-ve-dis-ticaret-a-s-gratis-ic-denetim-uzmani-ist-and-yk-2677302',</w:t>
            </w:r>
            <w:r>
              <w:br/>
            </w:r>
            <w:r>
              <w:rPr>
                <w:rStyle w:val="VerbatimChar"/>
              </w:rPr>
              <w:t xml:space="preserve"> 'https://www.kariyer.net/is-ilani/enterprise-rent-a-car-gelir-yonetimi-yonetmeni-2710344',</w:t>
            </w:r>
            <w:r>
              <w:br/>
            </w:r>
            <w:r>
              <w:rPr>
                <w:rStyle w:val="VerbatimChar"/>
              </w:rPr>
              <w:t xml:space="preserve"> 'https://www.kariyer.net/is-ilani/reel-alacak-yonetim-a-s-raporlama-uzmani-2682453',</w:t>
            </w:r>
            <w:r>
              <w:br/>
            </w:r>
            <w:r>
              <w:rPr>
                <w:rStyle w:val="VerbatimChar"/>
              </w:rPr>
              <w:t xml:space="preserve"> 'https://www.kariyer.net/is-ilani/kros-otomotiv-san-tic-a-s-proses-kalite-muhendisi-2733222',</w:t>
            </w:r>
            <w:r>
              <w:br/>
            </w:r>
            <w:r>
              <w:rPr>
                <w:rStyle w:val="VerbatimChar"/>
              </w:rPr>
              <w:t xml:space="preserve"> 'https://www.kariyer.net/is-ilani/kent-kart-ege-elektronik-san-ve-tic-a-s-yazilim-gelistirme-muhendisi-2676360',</w:t>
            </w:r>
            <w:r>
              <w:br/>
            </w:r>
            <w:r>
              <w:rPr>
                <w:rStyle w:val="VerbatimChar"/>
              </w:rPr>
              <w:t xml:space="preserve"> 'https://www.kariyer.net/is-ilani/yunsa-yunlu-sanayi-ve-ticaret-a-s-bilgi-teknolojileri-uzmani-2748090',</w:t>
            </w:r>
            <w:r>
              <w:br/>
            </w:r>
            <w:r>
              <w:rPr>
                <w:rStyle w:val="VerbatimChar"/>
              </w:rPr>
              <w:t xml:space="preserve"> 'https://www.kariyer.net/is-ilani/hedef-evim-butce-ve-raporlama-uzmani-2751286',</w:t>
            </w:r>
            <w:r>
              <w:br/>
            </w:r>
            <w:r>
              <w:rPr>
                <w:rStyle w:val="VerbatimChar"/>
              </w:rPr>
              <w:lastRenderedPageBreak/>
              <w:t xml:space="preserve"> 'https://www.kariyer.net/is-ilani/cronom-bilisim-ve-yazilim-teknolojilerisan-ve-tic-is-analisti-2751133',</w:t>
            </w:r>
            <w:r>
              <w:br/>
            </w:r>
            <w:r>
              <w:rPr>
                <w:rStyle w:val="VerbatimChar"/>
              </w:rPr>
              <w:t xml:space="preserve"> 'https://www.kariyer.net/is-ilani/mechsoft-yazilim-cozumleri-yazilim-teknik-danismani-2751079',</w:t>
            </w:r>
            <w:r>
              <w:br/>
            </w:r>
            <w:r>
              <w:rPr>
                <w:rStyle w:val="VerbatimChar"/>
              </w:rPr>
              <w:t xml:space="preserve"> 'https://www.kariyer.net/is-ilani/vakif-pazarlama-sanayi-ve-ticaret-a-s-is-yeri-hekimi-kayseri-2761428',</w:t>
            </w:r>
            <w:r>
              <w:br/>
            </w:r>
            <w:r>
              <w:rPr>
                <w:rStyle w:val="VerbatimChar"/>
              </w:rPr>
              <w:t xml:space="preserve"> 'https://www.kariyer.net/is-ilani/groupama-sigorta-a-s-is-analisti-tahsilat-uretim-fonksiyonu-2750757',</w:t>
            </w:r>
            <w:r>
              <w:br/>
            </w:r>
            <w:r>
              <w:rPr>
                <w:rStyle w:val="VerbatimChar"/>
              </w:rPr>
              <w:t xml:space="preserve"> 'https://www.kariyer.net/is-ilani/groupama-sigorta-a-s-is-analisti-saglik-fonksiyonu-2750751',</w:t>
            </w:r>
            <w:r>
              <w:br/>
            </w:r>
            <w:r>
              <w:rPr>
                <w:rStyle w:val="VerbatimChar"/>
              </w:rPr>
              <w:t xml:space="preserve"> 'https://www.kariyer.net/is-ilani/altinmarka-gida-san-ve-tic-a-s-dis-ticaret-raporlama-asistani-2660439',</w:t>
            </w:r>
            <w:r>
              <w:br/>
            </w:r>
            <w:r>
              <w:rPr>
                <w:rStyle w:val="VerbatimChar"/>
              </w:rPr>
              <w:t xml:space="preserve"> 'https://www.kariyer.net/is-ilani/ilk-dost-saglik-hizmetleri-tic-ltd-sti-euro-line-is-yeri-hekimi-2638814',</w:t>
            </w:r>
            <w:r>
              <w:br/>
            </w:r>
            <w:r>
              <w:rPr>
                <w:rStyle w:val="VerbatimChar"/>
              </w:rPr>
              <w:t xml:space="preserve"> 'https://www.kariyer.net/is-ilani/kvk-teknik-servis-hizmetleri-ve-tic-a-s-siparis-planlama-uzmani-2709749',</w:t>
            </w:r>
            <w:r>
              <w:br/>
            </w:r>
            <w:r>
              <w:rPr>
                <w:rStyle w:val="VerbatimChar"/>
              </w:rPr>
              <w:t xml:space="preserve"> 'https://www.kariyer.net/is-ilani/gcm-yatirim-menkul-degerler-a-s-hazine-dealer-dealer-yardimcisi-2619054',</w:t>
            </w:r>
            <w:r>
              <w:br/>
            </w:r>
            <w:r>
              <w:rPr>
                <w:rStyle w:val="VerbatimChar"/>
              </w:rPr>
              <w:t xml:space="preserve"> 'https://www.kariyer.net/is-ilani/aplus-hastane-ve-otelcilik-hizmetleri-a-s-raporlama-uzmani-2749516',</w:t>
            </w:r>
            <w:r>
              <w:br/>
            </w:r>
            <w:r>
              <w:rPr>
                <w:rStyle w:val="VerbatimChar"/>
              </w:rPr>
              <w:t xml:space="preserve"> 'https://www.kariyer.net/is-ilani/odas-fgd-baca-gazi-aritma-fanlar-bakim-muhendisi-2707691',</w:t>
            </w:r>
            <w:r>
              <w:br/>
            </w:r>
            <w:r>
              <w:rPr>
                <w:rStyle w:val="VerbatimChar"/>
              </w:rPr>
              <w:t xml:space="preserve"> 'https://www.kariyer.net/is-ilani/odas-kazan-bakim-muhendisi-2701450',</w:t>
            </w:r>
            <w:r>
              <w:br/>
            </w:r>
            <w:r>
              <w:rPr>
                <w:rStyle w:val="VerbatimChar"/>
              </w:rPr>
              <w:t xml:space="preserve"> 'https://www.kariyer.net/is-ilani/sutas-sut-urunleri-a-s-is-zekasi-uzmani-2580070',</w:t>
            </w:r>
            <w:r>
              <w:br/>
            </w:r>
            <w:r>
              <w:rPr>
                <w:rStyle w:val="VerbatimChar"/>
              </w:rPr>
              <w:t xml:space="preserve"> 'https://www.kariyer.net/is-ilani/colin-s-perakende-planlama-uzmani-2645267',</w:t>
            </w:r>
            <w:r>
              <w:br/>
            </w:r>
            <w:r>
              <w:rPr>
                <w:rStyle w:val="VerbatimChar"/>
              </w:rPr>
              <w:t xml:space="preserve"> 'https://www.kariyer.net/is-ilani/tepe-is-sagligi-guvenligi-hizmetleri-a-s-b-c-sinifi-is-guvenligi-uzmani-bursa-2748403',</w:t>
            </w:r>
            <w:r>
              <w:br/>
            </w:r>
            <w:r>
              <w:rPr>
                <w:rStyle w:val="VerbatimChar"/>
              </w:rPr>
              <w:t xml:space="preserve"> 'https://www.kariyer.net/is-ilani/gizli-firma-b-c-sinifi-is-guvenligi-uzmani-ankara-2748388',</w:t>
            </w:r>
            <w:r>
              <w:br/>
            </w:r>
            <w:r>
              <w:rPr>
                <w:rStyle w:val="VerbatimChar"/>
              </w:rPr>
              <w:t xml:space="preserve"> 'https://www.kariyer.net/is-ilani/konusma-kulubu-dijital-pazarlama-ve-sosyal-medya-uzmani-2748345',</w:t>
            </w:r>
            <w:r>
              <w:br/>
            </w:r>
            <w:r>
              <w:rPr>
                <w:rStyle w:val="VerbatimChar"/>
              </w:rPr>
              <w:t xml:space="preserve"> 'https://www.kariyer.net/is-ilani/mubea-rollbonding-products-teknik-montaj-sanayi-ve-kalite-muhendisi-2748323',</w:t>
            </w:r>
            <w:r>
              <w:br/>
            </w:r>
            <w:r>
              <w:rPr>
                <w:rStyle w:val="VerbatimChar"/>
              </w:rPr>
              <w:t xml:space="preserve"> 'https://www.kariyer.net/is-ilani/uyumsoft-bilgi-sistemleri-ve-teknolojileri-a-s-is-zekasi-uzmani-2642742',</w:t>
            </w:r>
            <w:r>
              <w:br/>
            </w:r>
            <w:r>
              <w:rPr>
                <w:rStyle w:val="VerbatimChar"/>
              </w:rPr>
              <w:t xml:space="preserve"> 'https://www.kariyer.net/is-ilani/empatik-insan-kaynaklari-egitim-ve-danismanlik-lt-crm-ve-musteri-analitigi-yoneticisi-2747578',</w:t>
            </w:r>
            <w:r>
              <w:br/>
            </w:r>
            <w:r>
              <w:rPr>
                <w:rStyle w:val="VerbatimChar"/>
              </w:rPr>
              <w:t xml:space="preserve"> 'https://www.kariyer.net/is-ilani/apsiyon-bilisim-sis-san-ve-tic-a-s-grafik-tasarim-ve-sosyal-medya-uzmani-2704988',</w:t>
            </w:r>
            <w:r>
              <w:br/>
            </w:r>
            <w:r>
              <w:rPr>
                <w:rStyle w:val="VerbatimChar"/>
              </w:rPr>
              <w:t xml:space="preserve"> 'https://www.kariyer.net/is-ilani/veni-vidi-ozel-goz-sagligi-hizmetleri-a-s-ameliyat-tetkik-bilgi-sorumlusu-2746724',</w:t>
            </w:r>
            <w:r>
              <w:br/>
            </w:r>
            <w:r>
              <w:rPr>
                <w:rStyle w:val="VerbatimChar"/>
              </w:rPr>
              <w:t xml:space="preserve"> 'https://www.kariyer.net/is-ilani/ozak-global-holding-satin-alma-uzmani-2432031',</w:t>
            </w:r>
            <w:r>
              <w:br/>
            </w:r>
            <w:r>
              <w:rPr>
                <w:rStyle w:val="VerbatimChar"/>
              </w:rPr>
              <w:t xml:space="preserve"> 'https://www.kariyer.net/is-ilani/bimed-teknik-aletlersan-ve-tic-a-s-maliyet-analiz-sap-co-uzmani-2726154',</w:t>
            </w:r>
            <w:r>
              <w:br/>
            </w:r>
            <w:r>
              <w:rPr>
                <w:rStyle w:val="VerbatimChar"/>
              </w:rPr>
              <w:t xml:space="preserve"> 'https://www.kariyer.net/is-ilani/firma-bilgisi-gizli-satis-destek-uzmani-2182141',</w:t>
            </w:r>
            <w:r>
              <w:br/>
            </w:r>
            <w:r>
              <w:rPr>
                <w:rStyle w:val="VerbatimChar"/>
              </w:rPr>
              <w:t xml:space="preserve"> 'https://www.kariyer.net/is-ilani/yapi-kredi-kobi-kredi-tahsis-yetkilisi-</w:t>
            </w:r>
            <w:r>
              <w:rPr>
                <w:rStyle w:val="VerbatimChar"/>
              </w:rPr>
              <w:lastRenderedPageBreak/>
              <w:t>uzmani-2745225',</w:t>
            </w:r>
            <w:r>
              <w:br/>
            </w:r>
            <w:r>
              <w:rPr>
                <w:rStyle w:val="VerbatimChar"/>
              </w:rPr>
              <w:t xml:space="preserve"> 'https://www.kariyer.net/is-ilani/giacomini-unival-tesisat-armaturleri-san-ve-tic-butce-ve-raporlama-yoneticisi-yonetmeni-2745079',</w:t>
            </w:r>
            <w:r>
              <w:br/>
            </w:r>
            <w:r>
              <w:rPr>
                <w:rStyle w:val="VerbatimChar"/>
              </w:rPr>
              <w:t xml:space="preserve"> 'https://www.kariyer.net/is-ilani/genel-oto-ticaret-ve-sanayi-a-s-finans-uzmani-2744387',</w:t>
            </w:r>
            <w:r>
              <w:br/>
            </w:r>
            <w:r>
              <w:rPr>
                <w:rStyle w:val="VerbatimChar"/>
              </w:rPr>
              <w:t xml:space="preserve"> 'https://www.kariyer.net/is-ilani/vakif-pazarlama-sanayi-ve-ticaret-a-s-is-yeri-hekimi-kayseri-2761428',</w:t>
            </w:r>
            <w:r>
              <w:br/>
            </w:r>
            <w:r>
              <w:rPr>
                <w:rStyle w:val="VerbatimChar"/>
              </w:rPr>
              <w:t xml:space="preserve"> 'https://www.kariyer.net/is-ilani/samsu-borek-ve-gida-san-tic-ltd-sti-grafik-tasarim-ve-sosyal-medya-uzmani-2744780',</w:t>
            </w:r>
            <w:r>
              <w:br/>
            </w:r>
            <w:r>
              <w:rPr>
                <w:rStyle w:val="VerbatimChar"/>
              </w:rPr>
              <w:t xml:space="preserve"> 'https://www.kariyer.net/is-ilani/emin-evim-emin-otomotiv-ile-org-paz-san-ve-tic-a-s-butce-planlama-kidemli-uzmani-uzmani-2640820',</w:t>
            </w:r>
            <w:r>
              <w:br/>
            </w:r>
            <w:r>
              <w:rPr>
                <w:rStyle w:val="VerbatimChar"/>
              </w:rPr>
              <w:t xml:space="preserve"> 'https://www.kariyer.net/is-ilani/koton-magazacilik-tekstil-san-ve-tic-a-s-is-zekasi-gelistirme-uzmani-2603346',</w:t>
            </w:r>
            <w:r>
              <w:br/>
            </w:r>
            <w:r>
              <w:rPr>
                <w:rStyle w:val="VerbatimChar"/>
              </w:rPr>
              <w:t xml:space="preserve"> 'https://www.kariyer.net/is-ilani/turkuvaz-medya-grubu-raporlama-uzmani-2727739',</w:t>
            </w:r>
            <w:r>
              <w:br/>
            </w:r>
            <w:r>
              <w:rPr>
                <w:rStyle w:val="VerbatimChar"/>
              </w:rPr>
              <w:t xml:space="preserve"> 'https://www.kariyer.net/is-ilani/rasyotek-insan-kaynaklari-bilisim-a-s-veri-tabani-uzmani-2638040',</w:t>
            </w:r>
            <w:r>
              <w:br/>
            </w:r>
            <w:r>
              <w:rPr>
                <w:rStyle w:val="VerbatimChar"/>
              </w:rPr>
              <w:t xml:space="preserve"> 'https://www.kariyer.net/is-ilani/akumsan-uretim-muhendisi-2743809',</w:t>
            </w:r>
            <w:r>
              <w:br/>
            </w:r>
            <w:r>
              <w:rPr>
                <w:rStyle w:val="VerbatimChar"/>
              </w:rPr>
              <w:t xml:space="preserve"> 'https://www.kariyer.net/is-ilani/trendyol-group-kargo-operasyonlari-yoneticisi-2723943',</w:t>
            </w:r>
            <w:r>
              <w:br/>
            </w:r>
            <w:r>
              <w:rPr>
                <w:rStyle w:val="VerbatimChar"/>
              </w:rPr>
              <w:t xml:space="preserve"> 'https://www.kariyer.net/is-ilani/delta-yazilim-a-s-proje-analiz-uzmani-2743777',</w:t>
            </w:r>
            <w:r>
              <w:br/>
            </w:r>
            <w:r>
              <w:rPr>
                <w:rStyle w:val="VerbatimChar"/>
              </w:rPr>
              <w:t xml:space="preserve"> 'https://www.kariyer.net/is-ilani/ortadogu-holding-anonim-sirketi-maliyet-kontrol-sefi-cost-controller-2724666',</w:t>
            </w:r>
            <w:r>
              <w:br/>
            </w:r>
            <w:r>
              <w:rPr>
                <w:rStyle w:val="VerbatimChar"/>
              </w:rPr>
              <w:t xml:space="preserve"> 'https://www.kariyer.net/is-ilani/digiturk-verimlilik-yonetim-uzmani-cagri-akisi-izleme-2694651',</w:t>
            </w:r>
            <w:r>
              <w:br/>
            </w:r>
            <w:r>
              <w:rPr>
                <w:rStyle w:val="VerbatimChar"/>
              </w:rPr>
              <w:t xml:space="preserve"> 'https://www.kariyer.net/is-ilani/kigili-giyim-ticaret-a-s-veri-analitigi-yoneticisi-2742864',</w:t>
            </w:r>
            <w:r>
              <w:br/>
            </w:r>
            <w:r>
              <w:rPr>
                <w:rStyle w:val="VerbatimChar"/>
              </w:rPr>
              <w:t xml:space="preserve"> 'https://www.kariyer.net/is-ilani/koluman-otomotiv-endustri-a-s-maliyet-muhasebesi-uzmani-2742525',</w:t>
            </w:r>
            <w:r>
              <w:br/>
            </w:r>
            <w:r>
              <w:rPr>
                <w:rStyle w:val="VerbatimChar"/>
              </w:rPr>
              <w:t xml:space="preserve"> 'https://www.kariyer.net/is-ilani/korozo-ambalaj-san-ve-tic-a-s-uretim-planlama-muhendisi-2742435',</w:t>
            </w:r>
            <w:r>
              <w:br/>
            </w:r>
            <w:r>
              <w:rPr>
                <w:rStyle w:val="VerbatimChar"/>
              </w:rPr>
              <w:t xml:space="preserve"> 'https://www.kariyer.net/is-ilani/bircom-telekomunikasyon-is-analisti-2742274',</w:t>
            </w:r>
            <w:r>
              <w:br/>
            </w:r>
            <w:r>
              <w:rPr>
                <w:rStyle w:val="VerbatimChar"/>
              </w:rPr>
              <w:t xml:space="preserve"> 'https://www.kariyer.net/is-ilani/gizli-firma-b-c-sinifi-is-guvenligi-uzmani-ankara-2741730',</w:t>
            </w:r>
            <w:r>
              <w:br/>
            </w:r>
            <w:r>
              <w:rPr>
                <w:rStyle w:val="VerbatimChar"/>
              </w:rPr>
              <w:t xml:space="preserve"> 'https://www.kariyer.net/is-ilani/arora-danismanlik-butce-ve-raporlama-uzmani-1876993',</w:t>
            </w:r>
            <w:r>
              <w:br/>
            </w:r>
            <w:r>
              <w:rPr>
                <w:rStyle w:val="VerbatimChar"/>
              </w:rPr>
              <w:t xml:space="preserve"> 'https://www.kariyer.net/is-ilani/hisar-intercontinental-hospital-dijital-pazarlama-uzmani-2670637',</w:t>
            </w:r>
            <w:r>
              <w:br/>
            </w:r>
            <w:r>
              <w:rPr>
                <w:rStyle w:val="VerbatimChar"/>
              </w:rPr>
              <w:t xml:space="preserve"> 'https://www.kariyer.net/is-ilani/aurora-bilisim-is-analisti-2680183',</w:t>
            </w:r>
            <w:r>
              <w:br/>
            </w:r>
            <w:r>
              <w:rPr>
                <w:rStyle w:val="VerbatimChar"/>
              </w:rPr>
              <w:t xml:space="preserve"> 'https://www.kariyer.net/is-ilani/akdeniz-toros-kalite-muduru-2735087',</w:t>
            </w:r>
            <w:r>
              <w:br/>
            </w:r>
            <w:r>
              <w:rPr>
                <w:rStyle w:val="VerbatimChar"/>
              </w:rPr>
              <w:t xml:space="preserve"> 'https://www.kariyer.net/is-ilani/mudo-satis-magazalari-a-s-planlama-uzman-yardimcisi-2740601',</w:t>
            </w:r>
            <w:r>
              <w:br/>
            </w:r>
            <w:r>
              <w:rPr>
                <w:rStyle w:val="VerbatimChar"/>
              </w:rPr>
              <w:t xml:space="preserve"> 'https://www.kariyer.net/is-ilani/ozak-global-holding-a-s-analitik-crm-yoneticisi-2738854',</w:t>
            </w:r>
            <w:r>
              <w:br/>
            </w:r>
            <w:r>
              <w:rPr>
                <w:rStyle w:val="VerbatimChar"/>
              </w:rPr>
              <w:t xml:space="preserve"> 'https://www.kariyer.net/is-ilani/mudo-satis-magazalari-a-s-butce-ve-raporlama-uzmani-2739734',</w:t>
            </w:r>
            <w:r>
              <w:br/>
            </w:r>
            <w:r>
              <w:rPr>
                <w:rStyle w:val="VerbatimChar"/>
              </w:rPr>
              <w:t xml:space="preserve"> 'https://www.kariyer.net/is-ilani/teknik-kimya-donatim-makine-enerji-san-ve-tic-a-is-sagligi-ve-guvenligi-uzmani-2737484',</w:t>
            </w:r>
            <w:r>
              <w:br/>
            </w:r>
            <w:r>
              <w:rPr>
                <w:rStyle w:val="VerbatimChar"/>
              </w:rPr>
              <w:lastRenderedPageBreak/>
              <w:t xml:space="preserve"> 'https://www.kariyer.net/is-ilani/koton-magazacilik-tekstil-san-ve-tic-a-s-merchandise-planner-2737448',</w:t>
            </w:r>
            <w:r>
              <w:br/>
            </w:r>
            <w:r>
              <w:rPr>
                <w:rStyle w:val="VerbatimChar"/>
              </w:rPr>
              <w:t xml:space="preserve"> 'https://www.kariyer.net/is-ilani/koton-magazacilik-tekstil-san-ve-tic-a-s-senior-merchandise-planner-2737422',</w:t>
            </w:r>
            <w:r>
              <w:br/>
            </w:r>
            <w:r>
              <w:rPr>
                <w:rStyle w:val="VerbatimChar"/>
              </w:rPr>
              <w:t xml:space="preserve"> 'https://www.kariyer.net/is-ilani/vakif-pazarlama-sanayi-ve-ticaret-a-s-is-yeri-hekimi-kayseri-2761428',</w:t>
            </w:r>
            <w:r>
              <w:br/>
            </w:r>
            <w:r>
              <w:rPr>
                <w:rStyle w:val="VerbatimChar"/>
              </w:rPr>
              <w:t xml:space="preserve"> 'https://www.kariyer.net/is-ilani/mau-insaat-a-s-satin-alma-uzmani-ankara-2688790',</w:t>
            </w:r>
            <w:r>
              <w:br/>
            </w:r>
            <w:r>
              <w:rPr>
                <w:rStyle w:val="VerbatimChar"/>
              </w:rPr>
              <w:t xml:space="preserve"> 'https://www.kariyer.net/is-ilani/ba-works-is-analisti-dijital-kanallar-ve-mobil-deneyimli-2681253',</w:t>
            </w:r>
            <w:r>
              <w:br/>
            </w:r>
            <w:r>
              <w:rPr>
                <w:rStyle w:val="VerbatimChar"/>
              </w:rPr>
              <w:t xml:space="preserve"> 'https://www.kariyer.net/is-ilani/koton-junior-store-planner-2681476',</w:t>
            </w:r>
            <w:r>
              <w:br/>
            </w:r>
            <w:r>
              <w:rPr>
                <w:rStyle w:val="VerbatimChar"/>
              </w:rPr>
              <w:t xml:space="preserve"> 'https://www.kariyer.net/is-ilani/tetra-pazarlama-ve-dis-tic-a-s-kalite-yoneticisi-2729280',</w:t>
            </w:r>
            <w:r>
              <w:br/>
            </w:r>
            <w:r>
              <w:rPr>
                <w:rStyle w:val="VerbatimChar"/>
              </w:rPr>
              <w:t xml:space="preserve"> 'https://www.kariyer.net/is-ilani/tusas-motor-sanayi-a-s-performans-muhendisi-turbosaft-motorlar-2195544',</w:t>
            </w:r>
            <w:r>
              <w:br/>
            </w:r>
            <w:r>
              <w:rPr>
                <w:rStyle w:val="VerbatimChar"/>
              </w:rPr>
              <w:t xml:space="preserve"> 'https://www.kariyer.net/is-ilani/beymen-group-alokasyon-planlama-sorumlusu-2725517',</w:t>
            </w:r>
            <w:r>
              <w:br/>
            </w:r>
            <w:r>
              <w:rPr>
                <w:rStyle w:val="VerbatimChar"/>
              </w:rPr>
              <w:t xml:space="preserve"> 'https://www.kariyer.net/is-ilani/beyaz-kagit-ve-hijyenik-urunler-temizlik-insaat-s-insan-kaynaklari-uzmani-2724834',</w:t>
            </w:r>
            <w:r>
              <w:br/>
            </w:r>
            <w:r>
              <w:rPr>
                <w:rStyle w:val="VerbatimChar"/>
              </w:rPr>
              <w:t xml:space="preserve"> 'https://www.kariyer.net/is-ilani/beymen-group-veri-ambari-ve-is-zekasi-departman-yoneticisi-2674232',</w:t>
            </w:r>
            <w:r>
              <w:br/>
            </w:r>
            <w:r>
              <w:rPr>
                <w:rStyle w:val="VerbatimChar"/>
              </w:rPr>
              <w:t xml:space="preserve"> 'https://www.kariyer.net/is-ilani/medipolitan-saglik-ve-egt-hiz-a-s-medipol-meg-crm-ve-musteri-analitigi-yoneticisi-2741428',</w:t>
            </w:r>
            <w:r>
              <w:br/>
            </w:r>
            <w:r>
              <w:rPr>
                <w:rStyle w:val="VerbatimChar"/>
              </w:rPr>
              <w:t xml:space="preserve"> 'https://www.kariyer.net/is-ilani/ing-bank-a-s-musteri-deneyimi-yoneticisi-6-ay-donemsel-2764990',</w:t>
            </w:r>
            <w:r>
              <w:br/>
            </w:r>
            <w:r>
              <w:rPr>
                <w:rStyle w:val="VerbatimChar"/>
              </w:rPr>
              <w:t xml:space="preserve"> 'https://www.kariyer.net/is-ilani/expinex-teknoloji-kidemli-is-analisti-uzaktan-calisma-2688536',</w:t>
            </w:r>
            <w:r>
              <w:br/>
            </w:r>
            <w:r>
              <w:rPr>
                <w:rStyle w:val="VerbatimChar"/>
              </w:rPr>
              <w:t xml:space="preserve"> 'https://www.kariyer.net/is-ilani/int-el-international-elektronik-san-ve-tic-ltd-adwords-hesap-yoneticisi-2764824',</w:t>
            </w:r>
            <w:r>
              <w:br/>
            </w:r>
            <w:r>
              <w:rPr>
                <w:rStyle w:val="VerbatimChar"/>
              </w:rPr>
              <w:t xml:space="preserve"> 'https://www.kariyer.net/is-ilani/gizli-firma-role-uzmani-2764748',</w:t>
            </w:r>
            <w:r>
              <w:br/>
            </w:r>
            <w:r>
              <w:rPr>
                <w:rStyle w:val="VerbatimChar"/>
              </w:rPr>
              <w:t xml:space="preserve"> 'https://www.kariyer.net/is-ilani/turkcell-ve-grup-sirketleri-compliance-officer-2764741',</w:t>
            </w:r>
            <w:r>
              <w:br/>
            </w:r>
            <w:r>
              <w:rPr>
                <w:rStyle w:val="VerbatimChar"/>
              </w:rPr>
              <w:t xml:space="preserve"> 'https://www.kariyer.net/is-ilani/mega-endustri-kontrol-sistemleri-kidemli-insan-kaynaklari-uzmani-2764737',</w:t>
            </w:r>
            <w:r>
              <w:br/>
            </w:r>
            <w:r>
              <w:rPr>
                <w:rStyle w:val="VerbatimChar"/>
              </w:rPr>
              <w:t xml:space="preserve"> 'https://www.kariyer.net/is-ilani/sektorunde-oncu-firma-e-ticaret-uzmani-2698474',</w:t>
            </w:r>
            <w:r>
              <w:br/>
            </w:r>
            <w:r>
              <w:rPr>
                <w:rStyle w:val="VerbatimChar"/>
              </w:rPr>
              <w:t xml:space="preserve"> 'https://www.kariyer.net/is-ilani/erciyes-anadolu-holding-a-s-medya-planlama-ve-raporlama-uzman-yardimcisi-2764650',</w:t>
            </w:r>
            <w:r>
              <w:br/>
            </w:r>
            <w:r>
              <w:rPr>
                <w:rStyle w:val="VerbatimChar"/>
              </w:rPr>
              <w:t xml:space="preserve"> 'https://www.kariyer.net/is-ilani/olgun-celik-san-tic-a-s-yazilim-uzmani-2764643',</w:t>
            </w:r>
            <w:r>
              <w:br/>
            </w:r>
            <w:r>
              <w:rPr>
                <w:rStyle w:val="VerbatimChar"/>
              </w:rPr>
              <w:t xml:space="preserve"> 'https://www.kariyer.net/is-ilani/standart-pompa-makina-san-ve-tic-a-s-ar-ge-merkezi-surecler-uzmani-2764379',</w:t>
            </w:r>
            <w:r>
              <w:br/>
            </w:r>
            <w:r>
              <w:rPr>
                <w:rStyle w:val="VerbatimChar"/>
              </w:rPr>
              <w:t xml:space="preserve"> 'https://www.kariyer.net/is-ilani/vem-ilac-san-ve-tic-a-s-crm-uzmani-2764126',</w:t>
            </w:r>
            <w:r>
              <w:br/>
            </w:r>
            <w:r>
              <w:rPr>
                <w:rStyle w:val="VerbatimChar"/>
              </w:rPr>
              <w:t xml:space="preserve"> 'https://www.kariyer.net/is-ilani/site-osgb-is-guvenligi-uzmani-2764039',</w:t>
            </w:r>
            <w:r>
              <w:br/>
            </w:r>
            <w:r>
              <w:rPr>
                <w:rStyle w:val="VerbatimChar"/>
              </w:rPr>
              <w:t xml:space="preserve"> 'https://www.kariyer.net/is-ilani/site-osgb-isyeri-hekimi-2764071',</w:t>
            </w:r>
            <w:r>
              <w:br/>
            </w:r>
            <w:r>
              <w:rPr>
                <w:rStyle w:val="VerbatimChar"/>
              </w:rPr>
              <w:t xml:space="preserve"> 'https://www.kariyer.net/is-ilani/gizli-firma-insan-kaynaklari-uzman-yardimcisi-2677657',</w:t>
            </w:r>
            <w:r>
              <w:br/>
            </w:r>
            <w:r>
              <w:rPr>
                <w:rStyle w:val="VerbatimChar"/>
              </w:rPr>
              <w:t xml:space="preserve"> 'https://www.kariyer.net/is-ilani/karaca-zuccaciye-ticaret-ve-san-a-s-e-ticaret-pazaryeri-satis-uzmani-2732360',</w:t>
            </w:r>
            <w:r>
              <w:br/>
            </w:r>
            <w:r>
              <w:rPr>
                <w:rStyle w:val="VerbatimChar"/>
              </w:rPr>
              <w:lastRenderedPageBreak/>
              <w:t xml:space="preserve"> 'https://www.kariyer.net/is-ilani/ebebek-stok-planlama-uzman-yardimcisi-2763559',</w:t>
            </w:r>
            <w:r>
              <w:br/>
            </w:r>
            <w:r>
              <w:rPr>
                <w:rStyle w:val="VerbatimChar"/>
              </w:rPr>
              <w:t xml:space="preserve"> 'https://www.kariyer.net/is-ilani/vakif-pazarlama-sanayi-ve-ticaret-a-s-is-yeri-hekimi-kayseri-2761428',</w:t>
            </w:r>
            <w:r>
              <w:br/>
            </w:r>
            <w:r>
              <w:rPr>
                <w:rStyle w:val="VerbatimChar"/>
              </w:rPr>
              <w:t xml:space="preserve"> 'https://www.kariyer.net/is-ilani/gurses-oto-alim-satim-tic-a-s-operasyon-destek-uzmani-2763552',</w:t>
            </w:r>
            <w:r>
              <w:br/>
            </w:r>
            <w:r>
              <w:rPr>
                <w:rStyle w:val="VerbatimChar"/>
              </w:rPr>
              <w:t xml:space="preserve"> 'https://www.kariyer.net/is-ilani/firma-bilgisi-gizli-makine-sefi-2753656',</w:t>
            </w:r>
            <w:r>
              <w:br/>
            </w:r>
            <w:r>
              <w:rPr>
                <w:rStyle w:val="VerbatimChar"/>
              </w:rPr>
              <w:t xml:space="preserve"> 'https://www.kariyer.net/is-ilani/echoccs-raporlama-ve-planlama-uzmani-2763297',</w:t>
            </w:r>
            <w:r>
              <w:br/>
            </w:r>
            <w:r>
              <w:rPr>
                <w:rStyle w:val="VerbatimChar"/>
              </w:rPr>
              <w:t xml:space="preserve"> 'https://www.kariyer.net/is-ilani/bilesim-finansal-teknolojiler-ve-odeme-sistemleri-is-analisti-2726389',</w:t>
            </w:r>
            <w:r>
              <w:br/>
            </w:r>
            <w:r>
              <w:rPr>
                <w:rStyle w:val="VerbatimChar"/>
              </w:rPr>
              <w:t xml:space="preserve"> 'https://www.kariyer.net/is-ilani/bezmialem-vakif-universitesi-kurumsal-verimlilik-ve-analiz-muduru-2734158',</w:t>
            </w:r>
            <w:r>
              <w:br/>
            </w:r>
            <w:r>
              <w:rPr>
                <w:rStyle w:val="VerbatimChar"/>
              </w:rPr>
              <w:t xml:space="preserve"> 'https://www.kariyer.net/is-ilani/lc-waikiki-musteri-ve-pazar-icgoru-uzmani-2381798',</w:t>
            </w:r>
            <w:r>
              <w:br/>
            </w:r>
            <w:r>
              <w:rPr>
                <w:rStyle w:val="VerbatimChar"/>
              </w:rPr>
              <w:t xml:space="preserve"> 'https://www.kariyer.net/is-ilani/lc-waikiki-magazacilik-hizmetleri-tic-a-s-is-analitigi-uzmani-2737281',</w:t>
            </w:r>
            <w:r>
              <w:br/>
            </w:r>
            <w:r>
              <w:rPr>
                <w:rStyle w:val="VerbatimChar"/>
              </w:rPr>
              <w:t xml:space="preserve"> 'https://www.kariyer.net/is-ilani/lc-waikiki-magazacilik-hizmetleri-tic-a-s-analiz-ve-raporlama-uzmani-2668585',</w:t>
            </w:r>
            <w:r>
              <w:br/>
            </w:r>
            <w:r>
              <w:rPr>
                <w:rStyle w:val="VerbatimChar"/>
              </w:rPr>
              <w:t xml:space="preserve"> 'https://www.kariyer.net/is-ilani/tatilsepeti-com-kidemli-performans-pazarlama-uzmani-2720966',</w:t>
            </w:r>
            <w:r>
              <w:br/>
            </w:r>
            <w:r>
              <w:rPr>
                <w:rStyle w:val="VerbatimChar"/>
              </w:rPr>
              <w:t xml:space="preserve"> 'https://www.kariyer.net/is-ilani/gizli-firma-satis-sonrasi-hizmetler-yoneticisi-2761802',</w:t>
            </w:r>
            <w:r>
              <w:br/>
            </w:r>
            <w:r>
              <w:rPr>
                <w:rStyle w:val="VerbatimChar"/>
              </w:rPr>
              <w:t xml:space="preserve"> 'https://www.kariyer.net/is-ilani/boyner-grup-is-zekasi-ve-veri-ambari-yoneticisi-2547110',</w:t>
            </w:r>
            <w:r>
              <w:br/>
            </w:r>
            <w:r>
              <w:rPr>
                <w:rStyle w:val="VerbatimChar"/>
              </w:rPr>
              <w:t xml:space="preserve"> 'https://www.kariyer.net/is-ilani/boyner-buyuk-magazacilik-a-s-analitik-crm-yetkili-yoneticisi-2760986',</w:t>
            </w:r>
            <w:r>
              <w:br/>
            </w:r>
            <w:r>
              <w:rPr>
                <w:rStyle w:val="VerbatimChar"/>
              </w:rPr>
              <w:t xml:space="preserve"> 'https://www.kariyer.net/is-ilani/koc-sistem-bilgi-ve-iletisim-hizmetleri-anonim-sir-teknik-destek-uzmani-2709437',</w:t>
            </w:r>
            <w:r>
              <w:br/>
            </w:r>
            <w:r>
              <w:rPr>
                <w:rStyle w:val="VerbatimChar"/>
              </w:rPr>
              <w:t xml:space="preserve"> 'https://www.kariyer.net/is-ilani/evyap-sabun-yag-gliserin-sanayi-ve-ticaret-a-s-eba-yazilim-uzmani-2760225',</w:t>
            </w:r>
            <w:r>
              <w:br/>
            </w:r>
            <w:r>
              <w:rPr>
                <w:rStyle w:val="VerbatimChar"/>
              </w:rPr>
              <w:t xml:space="preserve"> 'https://www.kariyer.net/is-ilani/baticim-bati-anadolu-cimento-sanayi-a-s-butce-ve-raporlama-sorumlusu-2760153',</w:t>
            </w:r>
            <w:r>
              <w:br/>
            </w:r>
            <w:r>
              <w:rPr>
                <w:rStyle w:val="VerbatimChar"/>
              </w:rPr>
              <w:t xml:space="preserve"> 'https://www.kariyer.net/is-ilani/cobantur-turizm-tic-ve-nakliyat-ltd-sti-crm-ve-raporlama-yoneticisi-2759989',</w:t>
            </w:r>
            <w:r>
              <w:br/>
            </w:r>
            <w:r>
              <w:rPr>
                <w:rStyle w:val="VerbatimChar"/>
              </w:rPr>
              <w:t xml:space="preserve"> 'https://www.kariyer.net/is-ilani/turksoft-bilisim-sis-yaz-ve-dan-hiz-tic-ltd-sti-is-analisti-2759534',</w:t>
            </w:r>
            <w:r>
              <w:br/>
            </w:r>
            <w:r>
              <w:rPr>
                <w:rStyle w:val="VerbatimChar"/>
              </w:rPr>
              <w:t xml:space="preserve"> 'https://www.kariyer.net/is-ilani/bezmialem-vakif-universitesi-is-zekasi-ve-veri-ambari-uzmani-2759173',</w:t>
            </w:r>
            <w:r>
              <w:br/>
            </w:r>
            <w:r>
              <w:rPr>
                <w:rStyle w:val="VerbatimChar"/>
              </w:rPr>
              <w:t xml:space="preserve"> 'https://www.kariyer.net/is-ilani/bezmialem-vakif-universitesi-is-analisti-saglik-uygulamalari-2759153',</w:t>
            </w:r>
            <w:r>
              <w:br/>
            </w:r>
            <w:r>
              <w:rPr>
                <w:rStyle w:val="VerbatimChar"/>
              </w:rPr>
              <w:t xml:space="preserve"> 'https://www.kariyer.net/is-ilani/bezmialem-vakif-universitesi-is-analisti-erp-uygulamalari-2759138',</w:t>
            </w:r>
            <w:r>
              <w:br/>
            </w:r>
            <w:r>
              <w:rPr>
                <w:rStyle w:val="VerbatimChar"/>
              </w:rPr>
              <w:t xml:space="preserve"> 'https://www.kariyer.net/is-ilani/bezmialem-vakif-universitesi-is-analisti-egitim-uygulamalari-2759123',</w:t>
            </w:r>
            <w:r>
              <w:br/>
            </w:r>
            <w:r>
              <w:rPr>
                <w:rStyle w:val="VerbatimChar"/>
              </w:rPr>
              <w:t xml:space="preserve"> 'https://www.kariyer.net/is-ilani/bezmialem-vakif-universitesi-yazilim-uzmani-2759106',</w:t>
            </w:r>
            <w:r>
              <w:br/>
            </w:r>
            <w:r>
              <w:rPr>
                <w:rStyle w:val="VerbatimChar"/>
              </w:rPr>
              <w:t xml:space="preserve"> 'https://www.kariyer.net/is-ilani/bezmialem-vakif-universitesi-bt-risk-ve-uyum-uzmani-2759080',</w:t>
            </w:r>
            <w:r>
              <w:br/>
            </w:r>
            <w:r>
              <w:rPr>
                <w:rStyle w:val="VerbatimChar"/>
              </w:rPr>
              <w:t xml:space="preserve"> 'https://www.kariyer.net/is-ilani/ing-bank-a-s-topkapi-tuzel-bank-ticari-</w:t>
            </w:r>
            <w:r>
              <w:rPr>
                <w:rStyle w:val="VerbatimChar"/>
              </w:rPr>
              <w:lastRenderedPageBreak/>
              <w:t>portf-yonetmeni-yrd-2758624',</w:t>
            </w:r>
            <w:r>
              <w:br/>
            </w:r>
            <w:r>
              <w:rPr>
                <w:rStyle w:val="VerbatimChar"/>
              </w:rPr>
              <w:t xml:space="preserve"> 'https://www.kariyer.net/is-ilani/migros-cem-uzmani-2757994',</w:t>
            </w:r>
            <w:r>
              <w:br/>
            </w:r>
            <w:r>
              <w:rPr>
                <w:rStyle w:val="VerbatimChar"/>
              </w:rPr>
              <w:t xml:space="preserve"> 'https://www.kariyer.net/is-ilani/vakif-pazarlama-sanayi-ve-ticaret-a-s-is-yeri-hekimi-kayseri-2761428',</w:t>
            </w:r>
            <w:r>
              <w:br/>
            </w:r>
            <w:r>
              <w:rPr>
                <w:rStyle w:val="VerbatimChar"/>
              </w:rPr>
              <w:t xml:space="preserve"> 'https://www.kariyer.net/is-ilani/markastok-e-ticaret-uzman-yardimcisi-2757595',</w:t>
            </w:r>
            <w:r>
              <w:br/>
            </w:r>
            <w:r>
              <w:rPr>
                <w:rStyle w:val="VerbatimChar"/>
              </w:rPr>
              <w:t xml:space="preserve"> 'https://www.kariyer.net/is-ilani/karaca-zuccaciye-ticaret-ve-san-a-s-satis-sonrasi-servis-operasyon-uzmani-2757425',</w:t>
            </w:r>
            <w:r>
              <w:br/>
            </w:r>
            <w:r>
              <w:rPr>
                <w:rStyle w:val="VerbatimChar"/>
              </w:rPr>
              <w:t xml:space="preserve"> 'https://www.kariyer.net/is-ilani/beyoglu-cikolata-sanayi-ticaret-anonim-sirketi-butce-ve-planlama-uzmani-2757240',</w:t>
            </w:r>
            <w:r>
              <w:br/>
            </w:r>
            <w:r>
              <w:rPr>
                <w:rStyle w:val="VerbatimChar"/>
              </w:rPr>
              <w:t xml:space="preserve"> 'https://www.kariyer.net/is-ilani/menarini-turkiye-validasyon-ve-kalifikasyon-sefi-2710776',</w:t>
            </w:r>
            <w:r>
              <w:br/>
            </w:r>
            <w:r>
              <w:rPr>
                <w:rStyle w:val="VerbatimChar"/>
              </w:rPr>
              <w:t xml:space="preserve"> 'https://www.kariyer.net/is-ilani/ege-ev-urunleri-a-s-insan-kaynaklari-uzmani-2756770',</w:t>
            </w:r>
            <w:r>
              <w:br/>
            </w:r>
            <w:r>
              <w:rPr>
                <w:rStyle w:val="VerbatimChar"/>
              </w:rPr>
              <w:t xml:space="preserve"> 'https://www.kariyer.net/is-ilani/karaca-zuccaciye-ticaret-ve-san-a-s-stok-planlama-ve-dagitim-uzmani-2734188',</w:t>
            </w:r>
            <w:r>
              <w:br/>
            </w:r>
            <w:r>
              <w:rPr>
                <w:rStyle w:val="VerbatimChar"/>
              </w:rPr>
              <w:t xml:space="preserve"> 'https://www.kariyer.net/is-ilani/sampa-otomotiv-san-ve-tic-a-s-tesvik-surecleri-yoneticisi-2755243',</w:t>
            </w:r>
            <w:r>
              <w:br/>
            </w:r>
            <w:r>
              <w:rPr>
                <w:rStyle w:val="VerbatimChar"/>
              </w:rPr>
              <w:t xml:space="preserve"> 'https://www.kariyer.net/is-ilani/eliz-yazilim-a-s-dijital-pazarlama-ve-sosyal-medya-uzmani-2755089',</w:t>
            </w:r>
            <w:r>
              <w:br/>
            </w:r>
            <w:r>
              <w:rPr>
                <w:rStyle w:val="VerbatimChar"/>
              </w:rPr>
              <w:t xml:space="preserve"> 'https://www.kariyer.net/is-ilani/arkas-holding-butce-ve-planlama-uzmani-2751645',</w:t>
            </w:r>
            <w:r>
              <w:br/>
            </w:r>
            <w:r>
              <w:rPr>
                <w:rStyle w:val="VerbatimChar"/>
              </w:rPr>
              <w:t xml:space="preserve"> 'https://www.kariyer.net/is-ilani/teleperformance-turkiye-raporlama-ve-is-zekasi-uzmani-2444418',</w:t>
            </w:r>
            <w:r>
              <w:br/>
            </w:r>
            <w:r>
              <w:rPr>
                <w:rStyle w:val="VerbatimChar"/>
              </w:rPr>
              <w:t xml:space="preserve"> 'https://www.kariyer.net/is-ilani/anadolu-saglik-merkezi-satinalma-uzmani-belirli-sureli-2754658',</w:t>
            </w:r>
            <w:r>
              <w:br/>
            </w:r>
            <w:r>
              <w:rPr>
                <w:rStyle w:val="VerbatimChar"/>
              </w:rPr>
              <w:t xml:space="preserve"> 'https://www.kariyer.net/is-ilani/biofarma-ilac-is-zekasi-ve-veri-analitigi-muduru-2754717',</w:t>
            </w:r>
            <w:r>
              <w:br/>
            </w:r>
            <w:r>
              <w:rPr>
                <w:rStyle w:val="VerbatimChar"/>
              </w:rPr>
              <w:t xml:space="preserve"> 'https://www.kariyer.net/is-ilani/mitas-yapi-malzemeleri-insaat-ve-dogalgaz-san-tic-on-muhasebe-elemani-2754475',</w:t>
            </w:r>
            <w:r>
              <w:br/>
            </w:r>
            <w:r>
              <w:rPr>
                <w:rStyle w:val="VerbatimChar"/>
              </w:rPr>
              <w:t xml:space="preserve"> 'https://www.kariyer.net/is-ilani/ekol-lojistik-maliyet-raporlama-ve-analiz-uzmani-2753870',</w:t>
            </w:r>
            <w:r>
              <w:br/>
            </w:r>
            <w:r>
              <w:rPr>
                <w:rStyle w:val="VerbatimChar"/>
              </w:rPr>
              <w:t xml:space="preserve"> 'https://www.kariyer.net/is-ilani/healthprime-turkey-uluslararasi-saglik-turizmi-a-s-finans-uzmani-2753787',</w:t>
            </w:r>
            <w:r>
              <w:br/>
            </w:r>
            <w:r>
              <w:rPr>
                <w:rStyle w:val="VerbatimChar"/>
              </w:rPr>
              <w:t xml:space="preserve"> 'https://www.kariyer.net/is-ilani/entegre-harc-san-vetic-a-s-cevre-ve-is-guvenligi-uzmani-2617069',</w:t>
            </w:r>
            <w:r>
              <w:br/>
            </w:r>
            <w:r>
              <w:rPr>
                <w:rStyle w:val="VerbatimChar"/>
              </w:rPr>
              <w:t xml:space="preserve"> 'https://www.kariyer.net/is-ilani/sampa-otomotiv-san-ve-tic-a-s-butce-ve-raporlama-sefi-2753167',</w:t>
            </w:r>
            <w:r>
              <w:br/>
            </w:r>
            <w:r>
              <w:rPr>
                <w:rStyle w:val="VerbatimChar"/>
              </w:rPr>
              <w:t xml:space="preserve"> 'https://www.kariyer.net/is-ilani/migros-ic-denetim-analiz-ve-raporlama-uzmani-1844539',</w:t>
            </w:r>
            <w:r>
              <w:br/>
            </w:r>
            <w:r>
              <w:rPr>
                <w:rStyle w:val="VerbatimChar"/>
              </w:rPr>
              <w:t xml:space="preserve"> 'https://www.kariyer.net/is-ilani/kolt-kalite-guvence-muduru-2751986',</w:t>
            </w:r>
            <w:r>
              <w:br/>
            </w:r>
            <w:r>
              <w:rPr>
                <w:rStyle w:val="VerbatimChar"/>
              </w:rPr>
              <w:t xml:space="preserve"> 'https://www.kariyer.net/is-ilani/dogtas-kelebek-mobilya-a-s-kalite-muduru-2670219',</w:t>
            </w:r>
            <w:r>
              <w:br/>
            </w:r>
            <w:r>
              <w:rPr>
                <w:rStyle w:val="VerbatimChar"/>
              </w:rPr>
              <w:t xml:space="preserve"> 'https://www.kariyer.net/is-ilani/boyner-buyuk-magazacilik-a-s-web-analytics-yoneticisi-2751656',</w:t>
            </w:r>
            <w:r>
              <w:br/>
            </w:r>
            <w:r>
              <w:rPr>
                <w:rStyle w:val="VerbatimChar"/>
              </w:rPr>
              <w:t xml:space="preserve"> 'https://www.kariyer.net/is-ilani/can-kardesler-kuruyemis-ve-gida-san-tic-ltd-sti-satis-ve-pazarlama-muduru-2492611',</w:t>
            </w:r>
            <w:r>
              <w:br/>
            </w:r>
            <w:r>
              <w:rPr>
                <w:rStyle w:val="VerbatimChar"/>
              </w:rPr>
              <w:t xml:space="preserve"> 'https://www.kariyer.net/is-ilani/o-mega-kalite-laboratuvar-elemani-2750558',</w:t>
            </w:r>
            <w:r>
              <w:br/>
            </w:r>
            <w:r>
              <w:rPr>
                <w:rStyle w:val="VerbatimChar"/>
              </w:rPr>
              <w:t xml:space="preserve"> 'https://www.kariyer.net/is-ilani/ing-bank-a-s-maslak-tuzel-bank-ticari-</w:t>
            </w:r>
            <w:r>
              <w:rPr>
                <w:rStyle w:val="VerbatimChar"/>
              </w:rPr>
              <w:lastRenderedPageBreak/>
              <w:t>portfoy-yonetici-yard-2750374',</w:t>
            </w:r>
            <w:r>
              <w:br/>
            </w:r>
            <w:r>
              <w:rPr>
                <w:rStyle w:val="VerbatimChar"/>
              </w:rPr>
              <w:t xml:space="preserve"> 'https://www.kariyer.net/is-ilani/titanic-city-taksim-rezervasyon-elemani-2749966',</w:t>
            </w:r>
            <w:r>
              <w:br/>
            </w:r>
            <w:r>
              <w:rPr>
                <w:rStyle w:val="VerbatimChar"/>
              </w:rPr>
              <w:t xml:space="preserve"> 'https://www.kariyer.net/is-ilani/vakif-pazarlama-sanayi-ve-ticaret-a-s-is-yeri-hekimi-kayseri-2761428',</w:t>
            </w:r>
            <w:r>
              <w:br/>
            </w:r>
            <w:r>
              <w:rPr>
                <w:rStyle w:val="VerbatimChar"/>
              </w:rPr>
              <w:t xml:space="preserve"> 'https://www.kariyer.net/is-ilani/titanic-port-bakirkoy-rezervasyon-elemani-2749958',</w:t>
            </w:r>
            <w:r>
              <w:br/>
            </w:r>
            <w:r>
              <w:rPr>
                <w:rStyle w:val="VerbatimChar"/>
              </w:rPr>
              <w:t xml:space="preserve"> 'https://www.kariyer.net/is-ilani/bingol-ticaret-grafik-tasarim-sosyal-medya-sorumlusu-2749895',</w:t>
            </w:r>
            <w:r>
              <w:br/>
            </w:r>
            <w:r>
              <w:rPr>
                <w:rStyle w:val="VerbatimChar"/>
              </w:rPr>
              <w:t xml:space="preserve"> 'https://www.kariyer.net/is-ilani/boyner-grup-is-analitigi-birim-yoneticisi-2708860',</w:t>
            </w:r>
            <w:r>
              <w:br/>
            </w:r>
            <w:r>
              <w:rPr>
                <w:rStyle w:val="VerbatimChar"/>
              </w:rPr>
              <w:t xml:space="preserve"> 'https://www.kariyer.net/is-ilani/tanatar-kalip-ve-pres-isl-san-ve-tic-ltd-sti-quality-assurance-engineer-2749361',</w:t>
            </w:r>
            <w:r>
              <w:br/>
            </w:r>
            <w:r>
              <w:rPr>
                <w:rStyle w:val="VerbatimChar"/>
              </w:rPr>
              <w:t xml:space="preserve"> 'https://www.kariyer.net/is-ilani/team-guerilla-marketing-data-veribilim-analiz-raporlama-uzmani-2749358',</w:t>
            </w:r>
            <w:r>
              <w:br/>
            </w:r>
            <w:r>
              <w:rPr>
                <w:rStyle w:val="VerbatimChar"/>
              </w:rPr>
              <w:t xml:space="preserve"> 'https://www.kariyer.net/is-ilani/sektorunde-lider-firma-kalite-kontrol-muhendisi-2748797',</w:t>
            </w:r>
            <w:r>
              <w:br/>
            </w:r>
            <w:r>
              <w:rPr>
                <w:rStyle w:val="VerbatimChar"/>
              </w:rPr>
              <w:t xml:space="preserve"> 'https://www.kariyer.net/is-ilani/baticim-bati-anadolu-cimento-sanayi-a-s-is-sagligi-ve-guvenligi-uzmani-2748871',</w:t>
            </w:r>
            <w:r>
              <w:br/>
            </w:r>
            <w:r>
              <w:rPr>
                <w:rStyle w:val="VerbatimChar"/>
              </w:rPr>
              <w:t xml:space="preserve"> 'https://www.kariyer.net/is-ilani/sistem-teknik-ltd-sti-data-scientist-2591254',</w:t>
            </w:r>
            <w:r>
              <w:br/>
            </w:r>
            <w:r>
              <w:rPr>
                <w:rStyle w:val="VerbatimChar"/>
              </w:rPr>
              <w:t xml:space="preserve"> 'https://www.kariyer.net/is-ilani/ing-bank-a-s-ankara-tuzel-bankacilik-ticari-portfoy-yoneticisi-2747555',</w:t>
            </w:r>
            <w:r>
              <w:br/>
            </w:r>
            <w:r>
              <w:rPr>
                <w:rStyle w:val="VerbatimChar"/>
              </w:rPr>
              <w:t xml:space="preserve"> 'https://www.kariyer.net/is-ilani/opal-ambalaj-ins-mad-ic-ve-dis-tic-san-a-s-ihracat-ve-dis-ticaret-sorumlusu-2747279',</w:t>
            </w:r>
            <w:r>
              <w:br/>
            </w:r>
            <w:r>
              <w:rPr>
                <w:rStyle w:val="VerbatimChar"/>
              </w:rPr>
              <w:t xml:space="preserve"> 'https://www.kariyer.net/is-ilani/karaca-zuccaciye-ticaret-ve-san-a-s-satis-sonrasi-servis-operasyon-uzmani-2746916',</w:t>
            </w:r>
            <w:r>
              <w:br/>
            </w:r>
            <w:r>
              <w:rPr>
                <w:rStyle w:val="VerbatimChar"/>
              </w:rPr>
              <w:t xml:space="preserve"> 'https://www.kariyer.net/is-ilani/ing-bank-a-s-kayseri-tuzel-bankacilik-ticari-portfoy-yoneticisi-2746144',</w:t>
            </w:r>
            <w:r>
              <w:br/>
            </w:r>
            <w:r>
              <w:rPr>
                <w:rStyle w:val="VerbatimChar"/>
              </w:rPr>
              <w:t xml:space="preserve"> 'https://www.kariyer.net/is-ilani/ing-bank-a-s-kartal-tuzel-bankacilik-ticari-portfoy-yonetmeni-2746131',</w:t>
            </w:r>
            <w:r>
              <w:br/>
            </w:r>
            <w:r>
              <w:rPr>
                <w:rStyle w:val="VerbatimChar"/>
              </w:rPr>
              <w:t xml:space="preserve"> 'https://www.kariyer.net/is-ilani/ing-bank-a-s-gebze-tuzel-bank-ticari-portfoy-yonetici-yard-2746083',</w:t>
            </w:r>
            <w:r>
              <w:br/>
            </w:r>
            <w:r>
              <w:rPr>
                <w:rStyle w:val="VerbatimChar"/>
              </w:rPr>
              <w:t xml:space="preserve"> 'https://www.kariyer.net/is-ilani/ing-bank-a-s-avrupa-tuzel-bankacilik-ticari-portfoy-yoneticisi-2746056',</w:t>
            </w:r>
            <w:r>
              <w:br/>
            </w:r>
            <w:r>
              <w:rPr>
                <w:rStyle w:val="VerbatimChar"/>
              </w:rPr>
              <w:t xml:space="preserve"> 'https://www.kariyer.net/is-ilani/mefar-ilac-sanayi-a-s-optik-kontrol-ve-sekonder-ambalaj-muhendisi-2745811',</w:t>
            </w:r>
            <w:r>
              <w:br/>
            </w:r>
            <w:r>
              <w:rPr>
                <w:rStyle w:val="VerbatimChar"/>
              </w:rPr>
              <w:t xml:space="preserve"> 'https://www.kariyer.net/is-ilani/hepsijet-yazilim-destek-uzmani-2590491',</w:t>
            </w:r>
            <w:r>
              <w:br/>
            </w:r>
            <w:r>
              <w:rPr>
                <w:rStyle w:val="VerbatimChar"/>
              </w:rPr>
              <w:t xml:space="preserve"> 'https://www.kariyer.net/is-ilani/mapa-mobilya-ve-aksesuar-pazarlama-a-s-crm-ve-pazar-aras-uzmani-ikea-turkiye-servis-ofis-2701315',</w:t>
            </w:r>
            <w:r>
              <w:br/>
            </w:r>
            <w:r>
              <w:rPr>
                <w:rStyle w:val="VerbatimChar"/>
              </w:rPr>
              <w:t xml:space="preserve"> 'https://www.kariyer.net/is-ilani/ing-bank-a-s-musteri-deneyimi-yoneticisi-6-ay-donemsel-2744501',</w:t>
            </w:r>
            <w:r>
              <w:br/>
            </w:r>
            <w:r>
              <w:rPr>
                <w:rStyle w:val="VerbatimChar"/>
              </w:rPr>
              <w:t xml:space="preserve"> 'https://www.kariyer.net/is-ilani/m-n-b-oto-kiralama-ve-nakliyat-tic-a-s-rentgo-fiyatlandirma-uzmani-2696983',</w:t>
            </w:r>
            <w:r>
              <w:br/>
            </w:r>
            <w:r>
              <w:rPr>
                <w:rStyle w:val="VerbatimChar"/>
              </w:rPr>
              <w:t xml:space="preserve"> 'https://www.kariyer.net/is-ilani/dokay-filo-kiralama-gelir-yonetimi-uzmani-2720341',</w:t>
            </w:r>
            <w:r>
              <w:br/>
            </w:r>
            <w:r>
              <w:rPr>
                <w:rStyle w:val="VerbatimChar"/>
              </w:rPr>
              <w:t xml:space="preserve"> 'https://www.kariyer.net/is-ilani/komas-kocatepe-modern-mag-islet-san-ve-tic-a-uluslararasi-hasta-iliskileri-personeli-2743614',</w:t>
            </w:r>
            <w:r>
              <w:br/>
            </w:r>
            <w:r>
              <w:rPr>
                <w:rStyle w:val="VerbatimChar"/>
              </w:rPr>
              <w:t xml:space="preserve"> 'https://www.kariyer.net/is-ilani/martas-otomotiv-yedek-parca-tic-ve-san-a-s-is-zekasi-uzmani-2674052',</w:t>
            </w:r>
            <w:r>
              <w:br/>
            </w:r>
            <w:r>
              <w:rPr>
                <w:rStyle w:val="VerbatimChar"/>
              </w:rPr>
              <w:lastRenderedPageBreak/>
              <w:t xml:space="preserve"> 'https://www.kariyer.net/is-ilani/queen-tarim-sanayi-ve-ticaret-a-s-ana-veri-uzman-yardimcisi-2737612',</w:t>
            </w:r>
            <w:r>
              <w:br/>
            </w:r>
            <w:r>
              <w:rPr>
                <w:rStyle w:val="VerbatimChar"/>
              </w:rPr>
              <w:t xml:space="preserve"> 'https://www.kariyer.net/is-ilani/eti-sarp-sigorta-sigorta-danismani-2733143',</w:t>
            </w:r>
            <w:r>
              <w:br/>
            </w:r>
            <w:r>
              <w:rPr>
                <w:rStyle w:val="VerbatimChar"/>
              </w:rPr>
              <w:t xml:space="preserve"> 'https://www.kariyer.net/is-ilani/vakif-pazarlama-sanayi-ve-ticaret-a-s-is-yeri-hekimi-kayseri-2761428',</w:t>
            </w:r>
            <w:r>
              <w:br/>
            </w:r>
            <w:r>
              <w:rPr>
                <w:rStyle w:val="VerbatimChar"/>
              </w:rPr>
              <w:t xml:space="preserve"> 'https://www.kariyer.net/is-ilani/hedef-direct-iletisim-cozumleri-paz-iletisim-hiz-analiz-ve-raporlama-uzmani-2741358',</w:t>
            </w:r>
            <w:r>
              <w:br/>
            </w:r>
            <w:r>
              <w:rPr>
                <w:rStyle w:val="VerbatimChar"/>
              </w:rPr>
              <w:t xml:space="preserve"> 'https://www.kariyer.net/is-ilani/koton-magazacilik-tekstil-san-ve-tic-a-s-merkezi-planlama-sorumlusu-analitik-raporlama-2722536',</w:t>
            </w:r>
            <w:r>
              <w:br/>
            </w:r>
            <w:r>
              <w:rPr>
                <w:rStyle w:val="VerbatimChar"/>
              </w:rPr>
              <w:t xml:space="preserve"> 'https://www.kariyer.net/is-ilani/clinicexpert-net-bordro-ve-ozluk-isleri-uzmani-2494311',</w:t>
            </w:r>
            <w:r>
              <w:br/>
            </w:r>
            <w:r>
              <w:rPr>
                <w:rStyle w:val="VerbatimChar"/>
              </w:rPr>
              <w:t xml:space="preserve"> 'https://www.kariyer.net/is-ilani/sektorunde-oncu-firma-isyeri-hekimi-2763639',</w:t>
            </w:r>
            <w:r>
              <w:br/>
            </w:r>
            <w:r>
              <w:rPr>
                <w:rStyle w:val="VerbatimChar"/>
              </w:rPr>
              <w:t xml:space="preserve"> 'https://www.kariyer.net/is-ilani/ultra-emar-saglik-merkezi-ltd-sti-veri-analisti-2763210',</w:t>
            </w:r>
            <w:r>
              <w:br/>
            </w:r>
            <w:r>
              <w:rPr>
                <w:rStyle w:val="VerbatimChar"/>
              </w:rPr>
              <w:t xml:space="preserve"> 'https://www.kariyer.net/is-ilani/cetinkaya-giyim-san-tic-a-s-is-zekasi-uzmani-2763345',</w:t>
            </w:r>
            <w:r>
              <w:br/>
            </w:r>
            <w:r>
              <w:rPr>
                <w:rStyle w:val="VerbatimChar"/>
              </w:rPr>
              <w:t xml:space="preserve"> 'https://www.kariyer.net/is-ilani/gozukizil-yapi-tekstil-satinalma-ve-malzeme-planlama-sorumlusu-2763259',</w:t>
            </w:r>
            <w:r>
              <w:br/>
            </w:r>
            <w:r>
              <w:rPr>
                <w:rStyle w:val="VerbatimChar"/>
              </w:rPr>
              <w:t xml:space="preserve"> 'https://www.kariyer.net/is-ilani/arken-jenerator-anonim-sirketi-cis-bolge-satis-yoneticisi-2763239',</w:t>
            </w:r>
            <w:r>
              <w:br/>
            </w:r>
            <w:r>
              <w:rPr>
                <w:rStyle w:val="VerbatimChar"/>
              </w:rPr>
              <w:t xml:space="preserve"> 'https://www.kariyer.net/is-ilani/solmaz-gumruk-musavirligi-a-s-satis-fiyatlandirma-uzmani-2619461',</w:t>
            </w:r>
            <w:r>
              <w:br/>
            </w:r>
            <w:r>
              <w:rPr>
                <w:rStyle w:val="VerbatimChar"/>
              </w:rPr>
              <w:t xml:space="preserve"> 'https://www.kariyer.net/is-ilani/arken-jenerator-anonim-sirketi-ortadogu-ihracat-satis-yoneticisi-2762984',</w:t>
            </w:r>
            <w:r>
              <w:br/>
            </w:r>
            <w:r>
              <w:rPr>
                <w:rStyle w:val="VerbatimChar"/>
              </w:rPr>
              <w:t xml:space="preserve"> 'https://www.kariyer.net/is-ilani/atilim-universitesi-ders-ve-sinav-programi-hazirlama-uzmani-2762782',</w:t>
            </w:r>
            <w:r>
              <w:br/>
            </w:r>
            <w:r>
              <w:rPr>
                <w:rStyle w:val="VerbatimChar"/>
              </w:rPr>
              <w:t xml:space="preserve"> 'https://www.kariyer.net/is-ilani/aselsan-elektronik-san-ve-tic-a-s-ozel-muhendislik-2762735',</w:t>
            </w:r>
            <w:r>
              <w:br/>
            </w:r>
            <w:r>
              <w:rPr>
                <w:rStyle w:val="VerbatimChar"/>
              </w:rPr>
              <w:t xml:space="preserve"> 'https://www.kariyer.net/is-ilani/hdi-sigorta-a-s-aktueryal-rezerv-mudur-yardimcisi-2762689',</w:t>
            </w:r>
            <w:r>
              <w:br/>
            </w:r>
            <w:r>
              <w:rPr>
                <w:rStyle w:val="VerbatimChar"/>
              </w:rPr>
              <w:t xml:space="preserve"> 'https://www.kariyer.net/is-ilani/hdi-sigorta-a-s-aktueryal-rezerv-uzmani-2762642',</w:t>
            </w:r>
            <w:r>
              <w:br/>
            </w:r>
            <w:r>
              <w:rPr>
                <w:rStyle w:val="VerbatimChar"/>
              </w:rPr>
              <w:t xml:space="preserve"> 'https://www.kariyer.net/is-ilani/bell-holding-as-donemsel-proje-elemani-2762573',</w:t>
            </w:r>
            <w:r>
              <w:br/>
            </w:r>
            <w:r>
              <w:rPr>
                <w:rStyle w:val="VerbatimChar"/>
              </w:rPr>
              <w:t xml:space="preserve"> 'https://www.kariyer.net/is-ilani/anadolu-saglik-merkezi-tibbi-kayit-arsiv-uzman-yardimcisi-2758943',</w:t>
            </w:r>
            <w:r>
              <w:br/>
            </w:r>
            <w:r>
              <w:rPr>
                <w:rStyle w:val="VerbatimChar"/>
              </w:rPr>
              <w:t xml:space="preserve"> 'https://www.kariyer.net/is-ilani/avivasa-emeklilik-ve-hayat-a-s-insan-kaynaklari-yetkilisi-2762408',</w:t>
            </w:r>
            <w:r>
              <w:br/>
            </w:r>
            <w:r>
              <w:rPr>
                <w:rStyle w:val="VerbatimChar"/>
              </w:rPr>
              <w:t xml:space="preserve"> 'https://www.kariyer.net/is-ilani/aksa-jenerator-stok-kontrol-ve-tedarik-muduru-2738236',</w:t>
            </w:r>
            <w:r>
              <w:br/>
            </w:r>
            <w:r>
              <w:rPr>
                <w:rStyle w:val="VerbatimChar"/>
              </w:rPr>
              <w:t xml:space="preserve"> 'https://www.kariyer.net/is-ilani/orallar-zirai-urunler-uretim-pazarlama-san-ve-tic-mekanik-elekrik-bakim-sorumlusu-2762022',</w:t>
            </w:r>
            <w:r>
              <w:br/>
            </w:r>
            <w:r>
              <w:rPr>
                <w:rStyle w:val="VerbatimChar"/>
              </w:rPr>
              <w:t xml:space="preserve"> 'https://www.kariyer.net/is-ilani/haskar-lastik-ticaret-anonim-sirketi-veri-analisti-2761488',</w:t>
            </w:r>
            <w:r>
              <w:br/>
            </w:r>
            <w:r>
              <w:rPr>
                <w:rStyle w:val="VerbatimChar"/>
              </w:rPr>
              <w:t xml:space="preserve"> 'https://www.kariyer.net/is-ilani/alindair-sogutma-sistemleri-sanayi-ve-ticaret-a-s-surec-gelistirme-muduru-2760751',</w:t>
            </w:r>
            <w:r>
              <w:br/>
            </w:r>
            <w:r>
              <w:rPr>
                <w:rStyle w:val="VerbatimChar"/>
              </w:rPr>
              <w:t xml:space="preserve"> 'https://www.kariyer.net/is-ilani/alliance-healthcare-turkiye-satis-temsilcisi-2689379',</w:t>
            </w:r>
            <w:r>
              <w:br/>
            </w:r>
            <w:r>
              <w:rPr>
                <w:rStyle w:val="VerbatimChar"/>
              </w:rPr>
              <w:lastRenderedPageBreak/>
              <w:t xml:space="preserve"> 'https://www.kariyer.net/is-ilani/turkcell-global-bilgi-veri-bilimi-uzmani-2734170',</w:t>
            </w:r>
            <w:r>
              <w:br/>
            </w:r>
            <w:r>
              <w:rPr>
                <w:rStyle w:val="VerbatimChar"/>
              </w:rPr>
              <w:t xml:space="preserve"> 'https://www.kariyer.net/is-ilani/yuksek-basari-yayinlari-dagitim-pazarlama-a-s-telif-takip-sorumlusu-2737904',</w:t>
            </w:r>
            <w:r>
              <w:br/>
            </w:r>
            <w:r>
              <w:rPr>
                <w:rStyle w:val="VerbatimChar"/>
              </w:rPr>
              <w:t xml:space="preserve"> 'https://www.kariyer.net/is-ilani/cigna-saglik-hayat-ve-emeklilik-a-s-is-zekasi-uzmani-2620336',</w:t>
            </w:r>
            <w:r>
              <w:br/>
            </w:r>
            <w:r>
              <w:rPr>
                <w:rStyle w:val="VerbatimChar"/>
              </w:rPr>
              <w:t xml:space="preserve"> 'https://www.kariyer.net/is-ilani/vakif-pazarlama-sanayi-ve-ticaret-a-s-is-yeri-hekimi-kayseri-2761428',</w:t>
            </w:r>
            <w:r>
              <w:br/>
            </w:r>
            <w:r>
              <w:rPr>
                <w:rStyle w:val="VerbatimChar"/>
              </w:rPr>
              <w:t xml:space="preserve"> 'https://www.kariyer.net/is-ilani/omtek-otomotiv-san-ve-tic-a-s-maliyet-kontrol-ve-butce-uzmani-2701822',</w:t>
            </w:r>
            <w:r>
              <w:br/>
            </w:r>
            <w:r>
              <w:rPr>
                <w:rStyle w:val="VerbatimChar"/>
              </w:rPr>
              <w:t xml:space="preserve"> 'https://www.kariyer.net/is-ilani/espira-home-planlama-ve-raporlama-sorumlusu-2758517',</w:t>
            </w:r>
            <w:r>
              <w:br/>
            </w:r>
            <w:r>
              <w:rPr>
                <w:rStyle w:val="VerbatimChar"/>
              </w:rPr>
              <w:t xml:space="preserve"> 'https://www.kariyer.net/is-ilani/gamak-makina-sanayi-a-s-fabrika-bakim-yoneticisi-2730284',</w:t>
            </w:r>
            <w:r>
              <w:br/>
            </w:r>
            <w:r>
              <w:rPr>
                <w:rStyle w:val="VerbatimChar"/>
              </w:rPr>
              <w:t xml:space="preserve"> 'https://www.kariyer.net/is-ilani/gediz-elektrik-perakende-satis-a-s-is-gelistirme-uzmani-2711471',</w:t>
            </w:r>
            <w:r>
              <w:br/>
            </w:r>
            <w:r>
              <w:rPr>
                <w:rStyle w:val="VerbatimChar"/>
              </w:rPr>
              <w:t xml:space="preserve"> 'https://www.kariyer.net/is-ilani/alliance-healthcare-turkiye-satis-temsilcisi-2587153',</w:t>
            </w:r>
            <w:r>
              <w:br/>
            </w:r>
            <w:r>
              <w:rPr>
                <w:rStyle w:val="VerbatimChar"/>
              </w:rPr>
              <w:t xml:space="preserve"> 'https://www.kariyer.net/is-ilani/dogru-kaynak-e-ticaret-raporlama-uzmani-2756372',</w:t>
            </w:r>
            <w:r>
              <w:br/>
            </w:r>
            <w:r>
              <w:rPr>
                <w:rStyle w:val="VerbatimChar"/>
              </w:rPr>
              <w:t xml:space="preserve"> 'https://www.kariyer.net/is-ilani/infinidium-teknoloji-ve-bilisim-sanayi-ticaret-a-s-arastirma-gelistirme-arge-muduru-2756087',</w:t>
            </w:r>
            <w:r>
              <w:br/>
            </w:r>
            <w:r>
              <w:rPr>
                <w:rStyle w:val="VerbatimChar"/>
              </w:rPr>
              <w:t xml:space="preserve"> 'https://www.kariyer.net/is-ilani/aydem-elektrik-perakende-satis-a-s-piyasa-analizi-uzman-yardimcisi-2755324',</w:t>
            </w:r>
            <w:r>
              <w:br/>
            </w:r>
            <w:r>
              <w:rPr>
                <w:rStyle w:val="VerbatimChar"/>
              </w:rPr>
              <w:t xml:space="preserve"> 'https://www.kariyer.net/is-ilani/ic-ictas-insaat-sanayi-ve-ticaret-a-s-bilgi-teknolojileri-is-uygulamalari-uzmani-2754944',</w:t>
            </w:r>
            <w:r>
              <w:br/>
            </w:r>
            <w:r>
              <w:rPr>
                <w:rStyle w:val="VerbatimChar"/>
              </w:rPr>
              <w:t xml:space="preserve"> 'https://www.kariyer.net/is-ilani/world-medicine-ilac-san-ve-tic-a-s-formulasyon-uzmani-2248321',</w:t>
            </w:r>
            <w:r>
              <w:br/>
            </w:r>
            <w:r>
              <w:rPr>
                <w:rStyle w:val="VerbatimChar"/>
              </w:rPr>
              <w:t xml:space="preserve"> 'https://www.kariyer.net/is-ilani/allianz-sigorta-a-s-bankasurans-merkezi-kanal-gelistirme-uzmani-2754086',</w:t>
            </w:r>
            <w:r>
              <w:br/>
            </w:r>
            <w:r>
              <w:rPr>
                <w:rStyle w:val="VerbatimChar"/>
              </w:rPr>
              <w:t xml:space="preserve"> 'https://www.kariyer.net/is-ilani/digital-planet-analiz-ve-entegrasyon-uzmani-2642341',</w:t>
            </w:r>
            <w:r>
              <w:br/>
            </w:r>
            <w:r>
              <w:rPr>
                <w:rStyle w:val="VerbatimChar"/>
              </w:rPr>
              <w:t xml:space="preserve"> 'https://www.kariyer.net/is-ilani/gizli-firma-insan-kaynaklari-muduru-2753703',</w:t>
            </w:r>
            <w:r>
              <w:br/>
            </w:r>
            <w:r>
              <w:rPr>
                <w:rStyle w:val="VerbatimChar"/>
              </w:rPr>
              <w:t xml:space="preserve"> 'https://www.kariyer.net/is-ilani/salko-bisiklet-sanayii-ve-ticaret-ltd-sti-imalat-sorumlusu-2753596',</w:t>
            </w:r>
            <w:r>
              <w:br/>
            </w:r>
            <w:r>
              <w:rPr>
                <w:rStyle w:val="VerbatimChar"/>
              </w:rPr>
              <w:t xml:space="preserve"> 'https://www.kariyer.net/is-ilani/istinye-universitesi-fakulte-sekreteri-2753544',</w:t>
            </w:r>
            <w:r>
              <w:br/>
            </w:r>
            <w:r>
              <w:rPr>
                <w:rStyle w:val="VerbatimChar"/>
              </w:rPr>
              <w:t xml:space="preserve"> 'https://www.kariyer.net/is-ilani/world-medicine-ilac-san-ve-tic-a-s-cerkezkoy-maliyet-analiz-uzmani-2753503',</w:t>
            </w:r>
            <w:r>
              <w:br/>
            </w:r>
            <w:r>
              <w:rPr>
                <w:rStyle w:val="VerbatimChar"/>
              </w:rPr>
              <w:t xml:space="preserve"> 'https://www.kariyer.net/is-ilani/repkon-uretim-muhendisi-2529223',</w:t>
            </w:r>
            <w:r>
              <w:br/>
            </w:r>
            <w:r>
              <w:rPr>
                <w:rStyle w:val="VerbatimChar"/>
              </w:rPr>
              <w:t xml:space="preserve"> 'https://www.kariyer.net/is-ilani/arabam-com-analiz-ve-raporlama-uzmani-2753071',</w:t>
            </w:r>
            <w:r>
              <w:br/>
            </w:r>
            <w:r>
              <w:rPr>
                <w:rStyle w:val="VerbatimChar"/>
              </w:rPr>
              <w:t xml:space="preserve"> 'https://www.kariyer.net/is-ilani/aydin-bilgi-islem-ic-ve-dis-ticaret-ltd-sti-erp-uzmani-2687530',</w:t>
            </w:r>
            <w:r>
              <w:br/>
            </w:r>
            <w:r>
              <w:rPr>
                <w:rStyle w:val="VerbatimChar"/>
              </w:rPr>
              <w:t xml:space="preserve"> 'https://www.kariyer.net/is-ilani/teleset-elektromekanik-san-ve-tic-a-s-kalite-kontrol-sorumlusu-2752353',</w:t>
            </w:r>
            <w:r>
              <w:br/>
            </w:r>
            <w:r>
              <w:rPr>
                <w:rStyle w:val="VerbatimChar"/>
              </w:rPr>
              <w:t xml:space="preserve"> 'https://www.kariyer.net/is-ilani/tan-alize-kozmetik-ve-temizlik-urun-san-ve-tic-a-s-uretim-muhendisi-2507314',</w:t>
            </w:r>
            <w:r>
              <w:br/>
            </w:r>
            <w:r>
              <w:rPr>
                <w:rStyle w:val="VerbatimChar"/>
              </w:rPr>
              <w:t xml:space="preserve"> 'https://www.kariyer.net/is-ilani/mettler-toledo-tr-olcum-alet-tic-satis-ve-</w:t>
            </w:r>
            <w:r>
              <w:rPr>
                <w:rStyle w:val="VerbatimChar"/>
              </w:rPr>
              <w:lastRenderedPageBreak/>
              <w:t>ser-hiz-veri-giris-analiz-uzmani-donemsel-2732780',</w:t>
            </w:r>
            <w:r>
              <w:br/>
            </w:r>
            <w:r>
              <w:rPr>
                <w:rStyle w:val="VerbatimChar"/>
              </w:rPr>
              <w:t xml:space="preserve"> 'https://www.kariyer.net/is-ilani/model-orman-urun-mob-dek-taah-ith-ihr-san-v-satin-alma-sorumlusu-2751864',</w:t>
            </w:r>
            <w:r>
              <w:br/>
            </w:r>
            <w:r>
              <w:rPr>
                <w:rStyle w:val="VerbatimChar"/>
              </w:rPr>
              <w:t xml:space="preserve"> 'https://www.kariyer.net/is-ilani/gizli-firma-isletme-muduru-2751126',</w:t>
            </w:r>
            <w:r>
              <w:br/>
            </w:r>
            <w:r>
              <w:rPr>
                <w:rStyle w:val="VerbatimChar"/>
              </w:rPr>
              <w:t xml:space="preserve"> 'https://www.kariyer.net/is-ilani/kaban-makina-kalite-kontrol-teknikeri-2751045',</w:t>
            </w:r>
            <w:r>
              <w:br/>
            </w:r>
            <w:r>
              <w:rPr>
                <w:rStyle w:val="VerbatimChar"/>
              </w:rPr>
              <w:t xml:space="preserve"> 'https://www.kariyer.net/is-ilani/vakif-pazarlama-sanayi-ve-ticaret-a-s-is-yeri-hekimi-kayseri-2761428',</w:t>
            </w:r>
            <w:r>
              <w:br/>
            </w:r>
            <w:r>
              <w:rPr>
                <w:rStyle w:val="VerbatimChar"/>
              </w:rPr>
              <w:t xml:space="preserve"> 'https://www.kariyer.net/is-ilani/turkcell-global-bilgi-kanal-deneyimi-ve-kontrol-uzmani-2655937',</w:t>
            </w:r>
            <w:r>
              <w:br/>
            </w:r>
            <w:r>
              <w:rPr>
                <w:rStyle w:val="VerbatimChar"/>
              </w:rPr>
              <w:t xml:space="preserve"> 'https://www.kariyer.net/is-ilani/turkcell-global-bilgi-performans-takip-ve-analiz-uzmani-2749985',</w:t>
            </w:r>
            <w:r>
              <w:br/>
            </w:r>
            <w:r>
              <w:rPr>
                <w:rStyle w:val="VerbatimChar"/>
              </w:rPr>
              <w:t xml:space="preserve"> 'https://www.kariyer.net/is-ilani/alliance-healthcare-turkiye-satis-temsilcisi-2749642',</w:t>
            </w:r>
            <w:r>
              <w:br/>
            </w:r>
            <w:r>
              <w:rPr>
                <w:rStyle w:val="VerbatimChar"/>
              </w:rPr>
              <w:t xml:space="preserve"> 'https://www.kariyer.net/is-ilani/ome-elektronik-san-ve-tic-ltd-sti-kalite-yonetim-sistem-sorumlusu-2749475',</w:t>
            </w:r>
            <w:r>
              <w:br/>
            </w:r>
            <w:r>
              <w:rPr>
                <w:rStyle w:val="VerbatimChar"/>
              </w:rPr>
              <w:t xml:space="preserve"> 'https://www.kariyer.net/is-ilani/turkcell-global-bilgi-urun-yoneticisi-it-analist-2713132',</w:t>
            </w:r>
            <w:r>
              <w:br/>
            </w:r>
            <w:r>
              <w:rPr>
                <w:rStyle w:val="VerbatimChar"/>
              </w:rPr>
              <w:t xml:space="preserve"> 'https://www.kariyer.net/is-ilani/world-medicine-ilac-san-ve-tic-a-s-maliyet-analiz-uzmani-2748128',</w:t>
            </w:r>
            <w:r>
              <w:br/>
            </w:r>
            <w:r>
              <w:rPr>
                <w:rStyle w:val="VerbatimChar"/>
              </w:rPr>
              <w:t xml:space="preserve"> 'https://www.kariyer.net/is-ilani/seker-sigorta-a-s-insan-kaynaklari-uzman-yrd-uzmani-2748344',</w:t>
            </w:r>
            <w:r>
              <w:br/>
            </w:r>
            <w:r>
              <w:rPr>
                <w:rStyle w:val="VerbatimChar"/>
              </w:rPr>
              <w:t xml:space="preserve"> 'https://www.kariyer.net/is-ilani/aydem-elektrik-perakende-satis-a-s-musteri-deger-yonetimi-uzmani-2747416',</w:t>
            </w:r>
            <w:r>
              <w:br/>
            </w:r>
            <w:r>
              <w:rPr>
                <w:rStyle w:val="VerbatimChar"/>
              </w:rPr>
              <w:t xml:space="preserve"> 'https://www.kariyer.net/is-ilani/logo-yazilim-san-ve-tic-a-s-is-zekasi-ve-raporlama-uzmani-1302727',</w:t>
            </w:r>
            <w:r>
              <w:br/>
            </w:r>
            <w:r>
              <w:rPr>
                <w:rStyle w:val="VerbatimChar"/>
              </w:rPr>
              <w:t xml:space="preserve"> 'https://www.kariyer.net/is-ilani/kacar-tekstil-kalite-kontrol-muduru-2745416',</w:t>
            </w:r>
            <w:r>
              <w:br/>
            </w:r>
            <w:r>
              <w:rPr>
                <w:rStyle w:val="VerbatimChar"/>
              </w:rPr>
              <w:t xml:space="preserve"> 'https://www.kariyer.net/is-ilani/titanic-mardan-palace-rezervasyon-elemani-2685316',</w:t>
            </w:r>
            <w:r>
              <w:br/>
            </w:r>
            <w:r>
              <w:rPr>
                <w:rStyle w:val="VerbatimChar"/>
              </w:rPr>
              <w:t xml:space="preserve"> 'https://www.kariyer.net/is-ilani/belka-kaucuk-urunleri-sanayi-ve-ticaret-anonim-sir-kalite-muhendisi-2745280',</w:t>
            </w:r>
            <w:r>
              <w:br/>
            </w:r>
            <w:r>
              <w:rPr>
                <w:rStyle w:val="VerbatimChar"/>
              </w:rPr>
              <w:t xml:space="preserve"> 'https://www.kariyer.net/is-ilani/lansinoh-laboratories-sag-ger-tas-san-tic-ltd-sti-proses-kalite-sefi-2745136',</w:t>
            </w:r>
            <w:r>
              <w:br/>
            </w:r>
            <w:r>
              <w:rPr>
                <w:rStyle w:val="VerbatimChar"/>
              </w:rPr>
              <w:t xml:space="preserve"> 'https://www.kariyer.net/is-ilani/ehm-magazacilik-sanayi-ve-ticaret-a-s-planlama-uzmani-2744574',</w:t>
            </w:r>
            <w:r>
              <w:br/>
            </w:r>
            <w:r>
              <w:rPr>
                <w:rStyle w:val="VerbatimChar"/>
              </w:rPr>
              <w:t xml:space="preserve"> 'https://www.kariyer.net/is-ilani/camci-tutun-raporlama-elemani-2666082',</w:t>
            </w:r>
            <w:r>
              <w:br/>
            </w:r>
            <w:r>
              <w:rPr>
                <w:rStyle w:val="VerbatimChar"/>
              </w:rPr>
              <w:t xml:space="preserve"> 'https://www.kariyer.net/is-ilani/rapid-uluslararasi-tas-turz-san-ve-tic-ltd-st-muhasebe-uzmani-2701174',</w:t>
            </w:r>
            <w:r>
              <w:br/>
            </w:r>
            <w:r>
              <w:rPr>
                <w:rStyle w:val="VerbatimChar"/>
              </w:rPr>
              <w:t xml:space="preserve"> 'https://www.kariyer.net/is-ilani/bitron-elektromekanik-limited-sirketi-kalite-kontrol-teknisyeni-2743960',</w:t>
            </w:r>
            <w:r>
              <w:br/>
            </w:r>
            <w:r>
              <w:rPr>
                <w:rStyle w:val="VerbatimChar"/>
              </w:rPr>
              <w:t xml:space="preserve"> 'https://www.kariyer.net/is-ilani/sinpas-holding-a-s-planlama-sefi-marmaris-2743899',</w:t>
            </w:r>
            <w:r>
              <w:br/>
            </w:r>
            <w:r>
              <w:rPr>
                <w:rStyle w:val="VerbatimChar"/>
              </w:rPr>
              <w:t xml:space="preserve"> 'https://www.kariyer.net/is-ilani/sok-marketler-ticaret-a-s-donemsel-insan-kaynaklari-uzmani-bursa-2743895',</w:t>
            </w:r>
            <w:r>
              <w:br/>
            </w:r>
            <w:r>
              <w:rPr>
                <w:rStyle w:val="VerbatimChar"/>
              </w:rPr>
              <w:t xml:space="preserve"> 'https://www.kariyer.net/is-ilani/european-tobacco-sigara-ve-tutunculuk-san-ve-tic-planlama-uzmani-2727073',</w:t>
            </w:r>
            <w:r>
              <w:br/>
            </w:r>
            <w:r>
              <w:rPr>
                <w:rStyle w:val="VerbatimChar"/>
              </w:rPr>
              <w:t xml:space="preserve"> 'https://www.kariyer.net/is-ilani/ck-enerji-yatirim-a-s-stratejik-planlama-ve-analiz-uzmani-2742918',</w:t>
            </w:r>
            <w:r>
              <w:br/>
            </w:r>
            <w:r>
              <w:rPr>
                <w:rStyle w:val="VerbatimChar"/>
              </w:rPr>
              <w:t xml:space="preserve"> 'https://www.kariyer.net/is-ilani/birevim-tasarruf-gayrimenkul-otomotiv-</w:t>
            </w:r>
            <w:r>
              <w:rPr>
                <w:rStyle w:val="VerbatimChar"/>
              </w:rPr>
              <w:lastRenderedPageBreak/>
              <w:t>organizasyon-risk-yonetimi-supervizoru-2741660',</w:t>
            </w:r>
            <w:r>
              <w:br/>
            </w:r>
            <w:r>
              <w:rPr>
                <w:rStyle w:val="VerbatimChar"/>
              </w:rPr>
              <w:t xml:space="preserve"> 'https://www.kariyer.net/is-ilani/birevim-tasarruf-gayrimenkul-otomotiv-organizasyon-risk-yonetimi-uzmani-2741655',</w:t>
            </w:r>
            <w:r>
              <w:br/>
            </w:r>
            <w:r>
              <w:rPr>
                <w:rStyle w:val="VerbatimChar"/>
              </w:rPr>
              <w:t xml:space="preserve"> 'https://www.kariyer.net/is-ilani/air-clinic-is-guvenligi-hizmetleri-ltd-sti-is-guvenligi-uzmanlari-a-b-c-sinifi-2612550',</w:t>
            </w:r>
            <w:r>
              <w:br/>
            </w:r>
            <w:r>
              <w:rPr>
                <w:rStyle w:val="VerbatimChar"/>
              </w:rPr>
              <w:t xml:space="preserve"> 'https://www.kariyer.net/is-ilani/birevim-tasarruf-gayrimenkul-otomotiv-organizasyon-is-gelistirme-uzmani-2742150',</w:t>
            </w:r>
            <w:r>
              <w:br/>
            </w:r>
            <w:r>
              <w:rPr>
                <w:rStyle w:val="VerbatimChar"/>
              </w:rPr>
              <w:t xml:space="preserve"> 'https://www.kariyer.net/is-ilani/vakif-pazarlama-sanayi-ve-ticaret-a-s-is-yeri-hekimi-kayseri-2761428',</w:t>
            </w:r>
            <w:r>
              <w:br/>
            </w:r>
            <w:r>
              <w:rPr>
                <w:rStyle w:val="VerbatimChar"/>
              </w:rPr>
              <w:t xml:space="preserve"> 'https://www.kariyer.net/is-ilani/birevim-tasarruf-gayrimenkul-otomotiv-organizasyon-musteri-deneyimi-uzmani-2742144',</w:t>
            </w:r>
            <w:r>
              <w:br/>
            </w:r>
            <w:r>
              <w:rPr>
                <w:rStyle w:val="VerbatimChar"/>
              </w:rPr>
              <w:t xml:space="preserve"> 'https://www.kariyer.net/is-ilani/birevim-tasarruf-gayrimenkul-otomotiv-organizasyon-musteri-analitigi-kidemli-uzmani-2742141',</w:t>
            </w:r>
            <w:r>
              <w:br/>
            </w:r>
            <w:r>
              <w:rPr>
                <w:rStyle w:val="VerbatimChar"/>
              </w:rPr>
              <w:t xml:space="preserve"> 'https://www.kariyer.net/is-ilani/gediz-elektrik-perakende-satis-a-s-hesap-islemleri-yoneticisi-2695534',</w:t>
            </w:r>
            <w:r>
              <w:br/>
            </w:r>
            <w:r>
              <w:rPr>
                <w:rStyle w:val="VerbatimChar"/>
              </w:rPr>
              <w:t xml:space="preserve"> 'https://www.kariyer.net/is-ilani/tam-finans-dijital-ve-urun-yonetimi-yetkilisi-2624825',</w:t>
            </w:r>
            <w:r>
              <w:br/>
            </w:r>
            <w:r>
              <w:rPr>
                <w:rStyle w:val="VerbatimChar"/>
              </w:rPr>
              <w:t xml:space="preserve"> 'https://www.kariyer.net/is-ilani/gediz-elektrik-perakende-satis-a-s-is-gelistirme-yoneticisi-yonetmeni-2563163',</w:t>
            </w:r>
            <w:r>
              <w:br/>
            </w:r>
            <w:r>
              <w:rPr>
                <w:rStyle w:val="VerbatimChar"/>
              </w:rPr>
              <w:t xml:space="preserve"> 'https://www.kariyer.net/is-ilani/keramik-makina-sanayi-ve-ticaret-a-s-satis-muduru-2734444',</w:t>
            </w:r>
            <w:r>
              <w:br/>
            </w:r>
            <w:r>
              <w:rPr>
                <w:rStyle w:val="VerbatimChar"/>
              </w:rPr>
              <w:t xml:space="preserve"> 'https://www.kariyer.net/is-ilani/sumitomo-rubber-ako-lastik-san-ve-tic-a-s-uretim-teknik-muhendisi-2515575',</w:t>
            </w:r>
            <w:r>
              <w:br/>
            </w:r>
            <w:r>
              <w:rPr>
                <w:rStyle w:val="VerbatimChar"/>
              </w:rPr>
              <w:t xml:space="preserve"> 'https://www.kariyer.net/is-ilani/sumitomo-rubber-ako-lastik-san-ve-tic-a-s-curing-mold-muhendisi-2723494',</w:t>
            </w:r>
            <w:r>
              <w:br/>
            </w:r>
            <w:r>
              <w:rPr>
                <w:rStyle w:val="VerbatimChar"/>
              </w:rPr>
              <w:t xml:space="preserve"> 'https://www.kariyer.net/is-ilani/gizli-firma-kidemli-insan-kaynaklari-uzmani-2723355',</w:t>
            </w:r>
            <w:r>
              <w:br/>
            </w:r>
            <w:r>
              <w:rPr>
                <w:rStyle w:val="VerbatimChar"/>
              </w:rPr>
              <w:t xml:space="preserve"> 'https://www.kariyer.net/is-ilani/koton-commercial-planner-2662561',</w:t>
            </w:r>
            <w:r>
              <w:br/>
            </w:r>
            <w:r>
              <w:rPr>
                <w:rStyle w:val="VerbatimChar"/>
              </w:rPr>
              <w:t xml:space="preserve"> 'https://www.kariyer.net/is-ilani/pekdemir-ciftligi-paketleme-mak-sor-elektirik-elektronik-sorumlusu-2529653',</w:t>
            </w:r>
            <w:r>
              <w:br/>
            </w:r>
            <w:r>
              <w:rPr>
                <w:rStyle w:val="VerbatimChar"/>
              </w:rPr>
              <w:t xml:space="preserve"> 'https://www.kariyer.net/is-ilani/dinamo-kozmetik-ve-tekstil-dis-ticaret-anonim-sirk-ic-denetim-muduru-2762205',</w:t>
            </w:r>
            <w:r>
              <w:br/>
            </w:r>
            <w:r>
              <w:rPr>
                <w:rStyle w:val="VerbatimChar"/>
              </w:rPr>
              <w:t xml:space="preserve"> 'https://www.kariyer.net/is-ilani/tirvana-mandira-insan-kaynaklari-uzmani-2755722',</w:t>
            </w:r>
            <w:r>
              <w:br/>
            </w:r>
            <w:r>
              <w:rPr>
                <w:rStyle w:val="VerbatimChar"/>
              </w:rPr>
              <w:t xml:space="preserve"> 'https://www.kariyer.net/is-ilani/prodea-bilgi-teknolojileri-danismanlik-a-s-jr-sap-modul-danismani-2755422',</w:t>
            </w:r>
            <w:r>
              <w:br/>
            </w:r>
            <w:r>
              <w:rPr>
                <w:rStyle w:val="VerbatimChar"/>
              </w:rPr>
              <w:t xml:space="preserve"> 'https://www.kariyer.net/is-ilani/yorglass-cam-sanayi-ve-ticaret-a-s-insan-kaynaklari-uzmani-2752903',</w:t>
            </w:r>
            <w:r>
              <w:br/>
            </w:r>
            <w:r>
              <w:rPr>
                <w:rStyle w:val="VerbatimChar"/>
              </w:rPr>
              <w:t xml:space="preserve"> 'https://www.kariyer.net/is-ilani/kocak-farma-ilac-ve-kimya-san-a-s-fiyatlandirma-ve-geri-odeme-uzmani-2748798',</w:t>
            </w:r>
            <w:r>
              <w:br/>
            </w:r>
            <w:r>
              <w:rPr>
                <w:rStyle w:val="VerbatimChar"/>
              </w:rPr>
              <w:t xml:space="preserve"> 'https://www.kariyer.net/is-ilani/alpsan-a-s-yuzey-islem-sorumlusu-2750189',</w:t>
            </w:r>
            <w:r>
              <w:br/>
            </w:r>
            <w:r>
              <w:rPr>
                <w:rStyle w:val="VerbatimChar"/>
              </w:rPr>
              <w:t xml:space="preserve"> 'https://www.kariyer.net/is-ilani/zys-oluklu-mukavva-kagit-ambalaj-sanayi-ve-ticaret-kidemli-planlama-uzmani-2761877',</w:t>
            </w:r>
            <w:r>
              <w:br/>
            </w:r>
            <w:r>
              <w:rPr>
                <w:rStyle w:val="VerbatimChar"/>
              </w:rPr>
              <w:t xml:space="preserve"> 'https://www.kariyer.net/is-ilani/gelecek-medikal-elektronik-insaat-mobilya-san-tur-teklif-ve-ihale-hazirlama-uzmani-2761847',</w:t>
            </w:r>
            <w:r>
              <w:br/>
            </w:r>
            <w:r>
              <w:rPr>
                <w:rStyle w:val="VerbatimChar"/>
              </w:rPr>
              <w:t xml:space="preserve"> 'https://www.kariyer.net/is-ilani/kandilli-tekstil-pazarlama-as-e-ticaret-elemani-2761767',</w:t>
            </w:r>
            <w:r>
              <w:br/>
            </w:r>
            <w:r>
              <w:rPr>
                <w:rStyle w:val="VerbatimChar"/>
              </w:rPr>
              <w:t xml:space="preserve"> 'https://www.kariyer.net/is-ilani/ozel-entegre-is-sagligi-ve-guvenligi-hizmetleri-a-a-b-sinifi-is-guvenligi-uzmani-sakarya-2701632',</w:t>
            </w:r>
            <w:r>
              <w:br/>
            </w:r>
            <w:r>
              <w:rPr>
                <w:rStyle w:val="VerbatimChar"/>
              </w:rPr>
              <w:t xml:space="preserve"> 'https://www.kariyer.net/is-ilani/sektorun-oncu-kurulusu-urun-tohum-</w:t>
            </w:r>
            <w:r>
              <w:rPr>
                <w:rStyle w:val="VerbatimChar"/>
              </w:rPr>
              <w:lastRenderedPageBreak/>
              <w:t>gelistirme-uzmani-2761555',</w:t>
            </w:r>
            <w:r>
              <w:br/>
            </w:r>
            <w:r>
              <w:rPr>
                <w:rStyle w:val="VerbatimChar"/>
              </w:rPr>
              <w:t xml:space="preserve"> 'https://www.kariyer.net/is-ilani/saueressig-baski-oncesi-hazirlik-sistemleri-tic-a-teknik-satin-alma-muhendisi-2761325',</w:t>
            </w:r>
            <w:r>
              <w:br/>
            </w:r>
            <w:r>
              <w:rPr>
                <w:rStyle w:val="VerbatimChar"/>
              </w:rPr>
              <w:t xml:space="preserve"> 'https://www.kariyer.net/is-ilani/abat-bilgi-teknolojileri-satis-pazarlama-ticaret-a-insan-kaynaklari-yoneticisi-yonetmeni-2602300',</w:t>
            </w:r>
            <w:r>
              <w:br/>
            </w:r>
            <w:r>
              <w:rPr>
                <w:rStyle w:val="VerbatimChar"/>
              </w:rPr>
              <w:t xml:space="preserve"> 'https://www.kariyer.net/is-ilani/erya-muhendislik-proje-yonetimi-ve-tic-a-s-is-gelistirme-muhendisi-2760648',</w:t>
            </w:r>
            <w:r>
              <w:br/>
            </w:r>
            <w:r>
              <w:rPr>
                <w:rStyle w:val="VerbatimChar"/>
              </w:rPr>
              <w:t xml:space="preserve"> 'https://www.kariyer.net/is-ilani/vakif-pazarlama-sanayi-ve-ticaret-a-s-is-yeri-hekimi-kayseri-2761428',</w:t>
            </w:r>
            <w:r>
              <w:br/>
            </w:r>
            <w:r>
              <w:rPr>
                <w:rStyle w:val="VerbatimChar"/>
              </w:rPr>
              <w:t xml:space="preserve"> 'https://www.kariyer.net/is-ilani/madame-coco-kategori-uzman-yardimcisi-2760952',</w:t>
            </w:r>
            <w:r>
              <w:br/>
            </w:r>
            <w:r>
              <w:rPr>
                <w:rStyle w:val="VerbatimChar"/>
              </w:rPr>
              <w:t xml:space="preserve"> 'https://www.kariyer.net/is-ilani/europen-endustri-insaat-san-ve-tic-a-s-is-sagligi-ve-guvenligi-uzmani-2760951',</w:t>
            </w:r>
            <w:r>
              <w:br/>
            </w:r>
            <w:r>
              <w:rPr>
                <w:rStyle w:val="VerbatimChar"/>
              </w:rPr>
              <w:t xml:space="preserve"> 'https://www.kariyer.net/is-ilani/freudenberg-sealingtechnologies-sanayi-ve-tic-a-s-laboratuvar-kalite-operatoru-2760889',</w:t>
            </w:r>
            <w:r>
              <w:br/>
            </w:r>
            <w:r>
              <w:rPr>
                <w:rStyle w:val="VerbatimChar"/>
              </w:rPr>
              <w:t xml:space="preserve"> 'https://www.kariyer.net/is-ilani/asas-aluminyum-san-ve-tic-a-s-egitim-ve-gelisim-uzmani-2760873',</w:t>
            </w:r>
            <w:r>
              <w:br/>
            </w:r>
            <w:r>
              <w:rPr>
                <w:rStyle w:val="VerbatimChar"/>
              </w:rPr>
              <w:t xml:space="preserve"> 'https://www.kariyer.net/is-ilani/ozel-entegre-is-sagligi-ve-guvenligi-hizmetleri-a-yardimci-saglik-personeli-dsp-manisa-alasehir-2570167',</w:t>
            </w:r>
            <w:r>
              <w:br/>
            </w:r>
            <w:r>
              <w:rPr>
                <w:rStyle w:val="VerbatimChar"/>
              </w:rPr>
              <w:t xml:space="preserve"> 'https://www.kariyer.net/is-ilani/bizim-toptan-satis-magazalari-satis-destek-uzman-yardimcisi-2760829',</w:t>
            </w:r>
            <w:r>
              <w:br/>
            </w:r>
            <w:r>
              <w:rPr>
                <w:rStyle w:val="VerbatimChar"/>
              </w:rPr>
              <w:t xml:space="preserve"> 'https://www.kariyer.net/is-ilani/turkcell-ve-grup-sirketleri-data-scientist-2760810',</w:t>
            </w:r>
            <w:r>
              <w:br/>
            </w:r>
            <w:r>
              <w:rPr>
                <w:rStyle w:val="VerbatimChar"/>
              </w:rPr>
              <w:t xml:space="preserve"> 'https://www.kariyer.net/is-ilani/oguz-oluklu-mukavva-ve-ambalaj-san-tic-a-s-is-analisti-2760774',</w:t>
            </w:r>
            <w:r>
              <w:br/>
            </w:r>
            <w:r>
              <w:rPr>
                <w:rStyle w:val="VerbatimChar"/>
              </w:rPr>
              <w:t xml:space="preserve"> 'https://www.kariyer.net/is-ilani/sektorunde-lider-firma-kalite-guvence-sorumlusu-2535345',</w:t>
            </w:r>
            <w:r>
              <w:br/>
            </w:r>
            <w:r>
              <w:rPr>
                <w:rStyle w:val="VerbatimChar"/>
              </w:rPr>
              <w:t xml:space="preserve"> 'https://www.kariyer.net/is-ilani/mikrolink-bilisim-san-tic-as-is-sagligi-ve-guvenligi-raporlama-uzmani-2756127',</w:t>
            </w:r>
            <w:r>
              <w:br/>
            </w:r>
            <w:r>
              <w:rPr>
                <w:rStyle w:val="VerbatimChar"/>
              </w:rPr>
              <w:t xml:space="preserve"> 'https://www.kariyer.net/is-ilani/medicheck-nukleer-urunler-sanayi-ve-ticaret-a-s-planlama-uzman-yardimcisi-2755310',</w:t>
            </w:r>
            <w:r>
              <w:br/>
            </w:r>
            <w:r>
              <w:rPr>
                <w:rStyle w:val="VerbatimChar"/>
              </w:rPr>
              <w:t xml:space="preserve"> 'https://www.kariyer.net/is-ilani/atak-domain-hosting-internet-ve-bilgi-teknolojiler-yazilim-uzmani-2754696',</w:t>
            </w:r>
            <w:r>
              <w:br/>
            </w:r>
            <w:r>
              <w:rPr>
                <w:rStyle w:val="VerbatimChar"/>
              </w:rPr>
              <w:t xml:space="preserve"> 'https://www.kariyer.net/is-ilani/akgun-bilgisayar-program-ve-hizmetleri-sanayi-tica-iot-yazilim-uzmani-2751919',</w:t>
            </w:r>
            <w:r>
              <w:br/>
            </w:r>
            <w:r>
              <w:rPr>
                <w:rStyle w:val="VerbatimChar"/>
              </w:rPr>
              <w:t xml:space="preserve"> 'https://www.kariyer.net/is-ilani/ardic-cam-sanayi-anonim-sirketi-uretim-kalite-muhendisi-2751099',</w:t>
            </w:r>
            <w:r>
              <w:br/>
            </w:r>
            <w:r>
              <w:rPr>
                <w:rStyle w:val="VerbatimChar"/>
              </w:rPr>
              <w:t xml:space="preserve"> 'https://www.kariyer.net/is-ilani/kariyer-net-veri-analitigi-uzmani-2751080',</w:t>
            </w:r>
            <w:r>
              <w:br/>
            </w:r>
            <w:r>
              <w:rPr>
                <w:rStyle w:val="VerbatimChar"/>
              </w:rPr>
              <w:t xml:space="preserve"> 'https://www.kariyer.net/is-ilani/turkiye-finans-katilim-bankasi-ucret-yonetimi-ve-ik-analitik-yetkili-yardimcisi-2623245',</w:t>
            </w:r>
            <w:r>
              <w:br/>
            </w:r>
            <w:r>
              <w:rPr>
                <w:rStyle w:val="VerbatimChar"/>
              </w:rPr>
              <w:t xml:space="preserve"> 'https://www.kariyer.net/is-ilani/aras-kargo-is-yeri-hekimi-ankara-2678726',</w:t>
            </w:r>
            <w:r>
              <w:br/>
            </w:r>
            <w:r>
              <w:rPr>
                <w:rStyle w:val="VerbatimChar"/>
              </w:rPr>
              <w:t xml:space="preserve"> 'https://www.kariyer.net/is-ilani/voicevale-tarim-urunleri-ic-ve-dis-ticaret-anonim-planlama-ve-satis-destek-uzmani-2724549',</w:t>
            </w:r>
            <w:r>
              <w:br/>
            </w:r>
            <w:r>
              <w:rPr>
                <w:rStyle w:val="VerbatimChar"/>
              </w:rPr>
              <w:t xml:space="preserve"> 'https://www.kariyer.net/is-ilani/colakoglu-metalurji-a-s-gumruk-isleri-uzmani-kidemli-uzmani-2705993',</w:t>
            </w:r>
            <w:r>
              <w:br/>
            </w:r>
            <w:r>
              <w:rPr>
                <w:rStyle w:val="VerbatimChar"/>
              </w:rPr>
              <w:t xml:space="preserve"> 'https://www.kariyer.net/is-ilani/aras-kargo-organizasyonel-planlama-uzman-yardimcisi-2726124',</w:t>
            </w:r>
            <w:r>
              <w:br/>
            </w:r>
            <w:r>
              <w:rPr>
                <w:rStyle w:val="VerbatimChar"/>
              </w:rPr>
              <w:t xml:space="preserve"> 'https://www.kariyer.net/is-ilani/logo-yazilim-san-ve-tic-a-s-proje-analiz-uzmani-remote-2723007',</w:t>
            </w:r>
            <w:r>
              <w:br/>
            </w:r>
            <w:r>
              <w:rPr>
                <w:rStyle w:val="VerbatimChar"/>
              </w:rPr>
              <w:lastRenderedPageBreak/>
              <w:t xml:space="preserve"> 'https://www.kariyer.net/is-ilani/isik-tarim-urunleri-sanayi-ve-ticaret-a-s-isik-maliyet-analiz-sorumlusu-2727344',</w:t>
            </w:r>
            <w:r>
              <w:br/>
            </w:r>
            <w:r>
              <w:rPr>
                <w:rStyle w:val="VerbatimChar"/>
              </w:rPr>
              <w:t xml:space="preserve"> 'https://www.kariyer.net/is-ilani/vakif-pazarlama-sanayi-ve-ticaret-a-s-isyeri-hekimi-istanbul-2744023',</w:t>
            </w:r>
            <w:r>
              <w:br/>
            </w:r>
            <w:r>
              <w:rPr>
                <w:rStyle w:val="VerbatimChar"/>
              </w:rPr>
              <w:t xml:space="preserve"> 'https://www.kariyer.net/is-ilani/gizli-firma-is-analisti-2718174',</w:t>
            </w:r>
            <w:r>
              <w:br/>
            </w:r>
            <w:r>
              <w:rPr>
                <w:rStyle w:val="VerbatimChar"/>
              </w:rPr>
              <w:t xml:space="preserve"> 'https://www.kariyer.net/is-ilani/aras-kargo-insan-kaynaklari-raporlama-uzmani-2678001',</w:t>
            </w:r>
            <w:r>
              <w:br/>
            </w:r>
            <w:r>
              <w:rPr>
                <w:rStyle w:val="VerbatimChar"/>
              </w:rPr>
              <w:t xml:space="preserve"> 'https://www.kariyer.net/is-ilani/vakif-pazarlama-sanayi-ve-ticaret-a-s-is-yeri-hekimi-kayseri-2761428',</w:t>
            </w:r>
            <w:r>
              <w:br/>
            </w:r>
            <w:r>
              <w:rPr>
                <w:rStyle w:val="VerbatimChar"/>
              </w:rPr>
              <w:t xml:space="preserve"> 'https://www.kariyer.net/is-ilani/kigili-giyim-ticaret-a-s-urun-planlama-yoneticisi-uzmani-2721839',</w:t>
            </w:r>
            <w:r>
              <w:br/>
            </w:r>
            <w:r>
              <w:rPr>
                <w:rStyle w:val="VerbatimChar"/>
              </w:rPr>
              <w:t xml:space="preserve"> 'https://www.kariyer.net/is-ilani/smartiks-yazilim-a-s-is-zekasi-danismani-telekom-tecrubeli-2368509',</w:t>
            </w:r>
            <w:r>
              <w:br/>
            </w:r>
            <w:r>
              <w:rPr>
                <w:rStyle w:val="VerbatimChar"/>
              </w:rPr>
              <w:t xml:space="preserve"> 'https://www.kariyer.net/is-ilani/teb-turk-ekonomi-bankasi-kredi-risk-metodolojileri-ve-validasyon-yoneticisi-2596635',</w:t>
            </w:r>
            <w:r>
              <w:br/>
            </w:r>
            <w:r>
              <w:rPr>
                <w:rStyle w:val="VerbatimChar"/>
              </w:rPr>
              <w:t xml:space="preserve"> 'https://www.kariyer.net/is-ilani/vakif-pazarlama-sanayi-ve-ticaret-a-s-isyeri-hekimi-gaziantep-2727326',</w:t>
            </w:r>
            <w:r>
              <w:br/>
            </w:r>
            <w:r>
              <w:rPr>
                <w:rStyle w:val="VerbatimChar"/>
              </w:rPr>
              <w:t xml:space="preserve"> 'https://www.kariyer.net/is-ilani/teb-turk-ekonomi-bankasi-ozel-bankacilik-satis-ve-butce-analiz-yoneticisi-2726776',</w:t>
            </w:r>
            <w:r>
              <w:br/>
            </w:r>
            <w:r>
              <w:rPr>
                <w:rStyle w:val="VerbatimChar"/>
              </w:rPr>
              <w:t xml:space="preserve"> 'https://www.kariyer.net/is-ilani/aydinli-hazir-giyim-san-tic-a-s-crm-uzmani-2740459',</w:t>
            </w:r>
            <w:r>
              <w:br/>
            </w:r>
            <w:r>
              <w:rPr>
                <w:rStyle w:val="VerbatimChar"/>
              </w:rPr>
              <w:t xml:space="preserve"> 'https://www.kariyer.net/is-ilani/lc-waikiki-kurumsal-akademi-analiz-ve-raporlama-uzmani-2760726',</w:t>
            </w:r>
            <w:r>
              <w:br/>
            </w:r>
            <w:r>
              <w:rPr>
                <w:rStyle w:val="VerbatimChar"/>
              </w:rPr>
              <w:t xml:space="preserve"> 'https://www.kariyer.net/is-ilani/ozel-entegre-is-sagligi-ve-guvenligi-hizmetleri-a-paramedik-att-personeli-2760643',</w:t>
            </w:r>
            <w:r>
              <w:br/>
            </w:r>
            <w:r>
              <w:rPr>
                <w:rStyle w:val="VerbatimChar"/>
              </w:rPr>
              <w:t xml:space="preserve"> 'https://www.kariyer.net/is-ilani/haver-farma-ilac-a-s-genel-muhasebe-uzmani-2760605',</w:t>
            </w:r>
            <w:r>
              <w:br/>
            </w:r>
            <w:r>
              <w:rPr>
                <w:rStyle w:val="VerbatimChar"/>
              </w:rPr>
              <w:t xml:space="preserve"> 'https://www.kariyer.net/is-ilani/mavi-siparis-takip-ve-raporlama-asistani-2152179',</w:t>
            </w:r>
            <w:r>
              <w:br/>
            </w:r>
            <w:r>
              <w:rPr>
                <w:rStyle w:val="VerbatimChar"/>
              </w:rPr>
              <w:t xml:space="preserve"> 'https://www.kariyer.net/is-ilani/kucukoglu-holding-a-s-kidemli-finans-uzmani-2760317',</w:t>
            </w:r>
            <w:r>
              <w:br/>
            </w:r>
            <w:r>
              <w:rPr>
                <w:rStyle w:val="VerbatimChar"/>
              </w:rPr>
              <w:t xml:space="preserve"> 'https://www.kariyer.net/is-ilani/faydasicok-holding-maliyet-muhasebesi-uzmani-2760052',</w:t>
            </w:r>
            <w:r>
              <w:br/>
            </w:r>
            <w:r>
              <w:rPr>
                <w:rStyle w:val="VerbatimChar"/>
              </w:rPr>
              <w:t xml:space="preserve"> 'https://www.kariyer.net/is-ilani/bkm-kitap-kirtasiye-sanayi-ve-ticaret-limited-sirk-sosyal-medya-uzmani-2760017',</w:t>
            </w:r>
            <w:r>
              <w:br/>
            </w:r>
            <w:r>
              <w:rPr>
                <w:rStyle w:val="VerbatimChar"/>
              </w:rPr>
              <w:t xml:space="preserve"> 'https://www.kariyer.net/is-ilani/inciroglu-otomotiv-san-ve-tic-a-s-butce-ve-mali-analiz-uzmani-839494',</w:t>
            </w:r>
            <w:r>
              <w:br/>
            </w:r>
            <w:r>
              <w:rPr>
                <w:rStyle w:val="VerbatimChar"/>
              </w:rPr>
              <w:t xml:space="preserve"> 'https://www.kariyer.net/is-ilani/yildirim-tuz-kimya-san-tic-a-s-satis-destek-sevkiyat-sorumlusu-2759975',</w:t>
            </w:r>
            <w:r>
              <w:br/>
            </w:r>
            <w:r>
              <w:rPr>
                <w:rStyle w:val="VerbatimChar"/>
              </w:rPr>
              <w:t xml:space="preserve"> 'https://www.kariyer.net/is-ilani/turkcell-ve-grup-sirketleri-radio-network-planning-optimization-engineer-2759942',</w:t>
            </w:r>
            <w:r>
              <w:br/>
            </w:r>
            <w:r>
              <w:rPr>
                <w:rStyle w:val="VerbatimChar"/>
              </w:rPr>
              <w:t xml:space="preserve"> 'https://www.kariyer.net/is-ilani/mercan-tourism-dmc-turkey-e-commerce-kontrat-yoneticisi-2759888',</w:t>
            </w:r>
            <w:r>
              <w:br/>
            </w:r>
            <w:r>
              <w:rPr>
                <w:rStyle w:val="VerbatimChar"/>
              </w:rPr>
              <w:t xml:space="preserve"> 'https://www.kariyer.net/is-ilani/karnaval-media-group-butce-raporlama-uzmani-2759887',</w:t>
            </w:r>
            <w:r>
              <w:br/>
            </w:r>
            <w:r>
              <w:rPr>
                <w:rStyle w:val="VerbatimChar"/>
              </w:rPr>
              <w:t xml:space="preserve"> 'https://www.kariyer.net/is-ilani/kazanci-holding-stok-kontrol-yetkilisi-2759669',</w:t>
            </w:r>
            <w:r>
              <w:br/>
            </w:r>
            <w:r>
              <w:rPr>
                <w:rStyle w:val="VerbatimChar"/>
              </w:rPr>
              <w:t xml:space="preserve"> 'https://www.kariyer.net/is-ilani/dogus-otomotiv-yedek-parca-uzmani-vw-ticari-arac-2759604',</w:t>
            </w:r>
            <w:r>
              <w:br/>
            </w:r>
            <w:r>
              <w:rPr>
                <w:rStyle w:val="VerbatimChar"/>
              </w:rPr>
              <w:t xml:space="preserve"> 'https://www.kariyer.net/is-ilani/flo-magazacilik-ve-pazarlama-a-s-ticari-</w:t>
            </w:r>
            <w:r>
              <w:rPr>
                <w:rStyle w:val="VerbatimChar"/>
              </w:rPr>
              <w:lastRenderedPageBreak/>
              <w:t>operasyonlar-butce-ve-planlama-muduru-2759598',</w:t>
            </w:r>
            <w:r>
              <w:br/>
            </w:r>
            <w:r>
              <w:rPr>
                <w:rStyle w:val="VerbatimChar"/>
              </w:rPr>
              <w:t xml:space="preserve"> 'https://www.kariyer.net/is-ilani/fmc-elektrik-makine-san-tic-a-s-uretim-planlama-uzmani-2759580',</w:t>
            </w:r>
            <w:r>
              <w:br/>
            </w:r>
            <w:r>
              <w:rPr>
                <w:rStyle w:val="VerbatimChar"/>
              </w:rPr>
              <w:t xml:space="preserve"> 'https://www.kariyer.net/is-ilani/gunko-endustriyel-sistemler-san-ve-tic-ltd-sti-uretim-planlama-uzmani-2758359',</w:t>
            </w:r>
            <w:r>
              <w:br/>
            </w:r>
            <w:r>
              <w:rPr>
                <w:rStyle w:val="VerbatimChar"/>
              </w:rPr>
              <w:t xml:space="preserve"> 'https://www.kariyer.net/is-ilani/yildiz-holding-butce-raporlama-uzmani-2693395',</w:t>
            </w:r>
            <w:r>
              <w:br/>
            </w:r>
            <w:r>
              <w:rPr>
                <w:rStyle w:val="VerbatimChar"/>
              </w:rPr>
              <w:t xml:space="preserve"> 'https://www.kariyer.net/is-ilani/sekerbank-t-a-s-butce-ve-raporlama-kidemli-uzmani-2753271',</w:t>
            </w:r>
            <w:r>
              <w:br/>
            </w:r>
            <w:r>
              <w:rPr>
                <w:rStyle w:val="VerbatimChar"/>
              </w:rPr>
              <w:t xml:space="preserve"> 'https://www.kariyer.net/is-ilani/vakif-pazarlama-sanayi-ve-ticaret-a-s-is-yeri-hekimi-kayseri-2761428',</w:t>
            </w:r>
            <w:r>
              <w:br/>
            </w:r>
            <w:r>
              <w:rPr>
                <w:rStyle w:val="VerbatimChar"/>
              </w:rPr>
              <w:t xml:space="preserve"> 'https://www.kariyer.net/is-ilani/patiswiss-cikolata-gida-san-ve-tic-butce-ve-maliyet-uzmani-2753127',</w:t>
            </w:r>
            <w:r>
              <w:br/>
            </w:r>
            <w:r>
              <w:rPr>
                <w:rStyle w:val="VerbatimChar"/>
              </w:rPr>
              <w:t xml:space="preserve"> 'https://www.kariyer.net/is-ilani/dem-ilac-validasyon-kalifikasyon-uzmani-2751560',</w:t>
            </w:r>
            <w:r>
              <w:br/>
            </w:r>
            <w:r>
              <w:rPr>
                <w:rStyle w:val="VerbatimChar"/>
              </w:rPr>
              <w:t xml:space="preserve"> 'https://www.kariyer.net/is-ilani/domino-s-pizza-operasyon-analisti-2648834',</w:t>
            </w:r>
            <w:r>
              <w:br/>
            </w:r>
            <w:r>
              <w:rPr>
                <w:rStyle w:val="VerbatimChar"/>
              </w:rPr>
              <w:t xml:space="preserve"> 'https://www.kariyer.net/is-ilani/akbank-t-a-s-hazine-analitigi-ve-proje-yoneticisi-2749289',</w:t>
            </w:r>
            <w:r>
              <w:br/>
            </w:r>
            <w:r>
              <w:rPr>
                <w:rStyle w:val="VerbatimChar"/>
              </w:rPr>
              <w:t xml:space="preserve"> 'https://www.kariyer.net/is-ilani/sarilar-group-is-guvenligi-uzmani-2436997',</w:t>
            </w:r>
            <w:r>
              <w:br/>
            </w:r>
            <w:r>
              <w:rPr>
                <w:rStyle w:val="VerbatimChar"/>
              </w:rPr>
              <w:t xml:space="preserve"> 'https://www.kariyer.net/is-ilani/erka-yazilim-ve-teknoloji-limited-sirketi-kategori-sorumlusu-2709686',</w:t>
            </w:r>
            <w:r>
              <w:br/>
            </w:r>
            <w:r>
              <w:rPr>
                <w:rStyle w:val="VerbatimChar"/>
              </w:rPr>
              <w:t xml:space="preserve"> 'https://www.kariyer.net/is-ilani/tirsan-kardan-a-s-elektrik-bakim-muhendisi-2654871',</w:t>
            </w:r>
            <w:r>
              <w:br/>
            </w:r>
            <w:r>
              <w:rPr>
                <w:rStyle w:val="VerbatimChar"/>
              </w:rPr>
              <w:t xml:space="preserve"> 'https://www.kariyer.net/is-ilani/firma-bilgisi-gizli-yazilim-destek-uzmani-2758976',</w:t>
            </w:r>
            <w:r>
              <w:br/>
            </w:r>
            <w:r>
              <w:rPr>
                <w:rStyle w:val="VerbatimChar"/>
              </w:rPr>
              <w:t xml:space="preserve"> 'https://www.kariyer.net/is-ilani/modern-karton-san-ve-tic-a-s-dijital-donusum-muduru-2758971',</w:t>
            </w:r>
            <w:r>
              <w:br/>
            </w:r>
            <w:r>
              <w:rPr>
                <w:rStyle w:val="VerbatimChar"/>
              </w:rPr>
              <w:t xml:space="preserve"> 'https://www.kariyer.net/is-ilani/allianz-sigorta-a-s-tahsilat-operasyon-yetkilisi-2758725',</w:t>
            </w:r>
            <w:r>
              <w:br/>
            </w:r>
            <w:r>
              <w:rPr>
                <w:rStyle w:val="VerbatimChar"/>
              </w:rPr>
              <w:t xml:space="preserve"> 'https://www.kariyer.net/is-ilani/dufa-gayrimenkul-isletme-muduru-2758702',</w:t>
            </w:r>
            <w:r>
              <w:br/>
            </w:r>
            <w:r>
              <w:rPr>
                <w:rStyle w:val="VerbatimChar"/>
              </w:rPr>
              <w:t xml:space="preserve"> 'https://www.kariyer.net/is-ilani/bantas-nakit-ve-kiymetli-mal-tasima-ve-guvenlik-hi-kariyere-ilk-adim-projesi-2758667',</w:t>
            </w:r>
            <w:r>
              <w:br/>
            </w:r>
            <w:r>
              <w:rPr>
                <w:rStyle w:val="VerbatimChar"/>
              </w:rPr>
              <w:t xml:space="preserve"> 'https://www.kariyer.net/is-ilani/burgan-bank-turkiye-hazine-satis-yoneticisi-yetkilisi-2758628',</w:t>
            </w:r>
            <w:r>
              <w:br/>
            </w:r>
            <w:r>
              <w:rPr>
                <w:rStyle w:val="VerbatimChar"/>
              </w:rPr>
              <w:t xml:space="preserve"> 'https://www.kariyer.net/is-ilani/istanbul-memorial-saglik-yatirimlari-a-s-fiyatlandirma-uzmani-gelir-yonetimi-2758613',</w:t>
            </w:r>
            <w:r>
              <w:br/>
            </w:r>
            <w:r>
              <w:rPr>
                <w:rStyle w:val="VerbatimChar"/>
              </w:rPr>
              <w:t xml:space="preserve"> 'https://www.kariyer.net/is-ilani/eczacibasi-toplulugu-veri-analitigi-yoneticisi-2758325',</w:t>
            </w:r>
            <w:r>
              <w:br/>
            </w:r>
            <w:r>
              <w:rPr>
                <w:rStyle w:val="VerbatimChar"/>
              </w:rPr>
              <w:t xml:space="preserve"> 'https://www.kariyer.net/is-ilani/flokser-tekstil-san-ve-tic-a-s-kalite-kontrol-uzmani-2519379',</w:t>
            </w:r>
            <w:r>
              <w:br/>
            </w:r>
            <w:r>
              <w:rPr>
                <w:rStyle w:val="VerbatimChar"/>
              </w:rPr>
              <w:t xml:space="preserve"> 'https://www.kariyer.net/is-ilani/enerjisa-enerji-a-s-satis-planlama-ve-performans-raporlama-uzmani-2758315',</w:t>
            </w:r>
            <w:r>
              <w:br/>
            </w:r>
            <w:r>
              <w:rPr>
                <w:rStyle w:val="VerbatimChar"/>
              </w:rPr>
              <w:t xml:space="preserve"> 'https://www.kariyer.net/is-ilani/osmanli-yatirim-menkul-degerler-a-s-risk-yoneticisi-2758235',</w:t>
            </w:r>
            <w:r>
              <w:br/>
            </w:r>
            <w:r>
              <w:rPr>
                <w:rStyle w:val="VerbatimChar"/>
              </w:rPr>
              <w:t xml:space="preserve"> 'https://www.kariyer.net/is-ilani/ekmas-egem-otomotiv-insaat-san-ve-tic-a-s-insan-kaynaklari-uzmani-2541942',</w:t>
            </w:r>
            <w:r>
              <w:br/>
            </w:r>
            <w:r>
              <w:rPr>
                <w:rStyle w:val="VerbatimChar"/>
              </w:rPr>
              <w:t xml:space="preserve"> 'https://www.kariyer.net/is-ilani/istanbul-hedef-isyeri-hekimligi-ve-guvenligi-isyeri-hekimi-2685733',</w:t>
            </w:r>
            <w:r>
              <w:br/>
            </w:r>
            <w:r>
              <w:rPr>
                <w:rStyle w:val="VerbatimChar"/>
              </w:rPr>
              <w:lastRenderedPageBreak/>
              <w:t xml:space="preserve"> 'https://www.kariyer.net/is-ilani/hattusa-vacation-thermal-club-ankara-muhasebe-elemani-2751021',</w:t>
            </w:r>
            <w:r>
              <w:br/>
            </w:r>
            <w:r>
              <w:rPr>
                <w:rStyle w:val="VerbatimChar"/>
              </w:rPr>
              <w:t xml:space="preserve"> 'https://www.kariyer.net/is-ilani/sektorunde-lider-firma-uretim-muhendisi-2748787',</w:t>
            </w:r>
            <w:r>
              <w:br/>
            </w:r>
            <w:r>
              <w:rPr>
                <w:rStyle w:val="VerbatimChar"/>
              </w:rPr>
              <w:t xml:space="preserve"> 'https://www.kariyer.net/is-ilani/tasarruf-organizasyon-gayrimenkul-pazarlama-a-s-analiz-ve-raporlama-uzmani-2670081',</w:t>
            </w:r>
            <w:r>
              <w:br/>
            </w:r>
            <w:r>
              <w:rPr>
                <w:rStyle w:val="VerbatimChar"/>
              </w:rPr>
              <w:t xml:space="preserve"> 'https://www.kariyer.net/is-ilani/opas-otomotiv-platinleri-kalite-kontrol-sorumlusu-2744549',</w:t>
            </w:r>
            <w:r>
              <w:br/>
            </w:r>
            <w:r>
              <w:rPr>
                <w:rStyle w:val="VerbatimChar"/>
              </w:rPr>
              <w:t xml:space="preserve"> 'https://www.kariyer.net/is-ilani/edelkrone-dijital-pazarlama-uzmani-2650455',</w:t>
            </w:r>
            <w:r>
              <w:br/>
            </w:r>
            <w:r>
              <w:rPr>
                <w:rStyle w:val="VerbatimChar"/>
              </w:rPr>
              <w:t xml:space="preserve"> 'https://www.kariyer.net/is-ilani/vakif-pazarlama-sanayi-ve-ticaret-a-s-is-yeri-hekimi-kayseri-2761428',</w:t>
            </w:r>
            <w:r>
              <w:br/>
            </w:r>
            <w:r>
              <w:rPr>
                <w:rStyle w:val="VerbatimChar"/>
              </w:rPr>
              <w:t xml:space="preserve"> 'https://www.kariyer.net/is-ilani/aunde-teknik-tekstil-san-a-s-maliyet-muhasebesi-uzmani-2344960',</w:t>
            </w:r>
            <w:r>
              <w:br/>
            </w:r>
            <w:r>
              <w:rPr>
                <w:rStyle w:val="VerbatimChar"/>
              </w:rPr>
              <w:t xml:space="preserve"> 'https://www.kariyer.net/is-ilani/santek-saglik-turz-teks-san-ve-tic-a-s-lojistik-koordinatoru-ve-depo-sorumlusu-2758224',</w:t>
            </w:r>
            <w:r>
              <w:br/>
            </w:r>
            <w:r>
              <w:rPr>
                <w:rStyle w:val="VerbatimChar"/>
              </w:rPr>
              <w:t xml:space="preserve"> 'https://www.kariyer.net/is-ilani/celik-veteriner-urunleri-danismanlik-ltd-sti-butce-ve-raporlama-sorumlusu-2758217',</w:t>
            </w:r>
            <w:r>
              <w:br/>
            </w:r>
            <w:r>
              <w:rPr>
                <w:rStyle w:val="VerbatimChar"/>
              </w:rPr>
              <w:t xml:space="preserve"> 'https://www.kariyer.net/is-ilani/rint-bilgi-teknolojileri-limited-sirketi-muhasebe-uzmani-2758129',</w:t>
            </w:r>
            <w:r>
              <w:br/>
            </w:r>
            <w:r>
              <w:rPr>
                <w:rStyle w:val="VerbatimChar"/>
              </w:rPr>
              <w:t xml:space="preserve"> 'https://www.kariyer.net/is-ilani/fenerbahce-spor-kulubu-fenerbahce-koleji-olcme-degerlendirme-uzmani-2758078',</w:t>
            </w:r>
            <w:r>
              <w:br/>
            </w:r>
            <w:r>
              <w:rPr>
                <w:rStyle w:val="VerbatimChar"/>
              </w:rPr>
              <w:t xml:space="preserve"> 'https://www.kariyer.net/is-ilani/turkishbank-a-s-risk-yoneticisi-2758053',</w:t>
            </w:r>
            <w:r>
              <w:br/>
            </w:r>
            <w:r>
              <w:rPr>
                <w:rStyle w:val="VerbatimChar"/>
              </w:rPr>
              <w:t xml:space="preserve"> 'https://www.kariyer.net/is-ilani/eksim-yatirim-holding-a-s-is-zekasi-uzmani-2757870',</w:t>
            </w:r>
            <w:r>
              <w:br/>
            </w:r>
            <w:r>
              <w:rPr>
                <w:rStyle w:val="VerbatimChar"/>
              </w:rPr>
              <w:t xml:space="preserve"> 'https://www.kariyer.net/is-ilani/k-m-kumsan-makine-sanayi-ve-ticaret-a-s-satis-analiz-ve-raporlama-uzmani-2757895',</w:t>
            </w:r>
            <w:r>
              <w:br/>
            </w:r>
            <w:r>
              <w:rPr>
                <w:rStyle w:val="VerbatimChar"/>
              </w:rPr>
              <w:t xml:space="preserve"> 'https://www.kariyer.net/is-ilani/adco-gida-san-ve-tic-a-s-kidemli-butce-uzmani-2710180',</w:t>
            </w:r>
            <w:r>
              <w:br/>
            </w:r>
            <w:r>
              <w:rPr>
                <w:rStyle w:val="VerbatimChar"/>
              </w:rPr>
              <w:t xml:space="preserve"> 'https://www.kariyer.net/is-ilani/gizli-firma-musteri-deneyimi-yoneticisi-2636379',</w:t>
            </w:r>
            <w:r>
              <w:br/>
            </w:r>
            <w:r>
              <w:rPr>
                <w:rStyle w:val="VerbatimChar"/>
              </w:rPr>
              <w:t xml:space="preserve"> 'https://www.kariyer.net/is-ilani/iss-tesis-yonetim-hizmetleri-a-s-is-guvenligi-uzmani-2757274',</w:t>
            </w:r>
            <w:r>
              <w:br/>
            </w:r>
            <w:r>
              <w:rPr>
                <w:rStyle w:val="VerbatimChar"/>
              </w:rPr>
              <w:t xml:space="preserve"> 'https://www.kariyer.net/is-ilani/sistem-global-danismanlik-bagimsiz-denetim-ve-yemi-satis-sorumlusu-2756316',</w:t>
            </w:r>
            <w:r>
              <w:br/>
            </w:r>
            <w:r>
              <w:rPr>
                <w:rStyle w:val="VerbatimChar"/>
              </w:rPr>
              <w:t xml:space="preserve"> 'https://www.kariyer.net/is-ilani/bupa-acibadem-sigorta-a-s-data-analisti-2734377',</w:t>
            </w:r>
            <w:r>
              <w:br/>
            </w:r>
            <w:r>
              <w:rPr>
                <w:rStyle w:val="VerbatimChar"/>
              </w:rPr>
              <w:t xml:space="preserve"> 'https://www.kariyer.net/is-ilani/avansas-is-zekasi-uzmani-2747022',</w:t>
            </w:r>
            <w:r>
              <w:br/>
            </w:r>
            <w:r>
              <w:rPr>
                <w:rStyle w:val="VerbatimChar"/>
              </w:rPr>
              <w:t xml:space="preserve"> 'https://www.kariyer.net/is-ilani/kadin-emegini-degerlendirme-vakfi-dijital-pazarlama-ve-iletisim-uzmani-2747734',</w:t>
            </w:r>
            <w:r>
              <w:br/>
            </w:r>
            <w:r>
              <w:rPr>
                <w:rStyle w:val="VerbatimChar"/>
              </w:rPr>
              <w:t xml:space="preserve"> 'https://www.kariyer.net/is-ilani/salko-bisiklet-sanayii-ve-ticaret-ltd-sti-kalite-kontrol-ve-uretim-sorumlusu-1335154',</w:t>
            </w:r>
            <w:r>
              <w:br/>
            </w:r>
            <w:r>
              <w:rPr>
                <w:rStyle w:val="VerbatimChar"/>
              </w:rPr>
              <w:t xml:space="preserve"> 'https://www.kariyer.net/is-ilani/gdz-enerji-yatirimlari-anonim-sirketi-is-gelistirme-uzmani-2736389',</w:t>
            </w:r>
            <w:r>
              <w:br/>
            </w:r>
            <w:r>
              <w:rPr>
                <w:rStyle w:val="VerbatimChar"/>
              </w:rPr>
              <w:t xml:space="preserve"> 'https://www.kariyer.net/is-ilani/turkiye-sise-ve-cam-fabrikalari-a-s-isyeri-hekimi-2629610',</w:t>
            </w:r>
            <w:r>
              <w:br/>
            </w:r>
            <w:r>
              <w:rPr>
                <w:rStyle w:val="VerbatimChar"/>
              </w:rPr>
              <w:t xml:space="preserve"> 'https://www.kariyer.net/is-ilani/natura-mermer-madencilik-insaat-san-tic-a-s-temme-kalite-kontrol-gorevlisi-2756838',</w:t>
            </w:r>
            <w:r>
              <w:br/>
            </w:r>
            <w:r>
              <w:rPr>
                <w:rStyle w:val="VerbatimChar"/>
              </w:rPr>
              <w:t xml:space="preserve"> 'https://www.kariyer.net/is-ilani/simetri-yapi-insaat-reklam-turizm-ve-ticaret-ltd-s-teknik-satin-alma-sorumlusu-2756613',</w:t>
            </w:r>
            <w:r>
              <w:br/>
            </w:r>
            <w:r>
              <w:rPr>
                <w:rStyle w:val="VerbatimChar"/>
              </w:rPr>
              <w:lastRenderedPageBreak/>
              <w:t xml:space="preserve"> 'https://www.kariyer.net/is-ilani/br-magazacilik-tic-a-s-e-ticaret-uzmani-2756570',</w:t>
            </w:r>
            <w:r>
              <w:br/>
            </w:r>
            <w:r>
              <w:rPr>
                <w:rStyle w:val="VerbatimChar"/>
              </w:rPr>
              <w:t xml:space="preserve"> 'https://www.kariyer.net/is-ilani/doru-mobilya-dayanikli-tuketim-mallari-pazarlama-a-satis-pazarlama-sorumlusu-2756441',</w:t>
            </w:r>
            <w:r>
              <w:br/>
            </w:r>
            <w:r>
              <w:rPr>
                <w:rStyle w:val="VerbatimChar"/>
              </w:rPr>
              <w:t xml:space="preserve"> 'https://www.kariyer.net/is-ilani/turkcell-ve-grup-sirketleri-radio-network-planning-optimization-engineer-2709568',</w:t>
            </w:r>
            <w:r>
              <w:br/>
            </w:r>
            <w:r>
              <w:rPr>
                <w:rStyle w:val="VerbatimChar"/>
              </w:rPr>
              <w:t xml:space="preserve"> 'https://www.kariyer.net/is-ilani/turk-reasurans-anonim-sirketi-risk-yonetimi-mudur-yardimcisi-2756309',</w:t>
            </w:r>
            <w:r>
              <w:br/>
            </w:r>
            <w:r>
              <w:rPr>
                <w:rStyle w:val="VerbatimChar"/>
              </w:rPr>
              <w:t xml:space="preserve"> 'https://www.kariyer.net/is-ilani/flo-magazacilik-ve-pazarlama-a-s-alokasyon-uzmani-2756346',</w:t>
            </w:r>
            <w:r>
              <w:br/>
            </w:r>
            <w:r>
              <w:rPr>
                <w:rStyle w:val="VerbatimChar"/>
              </w:rPr>
              <w:t xml:space="preserve"> 'https://www.kariyer.net/is-ilani/vakif-pazarlama-sanayi-ve-ticaret-a-s-is-yeri-hekimi-kayseri-2761428',</w:t>
            </w:r>
            <w:r>
              <w:br/>
            </w:r>
            <w:r>
              <w:rPr>
                <w:rStyle w:val="VerbatimChar"/>
              </w:rPr>
              <w:t xml:space="preserve"> 'https://www.kariyer.net/is-ilani/flo-magazacilik-ve-pazarlama-a-s-yurt-disi-alokasyon-bolge-yoneticisi-2756337',</w:t>
            </w:r>
            <w:r>
              <w:br/>
            </w:r>
            <w:r>
              <w:rPr>
                <w:rStyle w:val="VerbatimChar"/>
              </w:rPr>
              <w:t xml:space="preserve"> 'https://www.kariyer.net/is-ilani/vogue-hotel-supreme-bodrum-misafir-iliskileri-mudur-yardimcisi-2756269',</w:t>
            </w:r>
            <w:r>
              <w:br/>
            </w:r>
            <w:r>
              <w:rPr>
                <w:rStyle w:val="VerbatimChar"/>
              </w:rPr>
              <w:t xml:space="preserve"> 'https://www.kariyer.net/is-ilani/gozde-yapi-grup-satin-alma-sorumlusu-2755840',</w:t>
            </w:r>
            <w:r>
              <w:br/>
            </w:r>
            <w:r>
              <w:rPr>
                <w:rStyle w:val="VerbatimChar"/>
              </w:rPr>
              <w:t xml:space="preserve"> 'https://www.kariyer.net/is-ilani/nur-asansor-san-tic-a-s-depo-ve-stok-sorumlusu-2756177',</w:t>
            </w:r>
            <w:r>
              <w:br/>
            </w:r>
            <w:r>
              <w:rPr>
                <w:rStyle w:val="VerbatimChar"/>
              </w:rPr>
              <w:t xml:space="preserve"> 'https://www.kariyer.net/is-ilani/brf-group-raporlama-uzmani-2355041',</w:t>
            </w:r>
            <w:r>
              <w:br/>
            </w:r>
            <w:r>
              <w:rPr>
                <w:rStyle w:val="VerbatimChar"/>
              </w:rPr>
              <w:t xml:space="preserve"> 'https://www.kariyer.net/is-ilani/imece-destek-ve-danismanlik-hizmetleri-a-s-is-analisti-2756094',</w:t>
            </w:r>
            <w:r>
              <w:br/>
            </w:r>
            <w:r>
              <w:rPr>
                <w:rStyle w:val="VerbatimChar"/>
              </w:rPr>
              <w:t xml:space="preserve"> 'https://www.kariyer.net/is-ilani/altinbas-universitesi-erasmus-uzmani-2756084',</w:t>
            </w:r>
            <w:r>
              <w:br/>
            </w:r>
            <w:r>
              <w:rPr>
                <w:rStyle w:val="VerbatimChar"/>
              </w:rPr>
              <w:t xml:space="preserve"> 'https://www.kariyer.net/is-ilani/yapi-ve-kredi-bankasi-a-s-analitik-crm-uzmani-2756051',</w:t>
            </w:r>
            <w:r>
              <w:br/>
            </w:r>
            <w:r>
              <w:rPr>
                <w:rStyle w:val="VerbatimChar"/>
              </w:rPr>
              <w:t xml:space="preserve"> 'https://www.kariyer.net/is-ilani/betek-boya-satis-analiz-ve-raporlama-uzmani-2755927',</w:t>
            </w:r>
            <w:r>
              <w:br/>
            </w:r>
            <w:r>
              <w:rPr>
                <w:rStyle w:val="VerbatimChar"/>
              </w:rPr>
              <w:t xml:space="preserve"> 'https://www.kariyer.net/is-ilani/altay-yazilim-savunma-endustriyel-san-ve-tic-a-s-satis-uzmani-2755397',</w:t>
            </w:r>
            <w:r>
              <w:br/>
            </w:r>
            <w:r>
              <w:rPr>
                <w:rStyle w:val="VerbatimChar"/>
              </w:rPr>
              <w:t xml:space="preserve"> 'https://www.kariyer.net/is-ilani/ada-lastik-kaucuk-san-tic-ltd-sti-satis-muhendisi-2752124',</w:t>
            </w:r>
            <w:r>
              <w:br/>
            </w:r>
            <w:r>
              <w:rPr>
                <w:rStyle w:val="VerbatimChar"/>
              </w:rPr>
              <w:t xml:space="preserve"> 'https://www.kariyer.net/is-ilani/sok-marketler-insan-kaynaklari-uzmani-balikesir-2751682',</w:t>
            </w:r>
            <w:r>
              <w:br/>
            </w:r>
            <w:r>
              <w:rPr>
                <w:rStyle w:val="VerbatimChar"/>
              </w:rPr>
              <w:t xml:space="preserve"> 'https://www.kariyer.net/is-ilani/yatas-grup-kidemli-lojistik-uzmani-kayseri-2621303',</w:t>
            </w:r>
            <w:r>
              <w:br/>
            </w:r>
            <w:r>
              <w:rPr>
                <w:rStyle w:val="VerbatimChar"/>
              </w:rPr>
              <w:t xml:space="preserve"> 'https://www.kariyer.net/is-ilani/emba-elektrik-uretim-a-s-enerji-uzmani-2749681',</w:t>
            </w:r>
            <w:r>
              <w:br/>
            </w:r>
            <w:r>
              <w:rPr>
                <w:rStyle w:val="VerbatimChar"/>
              </w:rPr>
              <w:t xml:space="preserve"> 'https://www.kariyer.net/is-ilani/torun-bakir-alasimlari-metal-san-ve-tic-a-s-kalite-teknisyeni-2714927',</w:t>
            </w:r>
            <w:r>
              <w:br/>
            </w:r>
            <w:r>
              <w:rPr>
                <w:rStyle w:val="VerbatimChar"/>
              </w:rPr>
              <w:t xml:space="preserve"> 'https://www.kariyer.net/is-ilani/penti-crm-uzmani-2174219',</w:t>
            </w:r>
            <w:r>
              <w:br/>
            </w:r>
            <w:r>
              <w:rPr>
                <w:rStyle w:val="VerbatimChar"/>
              </w:rPr>
              <w:t xml:space="preserve"> 'https://www.kariyer.net/is-ilani/penti-is-analiz-uzman-yardimcisi-sap-mm-2747062',</w:t>
            </w:r>
            <w:r>
              <w:br/>
            </w:r>
            <w:r>
              <w:rPr>
                <w:rStyle w:val="VerbatimChar"/>
              </w:rPr>
              <w:t xml:space="preserve"> 'https://www.kariyer.net/is-ilani/vakko-tekstil-ve-hazir-giyim-san-isl-a-s-lojistik-sorumlusu-analist-2747200',</w:t>
            </w:r>
            <w:r>
              <w:br/>
            </w:r>
            <w:r>
              <w:rPr>
                <w:rStyle w:val="VerbatimChar"/>
              </w:rPr>
              <w:t xml:space="preserve"> 'https://www.kariyer.net/is-ilani/demir-export-satin-alma-uzmani-2747475',</w:t>
            </w:r>
            <w:r>
              <w:br/>
            </w:r>
            <w:r>
              <w:rPr>
                <w:rStyle w:val="VerbatimChar"/>
              </w:rPr>
              <w:t xml:space="preserve"> 'https://www.kariyer.net/is-ilani/turkun-holding-a-s-kalite-kontrol-muhendisi-2745017',</w:t>
            </w:r>
            <w:r>
              <w:br/>
            </w:r>
            <w:r>
              <w:rPr>
                <w:rStyle w:val="VerbatimChar"/>
              </w:rPr>
              <w:t xml:space="preserve"> 'https://www.kariyer.net/is-ilani/sektorunde-lider-firma-veri-analiz-uzmani-</w:t>
            </w:r>
            <w:r>
              <w:rPr>
                <w:rStyle w:val="VerbatimChar"/>
              </w:rPr>
              <w:lastRenderedPageBreak/>
              <w:t>2494269',</w:t>
            </w:r>
            <w:r>
              <w:br/>
            </w:r>
            <w:r>
              <w:rPr>
                <w:rStyle w:val="VerbatimChar"/>
              </w:rPr>
              <w:t xml:space="preserve"> 'https://www.kariyer.net/is-ilani/penti-is-analizi-uzman-yardimcisi-sap-sd-retail-2744010',</w:t>
            </w:r>
            <w:r>
              <w:br/>
            </w:r>
            <w:r>
              <w:rPr>
                <w:rStyle w:val="VerbatimChar"/>
              </w:rPr>
              <w:t xml:space="preserve"> 'https://www.kariyer.net/is-ilani/dcs-communication-center-d-c-s-turizm-ticaret-ltd-muhasebe-ve-finans-elemani-2737577',</w:t>
            </w:r>
            <w:r>
              <w:br/>
            </w:r>
            <w:r>
              <w:rPr>
                <w:rStyle w:val="VerbatimChar"/>
              </w:rPr>
              <w:t xml:space="preserve"> 'https://www.kariyer.net/is-ilani/mikropor-makina-sanayi-ve-ticaret-a-s-kalite-kontrol-muhendisi-2735387',</w:t>
            </w:r>
            <w:r>
              <w:br/>
            </w:r>
            <w:r>
              <w:rPr>
                <w:rStyle w:val="VerbatimChar"/>
              </w:rPr>
              <w:t xml:space="preserve"> 'https://www.kariyer.net/is-ilani/sahibinden-bilgi-teknolojileri-pazarlama-ve-ticare-reklam-proje-ve-envanter-yonetimi-uzmani-2724509',</w:t>
            </w:r>
            <w:r>
              <w:br/>
            </w:r>
            <w:r>
              <w:rPr>
                <w:rStyle w:val="VerbatimChar"/>
              </w:rPr>
              <w:t xml:space="preserve"> 'https://www.kariyer.net/is-ilani/vakif-pazarlama-sanayi-ve-ticaret-a-s-is-yeri-hekimi-kayseri-2761428',</w:t>
            </w:r>
            <w:r>
              <w:br/>
            </w:r>
            <w:r>
              <w:rPr>
                <w:rStyle w:val="VerbatimChar"/>
              </w:rPr>
              <w:t xml:space="preserve"> 'https://www.kariyer.net/is-ilani/dorce-prefabrik-yapi-ve-insaat-sanayi-ticaret-a-s-dijital-icerik-uzmani-grafiker-2750491',</w:t>
            </w:r>
            <w:r>
              <w:br/>
            </w:r>
            <w:r>
              <w:rPr>
                <w:rStyle w:val="VerbatimChar"/>
              </w:rPr>
              <w:t xml:space="preserve"> 'https://www.kariyer.net/is-ilani/fiba-emeklilik-ve-hayat-a-s-sistem-analisti-core-bussiness-2444707',</w:t>
            </w:r>
            <w:r>
              <w:br/>
            </w:r>
            <w:r>
              <w:rPr>
                <w:rStyle w:val="VerbatimChar"/>
              </w:rPr>
              <w:t xml:space="preserve"> 'https://www.kariyer.net/is-ilani/new-auto-otomotiv-servis-yedek-parca-ekspertiz-hi-sosyal-medya-yoneticisi-2755657',</w:t>
            </w:r>
            <w:r>
              <w:br/>
            </w:r>
            <w:r>
              <w:rPr>
                <w:rStyle w:val="VerbatimChar"/>
              </w:rPr>
              <w:t xml:space="preserve"> 'https://www.kariyer.net/is-ilani/turksoft-bilisim-sis-yaz-ve-dan-hiz-tic-ltd-sti-is-analisti-2755541',</w:t>
            </w:r>
            <w:r>
              <w:br/>
            </w:r>
            <w:r>
              <w:rPr>
                <w:rStyle w:val="VerbatimChar"/>
              </w:rPr>
              <w:t xml:space="preserve"> 'https://www.kariyer.net/is-ilani/dr-ahmet-murat-balanli-saglikli-yasam-merkezi-grafik-tasarim-sorumlusu-2755433',</w:t>
            </w:r>
            <w:r>
              <w:br/>
            </w:r>
            <w:r>
              <w:rPr>
                <w:rStyle w:val="VerbatimChar"/>
              </w:rPr>
              <w:t xml:space="preserve"> 'https://www.kariyer.net/is-ilani/albayrak-holding-a-s-mali-isler-ve-finans-asistani-2493910',</w:t>
            </w:r>
            <w:r>
              <w:br/>
            </w:r>
            <w:r>
              <w:rPr>
                <w:rStyle w:val="VerbatimChar"/>
              </w:rPr>
              <w:t xml:space="preserve"> 'https://www.kariyer.net/is-ilani/solen-cikolata-gida-san-ve-tic-a-s-operasyon-destek-uzman-yardimcisi-2750383',</w:t>
            </w:r>
            <w:r>
              <w:br/>
            </w:r>
            <w:r>
              <w:rPr>
                <w:rStyle w:val="VerbatimChar"/>
              </w:rPr>
              <w:t xml:space="preserve"> 'https://www.kariyer.net/is-ilani/iss-tesis-yonetim-hizmetleri-a-s-proje-yoneticisi-2749741',</w:t>
            </w:r>
            <w:r>
              <w:br/>
            </w:r>
            <w:r>
              <w:rPr>
                <w:rStyle w:val="VerbatimChar"/>
              </w:rPr>
              <w:t xml:space="preserve"> 'https://www.kariyer.net/is-ilani/evmoda-dayanikli-tuk-mall-tek-ve-mob-tic-ltd-sti-satin-alma-uzmani-2607275',</w:t>
            </w:r>
            <w:r>
              <w:br/>
            </w:r>
            <w:r>
              <w:rPr>
                <w:rStyle w:val="VerbatimChar"/>
              </w:rPr>
              <w:t xml:space="preserve"> 'https://www.kariyer.net/is-ilani/xenol-enerji-san-ve-tic-a-s-uretim-planlama-sefi-2755226',</w:t>
            </w:r>
            <w:r>
              <w:br/>
            </w:r>
            <w:r>
              <w:rPr>
                <w:rStyle w:val="VerbatimChar"/>
              </w:rPr>
              <w:t xml:space="preserve"> 'https://www.kariyer.net/is-ilani/vurmak-vuruskan-mak-san-tic-a-s-uretim-planlama-sefi-2755060',</w:t>
            </w:r>
            <w:r>
              <w:br/>
            </w:r>
            <w:r>
              <w:rPr>
                <w:rStyle w:val="VerbatimChar"/>
              </w:rPr>
              <w:t xml:space="preserve"> 'https://www.kariyer.net/is-ilani/topaz-optik-tekstil-otomotiv-sanayi-ve-ticaret-ano-kalite-muhendisi-2633131',</w:t>
            </w:r>
            <w:r>
              <w:br/>
            </w:r>
            <w:r>
              <w:rPr>
                <w:rStyle w:val="VerbatimChar"/>
              </w:rPr>
              <w:t xml:space="preserve"> 'https://www.kariyer.net/is-ilani/ilhan-duman-avukatlik-ortakligi-data-analiz-uzmani-2755012',</w:t>
            </w:r>
            <w:r>
              <w:br/>
            </w:r>
            <w:r>
              <w:rPr>
                <w:rStyle w:val="VerbatimChar"/>
              </w:rPr>
              <w:t xml:space="preserve"> 'https://www.kariyer.net/is-ilani/faydasicok-holding-pazarlama-uzmani-2754941',</w:t>
            </w:r>
            <w:r>
              <w:br/>
            </w:r>
            <w:r>
              <w:rPr>
                <w:rStyle w:val="VerbatimChar"/>
              </w:rPr>
              <w:t xml:space="preserve"> 'https://www.kariyer.net/is-ilani/ddfs-online-magazacilik-anonim-sirketi-crm-ve-dijital-analiz-uzmani-2754916',</w:t>
            </w:r>
            <w:r>
              <w:br/>
            </w:r>
            <w:r>
              <w:rPr>
                <w:rStyle w:val="VerbatimChar"/>
              </w:rPr>
              <w:t xml:space="preserve"> 'https://www.kariyer.net/is-ilani/tugcelik-aluminyum-ve-metal-mamulleri-san-ve-tic-is-guvenligi-uzmani-2754883',</w:t>
            </w:r>
            <w:r>
              <w:br/>
            </w:r>
            <w:r>
              <w:rPr>
                <w:rStyle w:val="VerbatimChar"/>
              </w:rPr>
              <w:t xml:space="preserve"> 'https://www.kariyer.net/is-ilani/teknik-grup-savunma-havacilik-lim-sir-kalite-kontrol-uzmani-2754841',</w:t>
            </w:r>
            <w:r>
              <w:br/>
            </w:r>
            <w:r>
              <w:rPr>
                <w:rStyle w:val="VerbatimChar"/>
              </w:rPr>
              <w:t xml:space="preserve"> 'https://www.kariyer.net/is-ilani/adel-musteri-muhasebesi-uzmani-2754657',</w:t>
            </w:r>
            <w:r>
              <w:br/>
            </w:r>
            <w:r>
              <w:rPr>
                <w:rStyle w:val="VerbatimChar"/>
              </w:rPr>
              <w:t xml:space="preserve"> 'https://www.kariyer.net/is-ilani/sekerbank-t-a-s-dis-islemler-operasyon-yonetmeni-yonetmen-yrd-2754513',</w:t>
            </w:r>
            <w:r>
              <w:br/>
            </w:r>
            <w:r>
              <w:rPr>
                <w:rStyle w:val="VerbatimChar"/>
              </w:rPr>
              <w:t xml:space="preserve"> 'https://www.kariyer.net/is-ilani/demiroren-holding-a-s-satin-alma-uzmani-2754439',</w:t>
            </w:r>
            <w:r>
              <w:br/>
            </w:r>
            <w:r>
              <w:rPr>
                <w:rStyle w:val="VerbatimChar"/>
              </w:rPr>
              <w:lastRenderedPageBreak/>
              <w:t xml:space="preserve"> 'https://www.kariyer.net/is-ilani/autorola-motorlu-arac-acik-arttirma-tic-as-data-analyst-2754428',</w:t>
            </w:r>
            <w:r>
              <w:br/>
            </w:r>
            <w:r>
              <w:rPr>
                <w:rStyle w:val="VerbatimChar"/>
              </w:rPr>
              <w:t xml:space="preserve"> 'https://www.kariyer.net/is-ilani/akademetre-research-strategic-planning-fiyat-arastirma-proje-uzman-yardimcisi-2754405',</w:t>
            </w:r>
            <w:r>
              <w:br/>
            </w:r>
            <w:r>
              <w:rPr>
                <w:rStyle w:val="VerbatimChar"/>
              </w:rPr>
              <w:t xml:space="preserve"> 'https://www.kariyer.net/is-ilani/dogan-ve-egmont-yayincilik-butce-ve-raporlama-uzmani-2754375',</w:t>
            </w:r>
            <w:r>
              <w:br/>
            </w:r>
            <w:r>
              <w:rPr>
                <w:rStyle w:val="VerbatimChar"/>
              </w:rPr>
              <w:t xml:space="preserve"> 'https://www.kariyer.net/is-ilani/turkiye-yesilay-cemiyeti-yonetim-sistemleri-mudur-yardimcisi-2754313',</w:t>
            </w:r>
            <w:r>
              <w:br/>
            </w:r>
            <w:r>
              <w:rPr>
                <w:rStyle w:val="VerbatimChar"/>
              </w:rPr>
              <w:t xml:space="preserve"> 'https://www.kariyer.net/is-ilani/kpmg-turkiye-transaction-services-long-term-trainee-2753490',</w:t>
            </w:r>
            <w:r>
              <w:br/>
            </w:r>
            <w:r>
              <w:rPr>
                <w:rStyle w:val="VerbatimChar"/>
              </w:rPr>
              <w:t xml:space="preserve"> 'https://www.kariyer.net/is-ilani/vakif-pazarlama-sanayi-ve-ticaret-a-s-is-yeri-hekimi-kayseri-2761428',</w:t>
            </w:r>
            <w:r>
              <w:br/>
            </w:r>
            <w:r>
              <w:rPr>
                <w:rStyle w:val="VerbatimChar"/>
              </w:rPr>
              <w:t xml:space="preserve"> 'https://www.kariyer.net/is-ilani/defacto-perakende-ticaret-anonim-sirketi-international-franchise-planning-manager-2753034',</w:t>
            </w:r>
            <w:r>
              <w:br/>
            </w:r>
            <w:r>
              <w:rPr>
                <w:rStyle w:val="VerbatimChar"/>
              </w:rPr>
              <w:t xml:space="preserve"> 'https://www.kariyer.net/is-ilani/basari-teknik-servis-hizmetleri-ve-tic-as-satis-sonrasi-hizmetler-uzmani-2749369',</w:t>
            </w:r>
            <w:r>
              <w:br/>
            </w:r>
            <w:r>
              <w:rPr>
                <w:rStyle w:val="VerbatimChar"/>
              </w:rPr>
              <w:t xml:space="preserve"> 'https://www.kariyer.net/is-ilani/aydem-elektrik-perakende-satis-a-s-kurumsal-satis-uzmani-2739495',</w:t>
            </w:r>
            <w:r>
              <w:br/>
            </w:r>
            <w:r>
              <w:rPr>
                <w:rStyle w:val="VerbatimChar"/>
              </w:rPr>
              <w:t xml:space="preserve"> 'https://www.kariyer.net/is-ilani/sektorun-oncu-kurulusu-veri-merkezi-izleme-ve-destek-uzmani-2593746',</w:t>
            </w:r>
            <w:r>
              <w:br/>
            </w:r>
            <w:r>
              <w:rPr>
                <w:rStyle w:val="VerbatimChar"/>
              </w:rPr>
              <w:t xml:space="preserve"> 'https://www.kariyer.net/is-ilani/teknima-makine-endustri-a-s-endustri-muhendisi-2753600',</w:t>
            </w:r>
            <w:r>
              <w:br/>
            </w:r>
            <w:r>
              <w:rPr>
                <w:rStyle w:val="VerbatimChar"/>
              </w:rPr>
              <w:t xml:space="preserve"> 'https://www.kariyer.net/is-ilani/baykar-makina-san-ve-tic-as-teknik-satin-alma-uzmani-2753549',</w:t>
            </w:r>
            <w:r>
              <w:br/>
            </w:r>
            <w:r>
              <w:rPr>
                <w:rStyle w:val="VerbatimChar"/>
              </w:rPr>
              <w:t xml:space="preserve"> 'https://www.kariyer.net/is-ilani/akademetre-research-strategic-planning-raporlama-uzman-uzman-yardimcisi-2753598',</w:t>
            </w:r>
            <w:r>
              <w:br/>
            </w:r>
            <w:r>
              <w:rPr>
                <w:rStyle w:val="VerbatimChar"/>
              </w:rPr>
              <w:t xml:space="preserve"> 'https://www.kariyer.net/is-ilani/turkland-bank-a-s-butce-planlama-ve-yonetim-raporlama-yonetmen-yrd-2753548',</w:t>
            </w:r>
            <w:r>
              <w:br/>
            </w:r>
            <w:r>
              <w:rPr>
                <w:rStyle w:val="VerbatimChar"/>
              </w:rPr>
              <w:t xml:space="preserve"> 'https://www.kariyer.net/is-ilani/ada-analiz-ve-danismanlik-ticaret-sanayi-limited-s-raporlama-veri-sorumlusu-2753565',</w:t>
            </w:r>
            <w:r>
              <w:br/>
            </w:r>
            <w:r>
              <w:rPr>
                <w:rStyle w:val="VerbatimChar"/>
              </w:rPr>
              <w:t xml:space="preserve"> 'https://www.kariyer.net/is-ilani/bizim-toptan-satis-magazalari-ana-veri-yonetimi-uzmani-2753553',</w:t>
            </w:r>
            <w:r>
              <w:br/>
            </w:r>
            <w:r>
              <w:rPr>
                <w:rStyle w:val="VerbatimChar"/>
              </w:rPr>
              <w:t xml:space="preserve"> 'https://www.kariyer.net/is-ilani/apaydin-metal-urunleri-sanayi-ticaret-a-s-maliyet-muhasebesi-yonetmeni-2753380',</w:t>
            </w:r>
            <w:r>
              <w:br/>
            </w:r>
            <w:r>
              <w:rPr>
                <w:rStyle w:val="VerbatimChar"/>
              </w:rPr>
              <w:t xml:space="preserve"> 'https://www.kariyer.net/is-ilani/tezcan-galvanizli-yapi-elemanlari-san-ve-tic-a-s-tedarik-zinciri-yoneticisi-uzmani-2707308',</w:t>
            </w:r>
            <w:r>
              <w:br/>
            </w:r>
            <w:r>
              <w:rPr>
                <w:rStyle w:val="VerbatimChar"/>
              </w:rPr>
              <w:t xml:space="preserve"> 'https://www.kariyer.net/is-ilani/idas-teksal-tekstil-san-ve-tic-a-s-lojistik-yoneticisi-yonetmeni-2752886',</w:t>
            </w:r>
            <w:r>
              <w:br/>
            </w:r>
            <w:r>
              <w:rPr>
                <w:rStyle w:val="VerbatimChar"/>
              </w:rPr>
              <w:t xml:space="preserve"> 'https://www.kariyer.net/is-ilani/koray-gayrimenkul-ve-yatirim-a-s-butce-raporlama-uzmani-sorumlusu-2752229',</w:t>
            </w:r>
            <w:r>
              <w:br/>
            </w:r>
            <w:r>
              <w:rPr>
                <w:rStyle w:val="VerbatimChar"/>
              </w:rPr>
              <w:t xml:space="preserve"> 'https://www.kariyer.net/is-ilani/alarko-sirketler-toplulugu-operasyon-yonetmeni-2702196',</w:t>
            </w:r>
            <w:r>
              <w:br/>
            </w:r>
            <w:r>
              <w:rPr>
                <w:rStyle w:val="VerbatimChar"/>
              </w:rPr>
              <w:t xml:space="preserve"> 'https://www.kariyer.net/is-ilani/turkiye-sise-ve-cam-fabrikalari-a-s-isyeri-hekimi-2749365',</w:t>
            </w:r>
            <w:r>
              <w:br/>
            </w:r>
            <w:r>
              <w:rPr>
                <w:rStyle w:val="VerbatimChar"/>
              </w:rPr>
              <w:t xml:space="preserve"> 'https://www.kariyer.net/is-ilani/sektorun-oncu-kurulusu-risk-ve-uyum-birimi-yoneticisi-2748567',</w:t>
            </w:r>
            <w:r>
              <w:br/>
            </w:r>
            <w:r>
              <w:rPr>
                <w:rStyle w:val="VerbatimChar"/>
              </w:rPr>
              <w:t xml:space="preserve"> 'https://www.kariyer.net/is-ilani/gizli-firma-veri-analisti-2382659',</w:t>
            </w:r>
            <w:r>
              <w:br/>
            </w:r>
            <w:r>
              <w:rPr>
                <w:rStyle w:val="VerbatimChar"/>
              </w:rPr>
              <w:t xml:space="preserve"> 'https://www.kariyer.net/is-ilani/sertplas-oto-yan-san-ve-tic-a-s-kalite-uzmani-2678987',</w:t>
            </w:r>
            <w:r>
              <w:br/>
            </w:r>
            <w:r>
              <w:rPr>
                <w:rStyle w:val="VerbatimChar"/>
              </w:rPr>
              <w:t xml:space="preserve"> 'https://www.kariyer.net/is-ilani/gamador-insaat-a-s-finans-uzmani-2753048',</w:t>
            </w:r>
            <w:r>
              <w:br/>
            </w:r>
            <w:r>
              <w:rPr>
                <w:rStyle w:val="VerbatimChar"/>
              </w:rPr>
              <w:lastRenderedPageBreak/>
              <w:t xml:space="preserve"> 'https://www.kariyer.net/is-ilani/oto-cig-a-s-kalite-kontrol-gorevlisi-2752781',</w:t>
            </w:r>
            <w:r>
              <w:br/>
            </w:r>
            <w:r>
              <w:rPr>
                <w:rStyle w:val="VerbatimChar"/>
              </w:rPr>
              <w:t xml:space="preserve"> 'https://www.kariyer.net/is-ilani/koton-magazacilik-tekstil-san-ve-tic-a-s-perakende-analitigi-uzmani-2752778',</w:t>
            </w:r>
            <w:r>
              <w:br/>
            </w:r>
            <w:r>
              <w:rPr>
                <w:rStyle w:val="VerbatimChar"/>
              </w:rPr>
              <w:t xml:space="preserve"> 'https://www.kariyer.net/is-ilani/salman-muhendislik-plastik-san-ve-tic-a-s-bakim-sorumlusu-2752761',</w:t>
            </w:r>
            <w:r>
              <w:br/>
            </w:r>
            <w:r>
              <w:rPr>
                <w:rStyle w:val="VerbatimChar"/>
              </w:rPr>
              <w:t xml:space="preserve"> 'https://www.kariyer.net/is-ilani/aerofix-endustri-kimyasallari-on-muhasebe-ve-idari-isler-elemani-2752374',</w:t>
            </w:r>
            <w:r>
              <w:br/>
            </w:r>
            <w:r>
              <w:rPr>
                <w:rStyle w:val="VerbatimChar"/>
              </w:rPr>
              <w:t xml:space="preserve"> 'https://www.kariyer.net/is-ilani/tezkim-tarimsal-kimya-san-ve-tic-a-s-uretim-muhendisi-2729744',</w:t>
            </w:r>
            <w:r>
              <w:br/>
            </w:r>
            <w:r>
              <w:rPr>
                <w:rStyle w:val="VerbatimChar"/>
              </w:rPr>
              <w:t xml:space="preserve"> 'https://www.kariyer.net/is-ilani/vakif-pazarlama-sanayi-ve-ticaret-a-s-is-yeri-hekimi-kayseri-2761428',</w:t>
            </w:r>
            <w:r>
              <w:br/>
            </w:r>
            <w:r>
              <w:rPr>
                <w:rStyle w:val="VerbatimChar"/>
              </w:rPr>
              <w:t xml:space="preserve"> 'https://www.kariyer.net/is-ilani/ahlat-geri-donusum-enerji-anonim-sirketi-teknik-satin-alma-ve-tedarik-sorumlusu-2752338',</w:t>
            </w:r>
            <w:r>
              <w:br/>
            </w:r>
            <w:r>
              <w:rPr>
                <w:rStyle w:val="VerbatimChar"/>
              </w:rPr>
              <w:t xml:space="preserve"> 'https://www.kariyer.net/is-ilani/kentpar-otomotiv-ve-makina-san-tic-ltd-sti-kalite-surec-proses-kontrol-elemani-2617386',</w:t>
            </w:r>
            <w:r>
              <w:br/>
            </w:r>
            <w:r>
              <w:rPr>
                <w:rStyle w:val="VerbatimChar"/>
              </w:rPr>
              <w:t xml:space="preserve"> 'https://www.kariyer.net/is-ilani/yilmaden-holding-a-s-holding-etipet-petrol-turiz-veri-yonetimi-stajyeri-uzun-donem-2752145',</w:t>
            </w:r>
            <w:r>
              <w:br/>
            </w:r>
            <w:r>
              <w:rPr>
                <w:rStyle w:val="VerbatimChar"/>
              </w:rPr>
              <w:t xml:space="preserve"> 'https://www.kariyer.net/is-ilani/mercek-bilisim-yazilim-ve-danismanlik-hizmetleri-t-logo-sistem-uzmani-ve-bpm-is-akis-uzmanlari-2749442',</w:t>
            </w:r>
            <w:r>
              <w:br/>
            </w:r>
            <w:r>
              <w:rPr>
                <w:rStyle w:val="VerbatimChar"/>
              </w:rPr>
              <w:t xml:space="preserve"> 'https://www.kariyer.net/is-ilani/nur-asansor-san-tic-a-s-ithalat-ihracat-sorumlusu-2747792',</w:t>
            </w:r>
            <w:r>
              <w:br/>
            </w:r>
            <w:r>
              <w:rPr>
                <w:rStyle w:val="VerbatimChar"/>
              </w:rPr>
              <w:t xml:space="preserve"> 'https://www.kariyer.net/is-ilani/randstad-turkiye-bordro-ve-ozluk-isleri-uzmani-2722996',</w:t>
            </w:r>
            <w:r>
              <w:br/>
            </w:r>
            <w:r>
              <w:rPr>
                <w:rStyle w:val="VerbatimChar"/>
              </w:rPr>
              <w:t xml:space="preserve"> 'https://www.kariyer.net/is-ilani/baggi-tekstil-ith-ihr-san-tic-a-s-satis-destek-sorumlusu-2743983',</w:t>
            </w:r>
            <w:r>
              <w:br/>
            </w:r>
            <w:r>
              <w:rPr>
                <w:rStyle w:val="VerbatimChar"/>
              </w:rPr>
              <w:t xml:space="preserve"> 'https://www.kariyer.net/is-ilani/lc-waikiki-magazacilik-hizmetleri-tic-a-s-denetmen-2591026',</w:t>
            </w:r>
            <w:r>
              <w:br/>
            </w:r>
            <w:r>
              <w:rPr>
                <w:rStyle w:val="VerbatimChar"/>
              </w:rPr>
              <w:t xml:space="preserve"> 'https://www.kariyer.net/is-ilani/flo-magazacilik-ve-pazarlama-a-s-store-merchandiser-2751810',</w:t>
            </w:r>
            <w:r>
              <w:br/>
            </w:r>
            <w:r>
              <w:rPr>
                <w:rStyle w:val="VerbatimChar"/>
              </w:rPr>
              <w:t xml:space="preserve"> 'https://www.kariyer.net/is-ilani/investaz-yatirim-menkul-degerler-a-s-risk-yonetim-uzmani-2751440',</w:t>
            </w:r>
            <w:r>
              <w:br/>
            </w:r>
            <w:r>
              <w:rPr>
                <w:rStyle w:val="VerbatimChar"/>
              </w:rPr>
              <w:t xml:space="preserve"> 'https://www.kariyer.net/is-ilani/sektorunde-oncu-firma-aktuerya-uzman-yardimcisi-2751331',</w:t>
            </w:r>
            <w:r>
              <w:br/>
            </w:r>
            <w:r>
              <w:rPr>
                <w:rStyle w:val="VerbatimChar"/>
              </w:rPr>
              <w:t xml:space="preserve"> 'https://www.kariyer.net/is-ilani/sektorunde-oncu-firma-teknik-islemler-uzmani-2751304',</w:t>
            </w:r>
            <w:r>
              <w:br/>
            </w:r>
            <w:r>
              <w:rPr>
                <w:rStyle w:val="VerbatimChar"/>
              </w:rPr>
              <w:t xml:space="preserve"> 'https://www.kariyer.net/is-ilani/opet-petrolculuk-a-s-bayi-lojistik-planlama-uzmani-is-gelistirme-2751228',</w:t>
            </w:r>
            <w:r>
              <w:br/>
            </w:r>
            <w:r>
              <w:rPr>
                <w:rStyle w:val="VerbatimChar"/>
              </w:rPr>
              <w:t xml:space="preserve"> 'https://www.kariyer.net/is-ilani/sektorunde-oncu-firma-aktueryal-raporlama-uzmani-2751077',</w:t>
            </w:r>
            <w:r>
              <w:br/>
            </w:r>
            <w:r>
              <w:rPr>
                <w:rStyle w:val="VerbatimChar"/>
              </w:rPr>
              <w:t xml:space="preserve"> 'https://www.kariyer.net/is-ilani/sektorunde-oncu-firma-aktuerya-kidemli-uzmani-2751014',</w:t>
            </w:r>
            <w:r>
              <w:br/>
            </w:r>
            <w:r>
              <w:rPr>
                <w:rStyle w:val="VerbatimChar"/>
              </w:rPr>
              <w:t xml:space="preserve"> 'https://www.kariyer.net/is-ilani/akademetre-research-strategic-planning-proje-uzmani-2658409',</w:t>
            </w:r>
            <w:r>
              <w:br/>
            </w:r>
            <w:r>
              <w:rPr>
                <w:rStyle w:val="VerbatimChar"/>
              </w:rPr>
              <w:t xml:space="preserve"> 'https://www.kariyer.net/is-ilani/jnr-mensucat-tekstil-sanayi-ve-ticaret-anonim-sirk-istatistik-elemani-2750736',</w:t>
            </w:r>
            <w:r>
              <w:br/>
            </w:r>
            <w:r>
              <w:rPr>
                <w:rStyle w:val="VerbatimChar"/>
              </w:rPr>
              <w:t xml:space="preserve"> 'https://www.kariyer.net/is-ilani/t-kalip-sanayi-ve-ticaret-a-s-uretim-ve-malzeme-planlama-sorumlusu-1861741',</w:t>
            </w:r>
            <w:r>
              <w:br/>
            </w:r>
            <w:r>
              <w:rPr>
                <w:rStyle w:val="VerbatimChar"/>
              </w:rPr>
              <w:t xml:space="preserve"> 'https://www.kariyer.net/is-ilani/kural-dokum-yusuf-ziya-albayrak-dijital-pazarlama-ve-e-ticaret-uzmani-2750582',</w:t>
            </w:r>
            <w:r>
              <w:br/>
            </w:r>
            <w:r>
              <w:rPr>
                <w:rStyle w:val="VerbatimChar"/>
              </w:rPr>
              <w:lastRenderedPageBreak/>
              <w:t xml:space="preserve"> 'https://www.kariyer.net/is-ilani/dardanel-butce-raporlama-ve-kontrol-uzmani-2750139',</w:t>
            </w:r>
            <w:r>
              <w:br/>
            </w:r>
            <w:r>
              <w:rPr>
                <w:rStyle w:val="VerbatimChar"/>
              </w:rPr>
              <w:t xml:space="preserve"> 'https://www.kariyer.net/is-ilani/medistanbul-saglik-hizmetleri-anonim-sirketi-tibbi-arsiv-ve-istatistik-sorumlusu-2749206',</w:t>
            </w:r>
            <w:r>
              <w:br/>
            </w:r>
            <w:r>
              <w:rPr>
                <w:rStyle w:val="VerbatimChar"/>
              </w:rPr>
              <w:t xml:space="preserve"> 'https://www.kariyer.net/is-ilani/aslanoglu-tekstil-musteri-karsilama-2367415',</w:t>
            </w:r>
            <w:r>
              <w:br/>
            </w:r>
            <w:r>
              <w:rPr>
                <w:rStyle w:val="VerbatimChar"/>
              </w:rPr>
              <w:t xml:space="preserve"> 'https://www.kariyer.net/is-ilani/alarko-sirketler-toplulugu-endustri-muhendisi-2744516',</w:t>
            </w:r>
            <w:r>
              <w:br/>
            </w:r>
            <w:r>
              <w:rPr>
                <w:rStyle w:val="VerbatimChar"/>
              </w:rPr>
              <w:t xml:space="preserve"> 'https://www.kariyer.net/is-ilani/sompo-sigorta-a-s-urun-yoneticisi-2735355',</w:t>
            </w:r>
            <w:r>
              <w:br/>
            </w:r>
            <w:r>
              <w:rPr>
                <w:rStyle w:val="VerbatimChar"/>
              </w:rPr>
              <w:t xml:space="preserve"> 'https://www.kariyer.net/is-ilani/expert-insan-kaynaklari-danismanligi-san-ve-tic-proses-kalite-operatoru-2732162',</w:t>
            </w:r>
            <w:r>
              <w:br/>
            </w:r>
            <w:r>
              <w:rPr>
                <w:rStyle w:val="VerbatimChar"/>
              </w:rPr>
              <w:t xml:space="preserve"> 'https://www.kariyer.net/is-ilani/vakif-pazarlama-sanayi-ve-ticaret-a-s-is-yeri-hekimi-kayseri-2761428',</w:t>
            </w:r>
            <w:r>
              <w:br/>
            </w:r>
            <w:r>
              <w:rPr>
                <w:rStyle w:val="VerbatimChar"/>
              </w:rPr>
              <w:t xml:space="preserve"> 'https://www.kariyer.net/is-ilani/expert-insan-kaynaklari-danismanligi-san-ve-tic-kalite-laboratuvar-elemani-2732167',</w:t>
            </w:r>
            <w:r>
              <w:br/>
            </w:r>
            <w:r>
              <w:rPr>
                <w:rStyle w:val="VerbatimChar"/>
              </w:rPr>
              <w:t xml:space="preserve"> 'https://www.kariyer.net/is-ilani/fer-gayrimenkul-gelistirme-ve-insaat-a-s-pazarlama-uzmani-2750232',</w:t>
            </w:r>
            <w:r>
              <w:br/>
            </w:r>
            <w:r>
              <w:rPr>
                <w:rStyle w:val="VerbatimChar"/>
              </w:rPr>
              <w:t xml:space="preserve"> 'https://www.kariyer.net/is-ilani/univera-a-s-yazilim-destek-uzmani-istanbul-2750504',</w:t>
            </w:r>
            <w:r>
              <w:br/>
            </w:r>
            <w:r>
              <w:rPr>
                <w:rStyle w:val="VerbatimChar"/>
              </w:rPr>
              <w:t xml:space="preserve"> 'https://www.kariyer.net/is-ilani/modern-karton-san-ve-tic-a-s-veri-analisti-2750342',</w:t>
            </w:r>
            <w:r>
              <w:br/>
            </w:r>
            <w:r>
              <w:rPr>
                <w:rStyle w:val="VerbatimChar"/>
              </w:rPr>
              <w:t xml:space="preserve"> 'https://www.kariyer.net/is-ilani/faik-sonmez-kategori-planlama-yoneticisi-2426003',</w:t>
            </w:r>
            <w:r>
              <w:br/>
            </w:r>
            <w:r>
              <w:rPr>
                <w:rStyle w:val="VerbatimChar"/>
              </w:rPr>
              <w:t xml:space="preserve"> 'https://www.kariyer.net/is-ilani/arel-koleji-olcme-degerlendirme-uzmani-2462789',</w:t>
            </w:r>
            <w:r>
              <w:br/>
            </w:r>
            <w:r>
              <w:rPr>
                <w:rStyle w:val="VerbatimChar"/>
              </w:rPr>
              <w:t xml:space="preserve"> 'https://www.kariyer.net/is-ilani/eren-perakende-muhasebe-uzmani-2749469',</w:t>
            </w:r>
            <w:r>
              <w:br/>
            </w:r>
            <w:r>
              <w:rPr>
                <w:rStyle w:val="VerbatimChar"/>
              </w:rPr>
              <w:t xml:space="preserve"> 'https://www.kariyer.net/is-ilani/setur-servis-turistik-anonim-sirketi-is-analisti-2749539',</w:t>
            </w:r>
            <w:r>
              <w:br/>
            </w:r>
            <w:r>
              <w:rPr>
                <w:rStyle w:val="VerbatimChar"/>
              </w:rPr>
              <w:t xml:space="preserve"> 'https://www.kariyer.net/is-ilani/turkiye-finans-katilim-bankasi-kobi-pazarlama-is-gelistirme-yetkili-yon-yrd-2747690',</w:t>
            </w:r>
            <w:r>
              <w:br/>
            </w:r>
            <w:r>
              <w:rPr>
                <w:rStyle w:val="VerbatimChar"/>
              </w:rPr>
              <w:t xml:space="preserve"> 'https://www.kariyer.net/is-ilani/mcn-muhendislik-makina-san-ve-tic-a-s-giris-final-kalite-elemani-2728937',</w:t>
            </w:r>
            <w:r>
              <w:br/>
            </w:r>
            <w:r>
              <w:rPr>
                <w:rStyle w:val="VerbatimChar"/>
              </w:rPr>
              <w:t xml:space="preserve"> 'https://www.kariyer.net/is-ilani/sektorunde-lider-firma-kalite-kontrol-uzmani-2745579',</w:t>
            </w:r>
            <w:r>
              <w:br/>
            </w:r>
            <w:r>
              <w:rPr>
                <w:rStyle w:val="VerbatimChar"/>
              </w:rPr>
              <w:t xml:space="preserve"> 'https://www.kariyer.net/is-ilani/borcelik-celik-san-tic-a-s-butce-ve-mali-kontrol-uzmani-2657291',</w:t>
            </w:r>
            <w:r>
              <w:br/>
            </w:r>
            <w:r>
              <w:rPr>
                <w:rStyle w:val="VerbatimChar"/>
              </w:rPr>
              <w:t xml:space="preserve"> 'https://www.kariyer.net/is-ilani/sadrigrafik-matbaacilik-kutu-etiket-ambalaj-ltd-s-kalite-guvence-uzmani-2744150',</w:t>
            </w:r>
            <w:r>
              <w:br/>
            </w:r>
            <w:r>
              <w:rPr>
                <w:rStyle w:val="VerbatimChar"/>
              </w:rPr>
              <w:t xml:space="preserve"> 'https://www.kariyer.net/is-ilani/aydin-gida-paz-imalat-san-ve-tic-a-s-ihracat-satis-yoneticisi-2674312',</w:t>
            </w:r>
            <w:r>
              <w:br/>
            </w:r>
            <w:r>
              <w:rPr>
                <w:rStyle w:val="VerbatimChar"/>
              </w:rPr>
              <w:t xml:space="preserve"> 'https://www.kariyer.net/is-ilani/borcelik-celik-san-tic-a-s-hammadde-planlama-uzman-yardimcisi-2741232',</w:t>
            </w:r>
            <w:r>
              <w:br/>
            </w:r>
            <w:r>
              <w:rPr>
                <w:rStyle w:val="VerbatimChar"/>
              </w:rPr>
              <w:t xml:space="preserve"> 'https://www.kariyer.net/is-ilani/alimoglu-madencilik-sanayii-ve-ticaret-a-s-insan-kaynaklari-elemani-2749429',</w:t>
            </w:r>
            <w:r>
              <w:br/>
            </w:r>
            <w:r>
              <w:rPr>
                <w:rStyle w:val="VerbatimChar"/>
              </w:rPr>
              <w:t xml:space="preserve"> 'https://www.kariyer.net/is-ilani/sok-marketler-ticaret-a-s-insan-kaynaklari-uzmani-istanbul-2749377',</w:t>
            </w:r>
            <w:r>
              <w:br/>
            </w:r>
            <w:r>
              <w:rPr>
                <w:rStyle w:val="VerbatimChar"/>
              </w:rPr>
              <w:t xml:space="preserve"> 'https://www.kariyer.net/is-ilani/synlab-laboratuvarlari-lojistik-yoneticisi-2749311',</w:t>
            </w:r>
            <w:r>
              <w:br/>
            </w:r>
            <w:r>
              <w:rPr>
                <w:rStyle w:val="VerbatimChar"/>
              </w:rPr>
              <w:t xml:space="preserve"> 'https://www.kariyer.net/is-ilani/evidea-tedarik-zinciri-is-gelistirme-</w:t>
            </w:r>
            <w:r>
              <w:rPr>
                <w:rStyle w:val="VerbatimChar"/>
              </w:rPr>
              <w:lastRenderedPageBreak/>
              <w:t>uzmani-uzman-yrd-2739429',</w:t>
            </w:r>
            <w:r>
              <w:br/>
            </w:r>
            <w:r>
              <w:rPr>
                <w:rStyle w:val="VerbatimChar"/>
              </w:rPr>
              <w:t xml:space="preserve"> 'https://www.kariyer.net/is-ilani/evidea-ic-denetim-uzmani-2691959',</w:t>
            </w:r>
            <w:r>
              <w:br/>
            </w:r>
            <w:r>
              <w:rPr>
                <w:rStyle w:val="VerbatimChar"/>
              </w:rPr>
              <w:t xml:space="preserve"> 'https://www.kariyer.net/is-ilani/ekvator-perakende-enerji-ticaret-anonim-sirketi-ticaret-ve-piyasa-islemleri-uzman-yardimcisi-2749272',</w:t>
            </w:r>
            <w:r>
              <w:br/>
            </w:r>
            <w:r>
              <w:rPr>
                <w:rStyle w:val="VerbatimChar"/>
              </w:rPr>
              <w:t xml:space="preserve"> 'https://www.kariyer.net/is-ilani/tense-elektrik-elektronik-san-tic-a-s-dis-ticaret-asistani-2748750',</w:t>
            </w:r>
            <w:r>
              <w:br/>
            </w:r>
            <w:r>
              <w:rPr>
                <w:rStyle w:val="VerbatimChar"/>
              </w:rPr>
              <w:t xml:space="preserve"> 'https://www.kariyer.net/is-ilani/alc-filo-kiralama-gelir-uzmani-2748508',</w:t>
            </w:r>
            <w:r>
              <w:br/>
            </w:r>
            <w:r>
              <w:rPr>
                <w:rStyle w:val="VerbatimChar"/>
              </w:rPr>
              <w:t xml:space="preserve"> 'https://www.kariyer.net/is-ilani/altinbas-universitesi-satin-alma-uzmani-2748460',</w:t>
            </w:r>
            <w:r>
              <w:br/>
            </w:r>
            <w:r>
              <w:rPr>
                <w:rStyle w:val="VerbatimChar"/>
              </w:rPr>
              <w:t xml:space="preserve"> 'https://www.kariyer.net/is-ilani/albaksan-kalite-guvence-muduru-2748328',</w:t>
            </w:r>
            <w:r>
              <w:br/>
            </w:r>
            <w:r>
              <w:rPr>
                <w:rStyle w:val="VerbatimChar"/>
              </w:rPr>
              <w:t xml:space="preserve"> 'https://www.kariyer.net/is-ilani/vakif-pazarlama-sanayi-ve-ticaret-a-s-is-yeri-hekimi-kayseri-2761428',</w:t>
            </w:r>
            <w:r>
              <w:br/>
            </w:r>
            <w:r>
              <w:rPr>
                <w:rStyle w:val="VerbatimChar"/>
              </w:rPr>
              <w:t xml:space="preserve"> 'https://www.kariyer.net/is-ilani/kibar-holding-a-s-operasyonel-mukemmellik-kidemli-uzmani-2676969',</w:t>
            </w:r>
            <w:r>
              <w:br/>
            </w:r>
            <w:r>
              <w:rPr>
                <w:rStyle w:val="VerbatimChar"/>
              </w:rPr>
              <w:t xml:space="preserve"> 'https://www.kariyer.net/is-ilani/enocta-satis-ve-is-gelistirme-destek-uzmani-2585889',</w:t>
            </w:r>
            <w:r>
              <w:br/>
            </w:r>
            <w:r>
              <w:rPr>
                <w:rStyle w:val="VerbatimChar"/>
              </w:rPr>
              <w:t xml:space="preserve"> 'https://www.kariyer.net/is-ilani/sisecam-maliyet-muhasebesi-yetkilisi-2747907',</w:t>
            </w:r>
            <w:r>
              <w:br/>
            </w:r>
            <w:r>
              <w:rPr>
                <w:rStyle w:val="VerbatimChar"/>
              </w:rPr>
              <w:t xml:space="preserve"> 'https://www.kariyer.net/is-ilani/sektorunde-oncu-firma-uretim-planlama-sefi-2747687',</w:t>
            </w:r>
            <w:r>
              <w:br/>
            </w:r>
            <w:r>
              <w:rPr>
                <w:rStyle w:val="VerbatimChar"/>
              </w:rPr>
              <w:t xml:space="preserve"> 'https://www.kariyer.net/is-ilani/jeotek-cografi-bilgi-teknolojileri-muhendislik-san-is-gelistirme-uzmani-2747809',</w:t>
            </w:r>
            <w:r>
              <w:br/>
            </w:r>
            <w:r>
              <w:rPr>
                <w:rStyle w:val="VerbatimChar"/>
              </w:rPr>
              <w:t xml:space="preserve"> 'https://www.kariyer.net/is-ilani/sompo-sigorta-a-s-surec-ve-proje-yoneticisi-2647900',</w:t>
            </w:r>
            <w:r>
              <w:br/>
            </w:r>
            <w:r>
              <w:rPr>
                <w:rStyle w:val="VerbatimChar"/>
              </w:rPr>
              <w:t xml:space="preserve"> 'https://www.kariyer.net/is-ilani/nn-hayat-ve-emeklilik-anonim-sirketi-masak-uyum-gorevlisi-ic-kontrol-uzmani-2747343',</w:t>
            </w:r>
            <w:r>
              <w:br/>
            </w:r>
            <w:r>
              <w:rPr>
                <w:rStyle w:val="VerbatimChar"/>
              </w:rPr>
              <w:t xml:space="preserve"> 'https://www.kariyer.net/is-ilani/ozel-entegre-is-sagligi-ve-guvenligi-hizmetleri-a-c-sinifi-is-guvenligi-uzmani-istanbul-avr-2618888',</w:t>
            </w:r>
            <w:r>
              <w:br/>
            </w:r>
            <w:r>
              <w:rPr>
                <w:rStyle w:val="VerbatimChar"/>
              </w:rPr>
              <w:t xml:space="preserve"> 'https://www.kariyer.net/is-ilani/goltas-goller-bolgesi-cimento-san-ve-tic-a-s-ic-denetim-uzmani-2746787',</w:t>
            </w:r>
            <w:r>
              <w:br/>
            </w:r>
            <w:r>
              <w:rPr>
                <w:rStyle w:val="VerbatimChar"/>
              </w:rPr>
              <w:t xml:space="preserve"> 'https://www.kariyer.net/is-ilani/ilx-muhendislik-otomasyon-ima-ith-ihr-san-ltd-sti-dis-ticaret-sorumlusu-2747076',</w:t>
            </w:r>
            <w:r>
              <w:br/>
            </w:r>
            <w:r>
              <w:rPr>
                <w:rStyle w:val="VerbatimChar"/>
              </w:rPr>
              <w:t xml:space="preserve"> 'https://www.kariyer.net/is-ilani/kitinsan-tarim-urunleri-sanayi-ve-ticaret-anonim-uretim-muduru-2747047',</w:t>
            </w:r>
            <w:r>
              <w:br/>
            </w:r>
            <w:r>
              <w:rPr>
                <w:rStyle w:val="VerbatimChar"/>
              </w:rPr>
              <w:t xml:space="preserve"> 'https://www.kariyer.net/is-ilani/met-kon-giyim-san-ve-tic-ltd-sti-muhasebe-muduru-2746777',</w:t>
            </w:r>
            <w:r>
              <w:br/>
            </w:r>
            <w:r>
              <w:rPr>
                <w:rStyle w:val="VerbatimChar"/>
              </w:rPr>
              <w:t xml:space="preserve"> 'https://www.kariyer.net/is-ilani/ddfs-online-magazacilik-anonim-sirketi-it-is-analisti-2715191',</w:t>
            </w:r>
            <w:r>
              <w:br/>
            </w:r>
            <w:r>
              <w:rPr>
                <w:rStyle w:val="VerbatimChar"/>
              </w:rPr>
              <w:t xml:space="preserve"> 'https://www.kariyer.net/is-ilani/dunya-varlik-yonetim-a-s-proje-yonetim-uzmani-2514817',</w:t>
            </w:r>
            <w:r>
              <w:br/>
            </w:r>
            <w:r>
              <w:rPr>
                <w:rStyle w:val="VerbatimChar"/>
              </w:rPr>
              <w:t xml:space="preserve"> 'https://www.kariyer.net/is-ilani/bluemint-magazacilik-a-s-urun-planlama-uzmani-2724532',</w:t>
            </w:r>
            <w:r>
              <w:br/>
            </w:r>
            <w:r>
              <w:rPr>
                <w:rStyle w:val="VerbatimChar"/>
              </w:rPr>
              <w:t xml:space="preserve"> 'https://www.kariyer.net/is-ilani/bmc-savunma-sanayi-ve-ticaret-anonim-sirketi-elektrik-elektronik-bakim-uzmani-2686079',</w:t>
            </w:r>
            <w:r>
              <w:br/>
            </w:r>
            <w:r>
              <w:rPr>
                <w:rStyle w:val="VerbatimChar"/>
              </w:rPr>
              <w:t xml:space="preserve"> 'https://www.kariyer.net/is-ilani/gp-kimya-satin-alma-muduru-2725284',</w:t>
            </w:r>
            <w:r>
              <w:br/>
            </w:r>
            <w:r>
              <w:rPr>
                <w:rStyle w:val="VerbatimChar"/>
              </w:rPr>
              <w:t xml:space="preserve"> 'https://www.kariyer.net/is-ilani/algoritma-saglik-hizmetleri-a-s-butce-raporlama-ve-ufrs-uzmani-2666778',</w:t>
            </w:r>
            <w:r>
              <w:br/>
            </w:r>
            <w:r>
              <w:rPr>
                <w:rStyle w:val="VerbatimChar"/>
              </w:rPr>
              <w:t xml:space="preserve"> 'https://www.kariyer.net/is-ilani/novateks-kalite-guvence-muduru-2732354',</w:t>
            </w:r>
            <w:r>
              <w:br/>
            </w:r>
            <w:r>
              <w:rPr>
                <w:rStyle w:val="VerbatimChar"/>
              </w:rPr>
              <w:t xml:space="preserve"> 'https://www.kariyer.net/is-ilani/ugur-okullari-anonim-sirketi-lise-egitim-koordinatoru-2688123',</w:t>
            </w:r>
            <w:r>
              <w:br/>
            </w:r>
            <w:r>
              <w:rPr>
                <w:rStyle w:val="VerbatimChar"/>
              </w:rPr>
              <w:lastRenderedPageBreak/>
              <w:t xml:space="preserve"> 'https://www.kariyer.net/is-ilani/ugur-okullari-anonim-sirketi-ilkokul-egitim-koordinatoru-2688077',</w:t>
            </w:r>
            <w:r>
              <w:br/>
            </w:r>
            <w:r>
              <w:rPr>
                <w:rStyle w:val="VerbatimChar"/>
              </w:rPr>
              <w:t xml:space="preserve"> 'https://www.kariyer.net/is-ilani/ugur-okullari-anonim-sirketi-ortaokul-egitim-koordinatoru-2688107',</w:t>
            </w:r>
            <w:r>
              <w:br/>
            </w:r>
            <w:r>
              <w:rPr>
                <w:rStyle w:val="VerbatimChar"/>
              </w:rPr>
              <w:t xml:space="preserve"> 'https://www.kariyer.net/is-ilani/sigortam-net-organizasyonel-gelisim-mudur-yardimcisi-2728359',</w:t>
            </w:r>
            <w:r>
              <w:br/>
            </w:r>
            <w:r>
              <w:rPr>
                <w:rStyle w:val="VerbatimChar"/>
              </w:rPr>
              <w:t xml:space="preserve"> 'https://www.kariyer.net/is-ilani/karacan-grup-insaat-makina-ith-ihr-ltd-sti-sekreter-2746167',</w:t>
            </w:r>
            <w:r>
              <w:br/>
            </w:r>
            <w:r>
              <w:rPr>
                <w:rStyle w:val="VerbatimChar"/>
              </w:rPr>
              <w:t xml:space="preserve"> 'https://www.kariyer.net/is-ilani/yapi-ve-kredi-bankasi-a-s-tarim-bankaciligi-segment-yonetimi-stajyeri-2745857',</w:t>
            </w:r>
            <w:r>
              <w:br/>
            </w:r>
            <w:r>
              <w:rPr>
                <w:rStyle w:val="VerbatimChar"/>
              </w:rPr>
              <w:t xml:space="preserve"> 'https://www.kariyer.net/is-ilani/vakif-pazarlama-sanayi-ve-ticaret-a-s-is-yeri-hekimi-kayseri-2761428',</w:t>
            </w:r>
            <w:r>
              <w:br/>
            </w:r>
            <w:r>
              <w:rPr>
                <w:rStyle w:val="VerbatimChar"/>
              </w:rPr>
              <w:t xml:space="preserve"> 'https://www.kariyer.net/is-ilani/yapi-ve-kredi-bankasi-a-s-isletme-bankaciligi-kampanya-yonetimi-stajyeri-2745843',</w:t>
            </w:r>
            <w:r>
              <w:br/>
            </w:r>
            <w:r>
              <w:rPr>
                <w:rStyle w:val="VerbatimChar"/>
              </w:rPr>
              <w:t xml:space="preserve"> 'https://www.kariyer.net/is-ilani/abdi-ibrahim-pharmaceuticals-operasyonel-mukemmeliyetcilik-ve-proje-muhendisi-2745646',</w:t>
            </w:r>
            <w:r>
              <w:br/>
            </w:r>
            <w:r>
              <w:rPr>
                <w:rStyle w:val="VerbatimChar"/>
              </w:rPr>
              <w:t xml:space="preserve"> 'https://www.kariyer.net/is-ilani/bnp-paribas-cardif-bes-ve-hayat-teknik-yonetmen-yardimcisi-2745321',</w:t>
            </w:r>
            <w:r>
              <w:br/>
            </w:r>
            <w:r>
              <w:rPr>
                <w:rStyle w:val="VerbatimChar"/>
              </w:rPr>
              <w:t xml:space="preserve"> 'https://www.kariyer.net/is-ilani/kortek-korozyon-teknolojileri-ltd-sti-kalite-kontrol-muhendisi-2743258',</w:t>
            </w:r>
            <w:r>
              <w:br/>
            </w:r>
            <w:r>
              <w:rPr>
                <w:rStyle w:val="VerbatimChar"/>
              </w:rPr>
              <w:t xml:space="preserve"> 'https://www.kariyer.net/is-ilani/albayrak-holding-a-s-ar-ge-muhendisi-1905478',</w:t>
            </w:r>
            <w:r>
              <w:br/>
            </w:r>
            <w:r>
              <w:rPr>
                <w:rStyle w:val="VerbatimChar"/>
              </w:rPr>
              <w:t xml:space="preserve"> 'https://www.kariyer.net/is-ilani/albayrak-holding-a-s-mali-isler-uzmani-2707427',</w:t>
            </w:r>
            <w:r>
              <w:br/>
            </w:r>
            <w:r>
              <w:rPr>
                <w:rStyle w:val="VerbatimChar"/>
              </w:rPr>
              <w:t xml:space="preserve"> 'https://www.kariyer.net/is-ilani/carrefoursa-carrefour-sabanci-ticaret-merkezi-anon-veri-analiz-uzmani-2744901',</w:t>
            </w:r>
            <w:r>
              <w:br/>
            </w:r>
            <w:r>
              <w:rPr>
                <w:rStyle w:val="VerbatimChar"/>
              </w:rPr>
              <w:t xml:space="preserve"> 'https://www.kariyer.net/is-ilani/sbs-trafo-elektrik-petrol-turizm-insaat-sanayi-ve-uretim-muhendisi-2636245',</w:t>
            </w:r>
            <w:r>
              <w:br/>
            </w:r>
            <w:r>
              <w:rPr>
                <w:rStyle w:val="VerbatimChar"/>
              </w:rPr>
              <w:t xml:space="preserve"> 'https://www.kariyer.net/is-ilani/unmas-unlu-mamuller-san-tic-a-s-satis-raporlama-yetkilisi-2744897',</w:t>
            </w:r>
            <w:r>
              <w:br/>
            </w:r>
            <w:r>
              <w:rPr>
                <w:rStyle w:val="VerbatimChar"/>
              </w:rPr>
              <w:t xml:space="preserve"> 'https://www.kariyer.net/is-ilani/yapi-ve-kredi-bankasi-a-s-istirakler-ve-koc-holding-finansal-sirket-uzmani-2744842',</w:t>
            </w:r>
            <w:r>
              <w:br/>
            </w:r>
            <w:r>
              <w:rPr>
                <w:rStyle w:val="VerbatimChar"/>
              </w:rPr>
              <w:t xml:space="preserve"> 'https://www.kariyer.net/is-ilani/yatas-yatak-ve-yorgan-san-tic-a-s-bayi-satis-operasyon-kidemli-uzmani-2744741',</w:t>
            </w:r>
            <w:r>
              <w:br/>
            </w:r>
            <w:r>
              <w:rPr>
                <w:rStyle w:val="VerbatimChar"/>
              </w:rPr>
              <w:t xml:space="preserve"> 'https://www.kariyer.net/is-ilani/sektorunde-oncu-firma-urun-gelistirme-yoneticisi-2744627',</w:t>
            </w:r>
            <w:r>
              <w:br/>
            </w:r>
            <w:r>
              <w:rPr>
                <w:rStyle w:val="VerbatimChar"/>
              </w:rPr>
              <w:t xml:space="preserve"> 'https://www.kariyer.net/is-ilani/buyuk-eker-bijon-san-tic-a-s-metalurji-muhendisi-2744075',</w:t>
            </w:r>
            <w:r>
              <w:br/>
            </w:r>
            <w:r>
              <w:rPr>
                <w:rStyle w:val="VerbatimChar"/>
              </w:rPr>
              <w:t xml:space="preserve"> 'https://www.kariyer.net/is-ilani/bmc-otomotiv-sanayi-ve-ticaret-a-s-kalite-operatoru-optik-2743947',</w:t>
            </w:r>
            <w:r>
              <w:br/>
            </w:r>
            <w:r>
              <w:rPr>
                <w:rStyle w:val="VerbatimChar"/>
              </w:rPr>
              <w:t xml:space="preserve"> 'https://www.kariyer.net/is-ilani/ilke-ambalaj-san-tic-a-s-avrupa-ihracat-satis-muduru-2743921',</w:t>
            </w:r>
            <w:r>
              <w:br/>
            </w:r>
            <w:r>
              <w:rPr>
                <w:rStyle w:val="VerbatimChar"/>
              </w:rPr>
              <w:t xml:space="preserve"> 'https://www.kariyer.net/is-ilani/aslan-tic-dayanikli-tuk-mallari-ltd-sti-uzman-urun-yoneticisi-2742318',</w:t>
            </w:r>
            <w:r>
              <w:br/>
            </w:r>
            <w:r>
              <w:rPr>
                <w:rStyle w:val="VerbatimChar"/>
              </w:rPr>
              <w:t xml:space="preserve"> 'https://www.kariyer.net/is-ilani/ctc-enerji-madencilik-san-tic-a-s-endustri-muhendisi-2743695',</w:t>
            </w:r>
            <w:r>
              <w:br/>
            </w:r>
            <w:r>
              <w:rPr>
                <w:rStyle w:val="VerbatimChar"/>
              </w:rPr>
              <w:t xml:space="preserve"> 'https://www.kariyer.net/is-ilani/dimin-madencilik-san-v-e-tic-a-s-maliyet-muhasebesi-uzmani-2743464',</w:t>
            </w:r>
            <w:r>
              <w:br/>
            </w:r>
            <w:r>
              <w:rPr>
                <w:rStyle w:val="VerbatimChar"/>
              </w:rPr>
              <w:t xml:space="preserve"> 'https://www.kariyer.net/is-ilani/turklandbank-mufettis-2743152',</w:t>
            </w:r>
            <w:r>
              <w:br/>
            </w:r>
            <w:r>
              <w:rPr>
                <w:rStyle w:val="VerbatimChar"/>
              </w:rPr>
              <w:t xml:space="preserve"> 'https://www.kariyer.net/is-ilani/adeka-ilac-san-ve-tic-a-s-crm-uzman-</w:t>
            </w:r>
            <w:r>
              <w:rPr>
                <w:rStyle w:val="VerbatimChar"/>
              </w:rPr>
              <w:lastRenderedPageBreak/>
              <w:t>yardimcisi-2743097',</w:t>
            </w:r>
            <w:r>
              <w:br/>
            </w:r>
            <w:r>
              <w:rPr>
                <w:rStyle w:val="VerbatimChar"/>
              </w:rPr>
              <w:t xml:space="preserve"> 'https://www.kariyer.net/is-ilani/birevim-tasarruf-gayrimenkul-otomotiv-organizasyon-resmi-raporlama-yoneticisi-2742629',</w:t>
            </w:r>
            <w:r>
              <w:br/>
            </w:r>
            <w:r>
              <w:rPr>
                <w:rStyle w:val="VerbatimChar"/>
              </w:rPr>
              <w:t xml:space="preserve"> 'https://www.kariyer.net/is-ilani/tw-bilgi-ve-iletisim-hizm-a-s-raporlama-ve-planlama-uzman-yardimcisi-2741841',</w:t>
            </w:r>
            <w:r>
              <w:br/>
            </w:r>
            <w:r>
              <w:rPr>
                <w:rStyle w:val="VerbatimChar"/>
              </w:rPr>
              <w:t xml:space="preserve"> 'https://www.kariyer.net/is-ilani/burgan-bank-turkiye-kredi-riski-ve-modelleme-yetkilisi-2698914',</w:t>
            </w:r>
            <w:r>
              <w:br/>
            </w:r>
            <w:r>
              <w:rPr>
                <w:rStyle w:val="VerbatimChar"/>
              </w:rPr>
              <w:t xml:space="preserve"> 'https://www.kariyer.net/is-ilani/flomak-tekstil-makine-muhendislik-mum-taah-san-v-finans-uzmani-2723198',</w:t>
            </w:r>
            <w:r>
              <w:br/>
            </w:r>
            <w:r>
              <w:rPr>
                <w:rStyle w:val="VerbatimChar"/>
              </w:rPr>
              <w:t xml:space="preserve"> 'https://www.kariyer.net/is-ilani/flo-magazacilik-ve-pazarlama-a-s-e-ticaret-planlama-uzmani-2742625',</w:t>
            </w:r>
            <w:r>
              <w:br/>
            </w:r>
            <w:r>
              <w:rPr>
                <w:rStyle w:val="VerbatimChar"/>
              </w:rPr>
              <w:t xml:space="preserve"> 'https://www.kariyer.net/is-ilani/vakif-pazarlama-sanayi-ve-ticaret-a-s-is-yeri-hekimi-kayseri-2761428',</w:t>
            </w:r>
            <w:r>
              <w:br/>
            </w:r>
            <w:r>
              <w:rPr>
                <w:rStyle w:val="VerbatimChar"/>
              </w:rPr>
              <w:t xml:space="preserve"> 'https://www.kariyer.net/is-ilani/asist-osgb-is-guvenligi-uzmani-2742473',</w:t>
            </w:r>
            <w:r>
              <w:br/>
            </w:r>
            <w:r>
              <w:rPr>
                <w:rStyle w:val="VerbatimChar"/>
              </w:rPr>
              <w:t xml:space="preserve"> 'https://www.kariyer.net/is-ilani/calik-holding-a-s-satin-alma-uzman-yardimcisi-yeni-mezun-2718269',</w:t>
            </w:r>
            <w:r>
              <w:br/>
            </w:r>
            <w:r>
              <w:rPr>
                <w:rStyle w:val="VerbatimChar"/>
              </w:rPr>
              <w:t xml:space="preserve"> 'https://www.kariyer.net/is-ilani/mapar-makina-endustri-ve-tic-ltd-sti-finans-uzmani-2742365',</w:t>
            </w:r>
            <w:r>
              <w:br/>
            </w:r>
            <w:r>
              <w:rPr>
                <w:rStyle w:val="VerbatimChar"/>
              </w:rPr>
              <w:t xml:space="preserve"> 'https://www.kariyer.net/is-ilani/flo-magazacilik-ve-pazarlama-a-s-kidemli-it-is-analisti-2742352',</w:t>
            </w:r>
            <w:r>
              <w:br/>
            </w:r>
            <w:r>
              <w:rPr>
                <w:rStyle w:val="VerbatimChar"/>
              </w:rPr>
              <w:t xml:space="preserve"> 'https://www.kariyer.net/is-ilani/feyzhayvancilik-tarim-gida-san-ve-tic-as-ziraat-muhendisi-2742207',</w:t>
            </w:r>
            <w:r>
              <w:br/>
            </w:r>
            <w:r>
              <w:rPr>
                <w:rStyle w:val="VerbatimChar"/>
              </w:rPr>
              <w:t xml:space="preserve"> 'https://www.kariyer.net/is-ilani/iyilik-yardimlasma-ve-dayanisma-dernegi-iletisim-ve-medya-uzman-yardimcisi-2362132',</w:t>
            </w:r>
            <w:r>
              <w:br/>
            </w:r>
            <w:r>
              <w:rPr>
                <w:rStyle w:val="VerbatimChar"/>
              </w:rPr>
              <w:t xml:space="preserve"> 'https://www.kariyer.net/is-ilani/imicryl-dis-malzemeleri-san-ve-tic-a-s-satis-operasyon-sorumlusu-2742037',</w:t>
            </w:r>
            <w:r>
              <w:br/>
            </w:r>
            <w:r>
              <w:rPr>
                <w:rStyle w:val="VerbatimChar"/>
              </w:rPr>
              <w:t xml:space="preserve"> 'https://www.kariyer.net/is-ilani/sektorun-oncu-kurulusu-uyum-ve-mevzuat-uzmani-2733431',</w:t>
            </w:r>
            <w:r>
              <w:br/>
            </w:r>
            <w:r>
              <w:rPr>
                <w:rStyle w:val="VerbatimChar"/>
              </w:rPr>
              <w:t xml:space="preserve"> 'https://www.kariyer.net/is-ilani/burgan-bank-turkiye-yasal-raporlama-ve-kamuyu-bilgilendirme-yetkilisi-2580827',</w:t>
            </w:r>
            <w:r>
              <w:br/>
            </w:r>
            <w:r>
              <w:rPr>
                <w:rStyle w:val="VerbatimChar"/>
              </w:rPr>
              <w:t xml:space="preserve"> 'https://www.kariyer.net/is-ilani/burgan-bank-turkiye-finansal-raporlama-yetkili-yardimcisi-2663659',</w:t>
            </w:r>
            <w:r>
              <w:br/>
            </w:r>
            <w:r>
              <w:rPr>
                <w:rStyle w:val="VerbatimChar"/>
              </w:rPr>
              <w:t xml:space="preserve"> 'https://www.kariyer.net/is-ilani/yapi-ve-kredi-bankasi-a-s-ticari-kredi-risk-kontrol-ve-koordinasyon-uzmani-2723932',</w:t>
            </w:r>
            <w:r>
              <w:br/>
            </w:r>
            <w:r>
              <w:rPr>
                <w:rStyle w:val="VerbatimChar"/>
              </w:rPr>
              <w:t xml:space="preserve"> 'https://www.kariyer.net/is-ilani/gizli-firma-teknik-ofis-sefi-bodrum-2440926',</w:t>
            </w:r>
            <w:r>
              <w:br/>
            </w:r>
            <w:r>
              <w:rPr>
                <w:rStyle w:val="VerbatimChar"/>
              </w:rPr>
              <w:t xml:space="preserve"> 'https://www.kariyer.net/is-ilani/birtep-dijital-pazarlama-uzmani-2534830',</w:t>
            </w:r>
            <w:r>
              <w:br/>
            </w:r>
            <w:r>
              <w:rPr>
                <w:rStyle w:val="VerbatimChar"/>
              </w:rPr>
              <w:t xml:space="preserve"> 'https://www.kariyer.net/is-ilani/kazanci-holding-musteri-hizmetleri-yetkilisi-2549645',</w:t>
            </w:r>
            <w:r>
              <w:br/>
            </w:r>
            <w:r>
              <w:rPr>
                <w:rStyle w:val="VerbatimChar"/>
              </w:rPr>
              <w:t xml:space="preserve"> 'https://www.kariyer.net/is-ilani/yapi-ve-kredi-bankasi-a-s-kartli-odeme-sistemleri-stajyeri-2740823',</w:t>
            </w:r>
            <w:r>
              <w:br/>
            </w:r>
            <w:r>
              <w:rPr>
                <w:rStyle w:val="VerbatimChar"/>
              </w:rPr>
              <w:t xml:space="preserve"> 'https://www.kariyer.net/is-ilani/borusan-mannesmann-boru-a-s-hr-analytics-development-specialist-2690250',</w:t>
            </w:r>
            <w:r>
              <w:br/>
            </w:r>
            <w:r>
              <w:rPr>
                <w:rStyle w:val="VerbatimChar"/>
              </w:rPr>
              <w:t xml:space="preserve"> 'https://www.kariyer.net/is-ilani/feyziye-mektepleri-vakfi-olcme-degerlendirme-uzmani-2738582',</w:t>
            </w:r>
            <w:r>
              <w:br/>
            </w:r>
            <w:r>
              <w:rPr>
                <w:rStyle w:val="VerbatimChar"/>
              </w:rPr>
              <w:t xml:space="preserve"> 'https://www.kariyer.net/is-ilani/kuveyt-turk-katilim-bankasi-a-s-satin-alma-uzmani-2738422',</w:t>
            </w:r>
            <w:r>
              <w:br/>
            </w:r>
            <w:r>
              <w:rPr>
                <w:rStyle w:val="VerbatimChar"/>
              </w:rPr>
              <w:t xml:space="preserve"> 'https://www.kariyer.net/is-ilani/lc-waikiki-sap-abap-yazilim-uzmani-2684926',</w:t>
            </w:r>
            <w:r>
              <w:br/>
            </w:r>
            <w:r>
              <w:rPr>
                <w:rStyle w:val="VerbatimChar"/>
              </w:rPr>
              <w:t xml:space="preserve"> 'https://www.kariyer.net/is-ilani/kaynak-holding-a-s-butce-ve-raporlama-</w:t>
            </w:r>
            <w:r>
              <w:rPr>
                <w:rStyle w:val="VerbatimChar"/>
              </w:rPr>
              <w:lastRenderedPageBreak/>
              <w:t>uzmani-2735720',</w:t>
            </w:r>
            <w:r>
              <w:br/>
            </w:r>
            <w:r>
              <w:rPr>
                <w:rStyle w:val="VerbatimChar"/>
              </w:rPr>
              <w:t xml:space="preserve"> 'https://www.kariyer.net/is-ilani/yapi-ve-kredi-bankasi-a-s-mali-suclari-onleme-mevzuati-ve-raporlama-uzmani-2709098',</w:t>
            </w:r>
            <w:r>
              <w:br/>
            </w:r>
            <w:r>
              <w:rPr>
                <w:rStyle w:val="VerbatimChar"/>
              </w:rPr>
              <w:t xml:space="preserve"> 'https://www.kariyer.net/is-ilani/yapi-ve-kredi-bankasi-a-s-yaptirimlar-uzmani-2709070',</w:t>
            </w:r>
            <w:r>
              <w:br/>
            </w:r>
            <w:r>
              <w:rPr>
                <w:rStyle w:val="VerbatimChar"/>
              </w:rPr>
              <w:t xml:space="preserve"> 'https://www.kariyer.net/is-ilani/yesilirmak-elektrik-perakende-satis-a-s-veri-bilimci-2727764',</w:t>
            </w:r>
            <w:r>
              <w:br/>
            </w:r>
            <w:r>
              <w:rPr>
                <w:rStyle w:val="VerbatimChar"/>
              </w:rPr>
              <w:t xml:space="preserve"> 'https://www.kariyer.net/is-ilani/flo-magazacilik-ve-pazarlama-a-s-planlama-uzmani-2738187',</w:t>
            </w:r>
            <w:r>
              <w:br/>
            </w:r>
            <w:r>
              <w:rPr>
                <w:rStyle w:val="VerbatimChar"/>
              </w:rPr>
              <w:t xml:space="preserve"> 'https://www.kariyer.net/is-ilani/turkiye-finans-katilim-bankasi-crm-musteri-analitigi-yonetici-yrd-yetkilisi-2737178',</w:t>
            </w:r>
            <w:r>
              <w:br/>
            </w:r>
            <w:r>
              <w:rPr>
                <w:rStyle w:val="VerbatimChar"/>
              </w:rPr>
              <w:t xml:space="preserve"> 'https://www.kariyer.net/is-ilani/vakif-pazarlama-sanayi-ve-ticaret-a-s-is-yeri-hekimi-kayseri-2761428',</w:t>
            </w:r>
            <w:r>
              <w:br/>
            </w:r>
            <w:r>
              <w:rPr>
                <w:rStyle w:val="VerbatimChar"/>
              </w:rPr>
              <w:t xml:space="preserve"> 'https://www.kariyer.net/is-ilani/axa-sigorta-anonim-sirketi-rezerv-uzman-yardimcisi-2736564',</w:t>
            </w:r>
            <w:r>
              <w:br/>
            </w:r>
            <w:r>
              <w:rPr>
                <w:rStyle w:val="VerbatimChar"/>
              </w:rPr>
              <w:t xml:space="preserve"> 'https://www.kariyer.net/is-ilani/gdz-enerji-yatirimlari-anonim-sirketi-stratejik-planlama-uzmani-2534346',</w:t>
            </w:r>
            <w:r>
              <w:br/>
            </w:r>
            <w:r>
              <w:rPr>
                <w:rStyle w:val="VerbatimChar"/>
              </w:rPr>
              <w:t xml:space="preserve"> 'https://www.kariyer.net/is-ilani/epsilon-ndt-satin-alma-uzmani-2533113',</w:t>
            </w:r>
            <w:r>
              <w:br/>
            </w:r>
            <w:r>
              <w:rPr>
                <w:rStyle w:val="VerbatimChar"/>
              </w:rPr>
              <w:t xml:space="preserve"> 'https://www.kariyer.net/is-ilani/gizli-firma-mobil-uygulamalar-urun-yoneticisi-product-owner-2736238',</w:t>
            </w:r>
            <w:r>
              <w:br/>
            </w:r>
            <w:r>
              <w:rPr>
                <w:rStyle w:val="VerbatimChar"/>
              </w:rPr>
              <w:t xml:space="preserve"> 'https://www.kariyer.net/is-ilani/netas-telekomunikasyon-a-s-bdh-bilisim-destek-h-ux-kullanici-deneyimi-uzmani-2390970',</w:t>
            </w:r>
            <w:r>
              <w:br/>
            </w:r>
            <w:r>
              <w:rPr>
                <w:rStyle w:val="VerbatimChar"/>
              </w:rPr>
              <w:t xml:space="preserve"> 'https://www.kariyer.net/is-ilani/assistt-as-veri-analizi-raporlama-uzmani-6-aylik-donemsel-2732275',</w:t>
            </w:r>
            <w:r>
              <w:br/>
            </w:r>
            <w:r>
              <w:rPr>
                <w:rStyle w:val="VerbatimChar"/>
              </w:rPr>
              <w:t xml:space="preserve"> 'https://www.kariyer.net/is-ilani/carrefoursa-carrefour-sabanci-ticaret-merkezi-anon-stok-planlama-uzmani-2735993',</w:t>
            </w:r>
            <w:r>
              <w:br/>
            </w:r>
            <w:r>
              <w:rPr>
                <w:rStyle w:val="VerbatimChar"/>
              </w:rPr>
              <w:t xml:space="preserve"> 'https://www.kariyer.net/is-ilani/kuveyt-turk-katilim-bankasi-a-s-kredi-riski-modelleme-uzmani-2735711',</w:t>
            </w:r>
            <w:r>
              <w:br/>
            </w:r>
            <w:r>
              <w:rPr>
                <w:rStyle w:val="VerbatimChar"/>
              </w:rPr>
              <w:t xml:space="preserve"> 'https://www.kariyer.net/is-ilani/global-kapital-group-danismanlik-ltd-sti-risk-yonetim-muduru-2732270',</w:t>
            </w:r>
            <w:r>
              <w:br/>
            </w:r>
            <w:r>
              <w:rPr>
                <w:rStyle w:val="VerbatimChar"/>
              </w:rPr>
              <w:t xml:space="preserve"> 'https://www.kariyer.net/is-ilani/teb-turk-ekonomi-bankasi-teb-yatirim-yatirim-merkezi-yoneticisi-kayseri-2735336',</w:t>
            </w:r>
            <w:r>
              <w:br/>
            </w:r>
            <w:r>
              <w:rPr>
                <w:rStyle w:val="VerbatimChar"/>
              </w:rPr>
              <w:t xml:space="preserve"> 'https://www.kariyer.net/is-ilani/elite-naturel-organik-gida-sanayi-ve-ticaret-a-s-kalite-muduru-2734363',</w:t>
            </w:r>
            <w:r>
              <w:br/>
            </w:r>
            <w:r>
              <w:rPr>
                <w:rStyle w:val="VerbatimChar"/>
              </w:rPr>
              <w:t xml:space="preserve"> 'https://www.kariyer.net/is-ilani/dogtas-kelebek-mobilya-a-s-merkez-planlama-uzmani-2734308',</w:t>
            </w:r>
            <w:r>
              <w:br/>
            </w:r>
            <w:r>
              <w:rPr>
                <w:rStyle w:val="VerbatimChar"/>
              </w:rPr>
              <w:t xml:space="preserve"> 'https://www.kariyer.net/is-ilani/loft-alokasyon-uzmani-2734527',</w:t>
            </w:r>
            <w:r>
              <w:br/>
            </w:r>
            <w:r>
              <w:rPr>
                <w:rStyle w:val="VerbatimChar"/>
              </w:rPr>
              <w:t xml:space="preserve"> 'https://www.kariyer.net/is-ilani/netas-telekomunikasyon-a-s-bdh-bilisim-destek-h-yatirim-test-uzmani-1786532',</w:t>
            </w:r>
            <w:r>
              <w:br/>
            </w:r>
            <w:r>
              <w:rPr>
                <w:rStyle w:val="VerbatimChar"/>
              </w:rPr>
              <w:t xml:space="preserve"> 'https://www.kariyer.net/is-ilani/tkg-otomotiv-san-ve-tic-a-s-is-guvenligi-uzmani-2733469',</w:t>
            </w:r>
            <w:r>
              <w:br/>
            </w:r>
            <w:r>
              <w:rPr>
                <w:rStyle w:val="VerbatimChar"/>
              </w:rPr>
              <w:t xml:space="preserve"> 'https://www.kariyer.net/is-ilani/flo-magazacilik-satin-alma-is-gelistirme-uzmani-2726652',</w:t>
            </w:r>
            <w:r>
              <w:br/>
            </w:r>
            <w:r>
              <w:rPr>
                <w:rStyle w:val="VerbatimChar"/>
              </w:rPr>
              <w:t xml:space="preserve"> 'https://www.kariyer.net/is-ilani/koc-universitesi-surec-gelistirme-ve-raporlama-uzmani-2732846',</w:t>
            </w:r>
            <w:r>
              <w:br/>
            </w:r>
            <w:r>
              <w:rPr>
                <w:rStyle w:val="VerbatimChar"/>
              </w:rPr>
              <w:t xml:space="preserve"> 'https://www.kariyer.net/is-ilani/halk-hijyenik-urunler-deterjan-san-ve-tic-a-s-m-cevre-ve-is-guvenligi-uzman-yardimcisi-2624385',</w:t>
            </w:r>
            <w:r>
              <w:br/>
            </w:r>
            <w:r>
              <w:rPr>
                <w:rStyle w:val="VerbatimChar"/>
              </w:rPr>
              <w:t xml:space="preserve"> 'https://www.kariyer.net/is-ilani/papillon-istanbul-iletisim-ve-bilisim-hizmetleri-l-analiz-ve-raporlama-uzmani-2731196',</w:t>
            </w:r>
            <w:r>
              <w:br/>
            </w:r>
            <w:r>
              <w:rPr>
                <w:rStyle w:val="VerbatimChar"/>
              </w:rPr>
              <w:t xml:space="preserve"> 'https://www.kariyer.net/is-ilani/ddfs-online-magazacilik-anonim-sirketi-</w:t>
            </w:r>
            <w:r>
              <w:rPr>
                <w:rStyle w:val="VerbatimChar"/>
              </w:rPr>
              <w:lastRenderedPageBreak/>
              <w:t>butce-planlama-kidemli-uzman-2726386',</w:t>
            </w:r>
            <w:r>
              <w:br/>
            </w:r>
            <w:r>
              <w:rPr>
                <w:rStyle w:val="VerbatimChar"/>
              </w:rPr>
              <w:t xml:space="preserve"> 'https://www.kariyer.net/is-ilani/turkcell-ve-grup-sirketleri-arastirma-yoneticisi-2664775',</w:t>
            </w:r>
            <w:r>
              <w:br/>
            </w:r>
            <w:r>
              <w:rPr>
                <w:rStyle w:val="VerbatimChar"/>
              </w:rPr>
              <w:t xml:space="preserve"> 'https://www.kariyer.net/is-ilani/finansevim-ic-kontrol-yetkilisi-2702768',</w:t>
            </w:r>
            <w:r>
              <w:br/>
            </w:r>
            <w:r>
              <w:rPr>
                <w:rStyle w:val="VerbatimChar"/>
              </w:rPr>
              <w:t xml:space="preserve"> 'https://www.kariyer.net/is-ilani/eruslu-saglik-urunleri-sanayi-ve-ticaret-a-s-satis-operasyon-uzmani-2730406',</w:t>
            </w:r>
            <w:r>
              <w:br/>
            </w:r>
            <w:r>
              <w:rPr>
                <w:rStyle w:val="VerbatimChar"/>
              </w:rPr>
              <w:t xml:space="preserve"> 'https://www.kariyer.net/is-ilani/gizli-firma-forex-yatirim-uzmani-retention-2719577',</w:t>
            </w:r>
            <w:r>
              <w:br/>
            </w:r>
            <w:r>
              <w:rPr>
                <w:rStyle w:val="VerbatimChar"/>
              </w:rPr>
              <w:t xml:space="preserve"> 'https://www.kariyer.net/is-ilani/koctas-yapi-marketleri-tic-a-s-insan-kaynaklari-uzmani-organizasyonel-gelisim-2728089',</w:t>
            </w:r>
            <w:r>
              <w:br/>
            </w:r>
            <w:r>
              <w:rPr>
                <w:rStyle w:val="VerbatimChar"/>
              </w:rPr>
              <w:t xml:space="preserve"> 'https://www.kariyer.net/is-ilani/vakif-pazarlama-sanayi-ve-ticaret-a-s-is-yeri-hekimi-kayseri-2761428',</w:t>
            </w:r>
            <w:r>
              <w:br/>
            </w:r>
            <w:r>
              <w:rPr>
                <w:rStyle w:val="VerbatimChar"/>
              </w:rPr>
              <w:t xml:space="preserve"> 'https://www.kariyer.net/is-ilani/kuveyt-turk-katilim-bankasi-a-s-cagri-merkezi-yetkilisi-diskaynak-2728940',</w:t>
            </w:r>
            <w:r>
              <w:br/>
            </w:r>
            <w:r>
              <w:rPr>
                <w:rStyle w:val="VerbatimChar"/>
              </w:rPr>
              <w:t xml:space="preserve"> 'https://www.kariyer.net/is-ilani/axa-sigorta-a-s-grup-saglik-fiyatlama-mudur-yardimcisi-2728929',</w:t>
            </w:r>
            <w:r>
              <w:br/>
            </w:r>
            <w:r>
              <w:rPr>
                <w:rStyle w:val="VerbatimChar"/>
              </w:rPr>
              <w:t xml:space="preserve"> 'https://www.kariyer.net/is-ilani/finansevim-gayrimenkul-otomotiv-iletisim-organizas-bireysel-tahsis-ve-analiz-yoneticisi-2727896',</w:t>
            </w:r>
            <w:r>
              <w:br/>
            </w:r>
            <w:r>
              <w:rPr>
                <w:rStyle w:val="VerbatimChar"/>
              </w:rPr>
              <w:t xml:space="preserve"> 'https://www.kariyer.net/is-ilani/akbank-analitik-yonetici-yardimcisi-2727854',</w:t>
            </w:r>
            <w:r>
              <w:br/>
            </w:r>
            <w:r>
              <w:rPr>
                <w:rStyle w:val="VerbatimChar"/>
              </w:rPr>
              <w:t xml:space="preserve"> 'https://www.kariyer.net/is-ilani/jk-magazacilik-tekstil-san-ve-tic-a-s-jimmy-ke-e-ticaret-yoneticisi-2679601',</w:t>
            </w:r>
            <w:r>
              <w:br/>
            </w:r>
            <w:r>
              <w:rPr>
                <w:rStyle w:val="VerbatimChar"/>
              </w:rPr>
              <w:t xml:space="preserve"> 'https://www.kariyer.net/is-ilani/flo-magazacilik-ve-pazarlama-a-s-international-store-merchandiser-yeni-mezun-2727754',</w:t>
            </w:r>
            <w:r>
              <w:br/>
            </w:r>
            <w:r>
              <w:rPr>
                <w:rStyle w:val="VerbatimChar"/>
              </w:rPr>
              <w:t xml:space="preserve"> 'https://www.kariyer.net/is-ilani/tiryaki-agro-gida-sanayi-ve-tic-a-s-kurumsal-sistemler-veri-ambari-ve-raporlama-uzmani-2704238',</w:t>
            </w:r>
            <w:r>
              <w:br/>
            </w:r>
            <w:r>
              <w:rPr>
                <w:rStyle w:val="VerbatimChar"/>
              </w:rPr>
              <w:t xml:space="preserve"> 'https://www.kariyer.net/is-ilani/flo-magazacilik-veri-bilimi-ve-musteri-analitigi-muduru-2672976',</w:t>
            </w:r>
            <w:r>
              <w:br/>
            </w:r>
            <w:r>
              <w:rPr>
                <w:rStyle w:val="VerbatimChar"/>
              </w:rPr>
              <w:t xml:space="preserve"> 'https://www.kariyer.net/is-ilani/carrefoursa-carrefour-sabanci-ticaret-merkezi-anon-data-scientist-veri-bilimci-2727010',</w:t>
            </w:r>
            <w:r>
              <w:br/>
            </w:r>
            <w:r>
              <w:rPr>
                <w:rStyle w:val="VerbatimChar"/>
              </w:rPr>
              <w:t xml:space="preserve"> 'https://www.kariyer.net/is-ilani/denizbank-buyuk-olcekli-krediler-idari-ve-kanuni-takip-2725915',</w:t>
            </w:r>
            <w:r>
              <w:br/>
            </w:r>
            <w:r>
              <w:rPr>
                <w:rStyle w:val="VerbatimChar"/>
              </w:rPr>
              <w:t xml:space="preserve"> 'https://www.kariyer.net/is-ilani/altinbas-universitesi-veri-analizi-ve-raporlama-uzmani-2726511',</w:t>
            </w:r>
            <w:r>
              <w:br/>
            </w:r>
            <w:r>
              <w:rPr>
                <w:rStyle w:val="VerbatimChar"/>
              </w:rPr>
              <w:t xml:space="preserve"> 'https://www.kariyer.net/is-ilani/kolin-insaat-turizm-sanayi-ve-ticaret-a-s-satin-alma-uzmani-2723003',</w:t>
            </w:r>
            <w:r>
              <w:br/>
            </w:r>
            <w:r>
              <w:rPr>
                <w:rStyle w:val="VerbatimChar"/>
              </w:rPr>
              <w:t xml:space="preserve"> 'https://www.kariyer.net/is-ilani/ceva-lojistik-ltd-sti-operasyonel-gelisim-ve-planlama-muhendisi-2725405',</w:t>
            </w:r>
            <w:r>
              <w:br/>
            </w:r>
            <w:r>
              <w:rPr>
                <w:rStyle w:val="VerbatimChar"/>
              </w:rPr>
              <w:t xml:space="preserve"> 'https://www.kariyer.net/is-ilani/dermatolog-uzm-dr-hande-ulusal-klinigi-uluslararasi-hasta-iliskileri-sorumlusu-2695458',</w:t>
            </w:r>
            <w:r>
              <w:br/>
            </w:r>
            <w:r>
              <w:rPr>
                <w:rStyle w:val="VerbatimChar"/>
              </w:rPr>
              <w:t xml:space="preserve"> 'https://www.kariyer.net/is-ilani/sanko-enerji-san-ve-tic-a-s-veri-analisti-2515740',</w:t>
            </w:r>
            <w:r>
              <w:br/>
            </w:r>
            <w:r>
              <w:rPr>
                <w:rStyle w:val="VerbatimChar"/>
              </w:rPr>
              <w:t xml:space="preserve"> 'https://www.kariyer.net/is-ilani/aktif-yatirim-bankasi-a-s-aktif-bank-veri-analitigi-mudur-yardimcisi-2419568',</w:t>
            </w:r>
            <w:r>
              <w:br/>
            </w:r>
            <w:r>
              <w:rPr>
                <w:rStyle w:val="VerbatimChar"/>
              </w:rPr>
              <w:t xml:space="preserve"> 'https://www.kariyer.net/is-ilani/bmc-savunma-sanayi-ve-ticaret-anonim-sirketi-mekanik-bakim-uzmani-2686125',</w:t>
            </w:r>
            <w:r>
              <w:br/>
            </w:r>
            <w:r>
              <w:rPr>
                <w:rStyle w:val="VerbatimChar"/>
              </w:rPr>
              <w:t xml:space="preserve"> 'https://www.kariyer.net/is-ilani/clinicexpert-net-is-analisti-2682078',</w:t>
            </w:r>
            <w:r>
              <w:br/>
            </w:r>
            <w:r>
              <w:rPr>
                <w:rStyle w:val="VerbatimChar"/>
              </w:rPr>
              <w:t xml:space="preserve"> 'https://www.kariyer.net/is-ilani/koc-sistem-bilgi-ve-iletisim-hizmetleri-anonim-sir-bilgi-guvenligi-surec-danismani-2702115',</w:t>
            </w:r>
            <w:r>
              <w:br/>
            </w:r>
            <w:r>
              <w:rPr>
                <w:rStyle w:val="VerbatimChar"/>
              </w:rPr>
              <w:t xml:space="preserve"> 'https://www.kariyer.net/is-ilani/kalekim-kimyevi-maddeler-sanayi-ve-</w:t>
            </w:r>
            <w:r>
              <w:rPr>
                <w:rStyle w:val="VerbatimChar"/>
              </w:rPr>
              <w:lastRenderedPageBreak/>
              <w:t>ticaret-a-s-arge-yoneticisi-2653529',</w:t>
            </w:r>
            <w:r>
              <w:br/>
            </w:r>
            <w:r>
              <w:rPr>
                <w:rStyle w:val="VerbatimChar"/>
              </w:rPr>
              <w:t xml:space="preserve"> 'https://www.kariyer.net/is-ilani/istanbul-memorial-saglik-yatirimlari-a-s-kurumsal-anlasmalar-uzmani-2716620',</w:t>
            </w:r>
            <w:r>
              <w:br/>
            </w:r>
            <w:r>
              <w:rPr>
                <w:rStyle w:val="VerbatimChar"/>
              </w:rPr>
              <w:t xml:space="preserve"> 'https://www.kariyer.net/is-ilani/denizbank-kurumsal-ve-ticari-krediler-uzmani-2717288',</w:t>
            </w:r>
            <w:r>
              <w:br/>
            </w:r>
            <w:r>
              <w:rPr>
                <w:rStyle w:val="VerbatimChar"/>
              </w:rPr>
              <w:t xml:space="preserve"> 'https://www.kariyer.net/is-ilani/yapi-kredi-karsi-taraf-kredi-riski-ve-teminat-yonetimi-uzmani-2709093',</w:t>
            </w:r>
            <w:r>
              <w:br/>
            </w:r>
            <w:r>
              <w:rPr>
                <w:rStyle w:val="VerbatimChar"/>
              </w:rPr>
              <w:t xml:space="preserve"> 'https://www.kariyer.net/is-ilani/ism-makine-elektrik-san-tic-a-s-kalite-proses-muhendisi-2716181',</w:t>
            </w:r>
            <w:r>
              <w:br/>
            </w:r>
            <w:r>
              <w:rPr>
                <w:rStyle w:val="VerbatimChar"/>
              </w:rPr>
              <w:t xml:space="preserve"> 'https://www.kariyer.net/is-ilani/dogtas-kelebek-mobilya-a-s-s-op-ve-merkez-planlama-yoneticisi-2713108',</w:t>
            </w:r>
            <w:r>
              <w:br/>
            </w:r>
            <w:r>
              <w:rPr>
                <w:rStyle w:val="VerbatimChar"/>
              </w:rPr>
              <w:t xml:space="preserve"> 'https://www.kariyer.net/is-ilani/vakif-pazarlama-sanayi-ve-ticaret-a-s-is-yeri-hekimi-kayseri-2761428',</w:t>
            </w:r>
            <w:r>
              <w:br/>
            </w:r>
            <w:r>
              <w:rPr>
                <w:rStyle w:val="VerbatimChar"/>
              </w:rPr>
              <w:t xml:space="preserve"> 'https://www.kariyer.net/is-ilani/vem-ilac-san-ve-tic-a-s-raporlama-uzman-yardimcisi-2660427',</w:t>
            </w:r>
            <w:r>
              <w:br/>
            </w:r>
            <w:r>
              <w:rPr>
                <w:rStyle w:val="VerbatimChar"/>
              </w:rPr>
              <w:t xml:space="preserve"> 'https://www.kariyer.net/is-ilani/yapi-ve-kredi-bankasi-a-s-tl-fx-kontrol-uzmani-2710785',</w:t>
            </w:r>
            <w:r>
              <w:br/>
            </w:r>
            <w:r>
              <w:rPr>
                <w:rStyle w:val="VerbatimChar"/>
              </w:rPr>
              <w:t xml:space="preserve"> 'https://www.kariyer.net/is-ilani/aspen-yapi-ve-zemin-sistemleri-proje-uzmani-2614086',</w:t>
            </w:r>
            <w:r>
              <w:br/>
            </w:r>
            <w:r>
              <w:rPr>
                <w:rStyle w:val="VerbatimChar"/>
              </w:rPr>
              <w:t xml:space="preserve"> 'https://www.kariyer.net/is-ilani/saribekir-ambalaj-sanayi-ve-ticaret-as-sap-proje-yonetimi-ve-butce-raporlama-uzmani-2708711',</w:t>
            </w:r>
            <w:r>
              <w:br/>
            </w:r>
            <w:r>
              <w:rPr>
                <w:rStyle w:val="VerbatimChar"/>
              </w:rPr>
              <w:t xml:space="preserve"> 'https://www.kariyer.net/is-ilani/hayal-seramik-yapi-ve-urunleri-turizm-san-tic-a-s-satis-destek-uzman-yardimcisi-2350077',</w:t>
            </w:r>
            <w:r>
              <w:br/>
            </w:r>
            <w:r>
              <w:rPr>
                <w:rStyle w:val="VerbatimChar"/>
              </w:rPr>
              <w:t xml:space="preserve"> 'https://www.kariyer.net/is-ilani/idevit-seramik-san-ve-tic-a-s-planlama-uzman-yardimcisi-2704669',</w:t>
            </w:r>
            <w:r>
              <w:br/>
            </w:r>
            <w:r>
              <w:rPr>
                <w:rStyle w:val="VerbatimChar"/>
              </w:rPr>
              <w:t xml:space="preserve"> 'https://www.kariyer.net/is-ilani/koc-universitesi-idari-satinalma-uzmani-2704668',</w:t>
            </w:r>
            <w:r>
              <w:br/>
            </w:r>
            <w:r>
              <w:rPr>
                <w:rStyle w:val="VerbatimChar"/>
              </w:rPr>
              <w:t xml:space="preserve"> 'https://www.kariyer.net/is-ilani/paycore-kidemli-kalite-ve-surec-yonetimi-uzmani-2705095',</w:t>
            </w:r>
            <w:r>
              <w:br/>
            </w:r>
            <w:r>
              <w:rPr>
                <w:rStyle w:val="VerbatimChar"/>
              </w:rPr>
              <w:t xml:space="preserve"> 'https://www.kariyer.net/is-ilani/flo-magazacilik-ve-pazarlama-a-s-proje-uzmani-2704295',</w:t>
            </w:r>
            <w:r>
              <w:br/>
            </w:r>
            <w:r>
              <w:rPr>
                <w:rStyle w:val="VerbatimChar"/>
              </w:rPr>
              <w:t xml:space="preserve"> 'https://www.kariyer.net/is-ilani/gizli-firma-formulasyon-gelistirme-uzmani-2703002',</w:t>
            </w:r>
            <w:r>
              <w:br/>
            </w:r>
            <w:r>
              <w:rPr>
                <w:rStyle w:val="VerbatimChar"/>
              </w:rPr>
              <w:t xml:space="preserve"> 'https://www.kariyer.net/is-ilani/sebit-yazilim-test-uzmani-2440314',</w:t>
            </w:r>
            <w:r>
              <w:br/>
            </w:r>
            <w:r>
              <w:rPr>
                <w:rStyle w:val="VerbatimChar"/>
              </w:rPr>
              <w:t xml:space="preserve"> 'https://www.kariyer.net/is-ilani/istanbul-memorial-saglik-yatirimlari-a-s-doktor-hesaplari-uzmani-2700786',</w:t>
            </w:r>
            <w:r>
              <w:br/>
            </w:r>
            <w:r>
              <w:rPr>
                <w:rStyle w:val="VerbatimChar"/>
              </w:rPr>
              <w:t xml:space="preserve"> 'https://www.kariyer.net/is-ilani/denizbank-kobi-bankaciligi-paz-proje-yonetimi-yetkilisi-2696110',</w:t>
            </w:r>
            <w:r>
              <w:br/>
            </w:r>
            <w:r>
              <w:rPr>
                <w:rStyle w:val="VerbatimChar"/>
              </w:rPr>
              <w:t xml:space="preserve"> 'https://www.kariyer.net/is-ilani/turkcell-ve-grup-sirketleri-bordro-ve-yasallar-uzmani-2697664',</w:t>
            </w:r>
            <w:r>
              <w:br/>
            </w:r>
            <w:r>
              <w:rPr>
                <w:rStyle w:val="VerbatimChar"/>
              </w:rPr>
              <w:t xml:space="preserve"> 'https://www.kariyer.net/is-ilani/rsy-insaat-sanayi-ve-ticaret-a-s-nun-egitim-ve-butce-ve-raporlama-uzmani-2687889',</w:t>
            </w:r>
            <w:r>
              <w:br/>
            </w:r>
            <w:r>
              <w:rPr>
                <w:rStyle w:val="VerbatimChar"/>
              </w:rPr>
              <w:t xml:space="preserve"> 'https://www.kariyer.net/is-ilani/netas-kredi-uygulamalari-yazilim-test-uzmani-2091707',</w:t>
            </w:r>
            <w:r>
              <w:br/>
            </w:r>
            <w:r>
              <w:rPr>
                <w:rStyle w:val="VerbatimChar"/>
              </w:rPr>
              <w:t xml:space="preserve"> 'https://www.kariyer.net/is-ilani/netas-hazine-ve-dis-ticaret-yazilim-test-uzmani-2091710',</w:t>
            </w:r>
            <w:r>
              <w:br/>
            </w:r>
            <w:r>
              <w:rPr>
                <w:rStyle w:val="VerbatimChar"/>
              </w:rPr>
              <w:t xml:space="preserve"> 'https://www.kariyer.net/is-ilani/netas-yazilim-test-uzmani-katilim-bankaciligi-2376638',</w:t>
            </w:r>
            <w:r>
              <w:br/>
            </w:r>
            <w:r>
              <w:rPr>
                <w:rStyle w:val="VerbatimChar"/>
              </w:rPr>
              <w:t xml:space="preserve"> 'https://www.kariyer.net/is-ilani/netas-telekomunikasyon-a-s-bdh-bilisim-destek-h-veri-ambari-ve-raporlama-test-uzmani-2644324',</w:t>
            </w:r>
            <w:r>
              <w:br/>
            </w:r>
            <w:r>
              <w:rPr>
                <w:rStyle w:val="VerbatimChar"/>
              </w:rPr>
              <w:lastRenderedPageBreak/>
              <w:t xml:space="preserve"> 'https://www.kariyer.net/is-ilani/br-magazacilik-tic-a-s-is-sagligi-ve-guvenligi-uzmani-2685738',</w:t>
            </w:r>
            <w:r>
              <w:br/>
            </w:r>
            <w:r>
              <w:rPr>
                <w:rStyle w:val="VerbatimChar"/>
              </w:rPr>
              <w:t xml:space="preserve"> 'https://www.kariyer.net/is-ilani/ineva-cevre-teknolojileri-a-s-mali-isler-uzmani-2658589',</w:t>
            </w:r>
            <w:r>
              <w:br/>
            </w:r>
            <w:r>
              <w:rPr>
                <w:rStyle w:val="VerbatimChar"/>
              </w:rPr>
              <w:t xml:space="preserve"> 'https://www.kariyer.net/is-ilani/inform-elektronik-san-ve-tic-a-s-bakim-muhendisi-2671247',</w:t>
            </w:r>
            <w:r>
              <w:br/>
            </w:r>
            <w:r>
              <w:rPr>
                <w:rStyle w:val="VerbatimChar"/>
              </w:rPr>
              <w:t xml:space="preserve"> 'https://www.kariyer.net/is-ilani/ipsos-arastirma-ve-danismanlik-data-executive-2228447',</w:t>
            </w:r>
            <w:r>
              <w:br/>
            </w:r>
            <w:r>
              <w:rPr>
                <w:rStyle w:val="VerbatimChar"/>
              </w:rPr>
              <w:t xml:space="preserve"> 'https://www.kariyer.net/is-ilani/dogtas-kelebek-mobilya-a-s-kalite-muduru-2674949',</w:t>
            </w:r>
            <w:r>
              <w:br/>
            </w:r>
            <w:r>
              <w:rPr>
                <w:rStyle w:val="VerbatimChar"/>
              </w:rPr>
              <w:t xml:space="preserve"> 'https://www.kariyer.net/is-ilani/kalekim-kimyevi-maddeler-sanayi-ve-ticaret-a-s-boya-ar-ge-uzmani-2673672',</w:t>
            </w:r>
            <w:r>
              <w:br/>
            </w:r>
            <w:r>
              <w:rPr>
                <w:rStyle w:val="VerbatimChar"/>
              </w:rPr>
              <w:t xml:space="preserve"> 'https://www.kariyer.net/is-ilani/vakif-pazarlama-sanayi-ve-ticaret-a-s-is-yeri-hekimi-kayseri-2761428',</w:t>
            </w:r>
            <w:r>
              <w:br/>
            </w:r>
            <w:r>
              <w:rPr>
                <w:rStyle w:val="VerbatimChar"/>
              </w:rPr>
              <w:t xml:space="preserve"> 'https://www.kariyer.net/is-ilani/birtep-arac-fiyatlandirma-uzmani-2534822',</w:t>
            </w:r>
            <w:r>
              <w:br/>
            </w:r>
            <w:r>
              <w:rPr>
                <w:rStyle w:val="VerbatimChar"/>
              </w:rPr>
              <w:t xml:space="preserve"> 'https://www.kariyer.net/is-ilani/lc-waikiki-magazacilik-hizmetleri-tic-a-s-master-data-veri-analizi-uzmani-2663975',</w:t>
            </w:r>
            <w:r>
              <w:br/>
            </w:r>
            <w:r>
              <w:rPr>
                <w:rStyle w:val="VerbatimChar"/>
              </w:rPr>
              <w:t xml:space="preserve"> 'https://www.kariyer.net/is-ilani/turkiye-yesilay-cemiyeti-crm-uzmani-2650953',</w:t>
            </w:r>
            <w:r>
              <w:br/>
            </w:r>
            <w:r>
              <w:rPr>
                <w:rStyle w:val="VerbatimChar"/>
              </w:rPr>
              <w:t xml:space="preserve"> 'https://www.kariyer.net/is-ilani/axa-sigorta-anonim-sirketi-hasar-partner-yonetimi-uzmani-2647620',</w:t>
            </w:r>
            <w:r>
              <w:br/>
            </w:r>
            <w:r>
              <w:rPr>
                <w:rStyle w:val="VerbatimChar"/>
              </w:rPr>
              <w:t xml:space="preserve"> 'https://www.kariyer.net/is-ilani/faturamatik-elektronik-para-ve-odeme-kurulusu-a-s-mali-isler-uzmani-2645091',</w:t>
            </w:r>
            <w:r>
              <w:br/>
            </w:r>
            <w:r>
              <w:rPr>
                <w:rStyle w:val="VerbatimChar"/>
              </w:rPr>
              <w:t xml:space="preserve"> 'https://www.kariyer.net/is-ilani/cicek-turizm-ins-tas-san-tic-ltd-sti-on-muhasebe-elemani-2636684',</w:t>
            </w:r>
            <w:r>
              <w:br/>
            </w:r>
            <w:r>
              <w:rPr>
                <w:rStyle w:val="VerbatimChar"/>
              </w:rPr>
              <w:t xml:space="preserve"> 'https://www.kariyer.net/is-ilani/memorial-saglik-grubu-crm-uzmani-2631024',</w:t>
            </w:r>
            <w:r>
              <w:br/>
            </w:r>
            <w:r>
              <w:rPr>
                <w:rStyle w:val="VerbatimChar"/>
              </w:rPr>
              <w:t xml:space="preserve"> 'https://www.kariyer.net/is-ilani/netas-telekomunikasyon-a-s-bdh-bilisim-destek-h-is-analisti-ve-tester-2413096',</w:t>
            </w:r>
            <w:r>
              <w:br/>
            </w:r>
            <w:r>
              <w:rPr>
                <w:rStyle w:val="VerbatimChar"/>
              </w:rPr>
              <w:t xml:space="preserve"> 'https://www.kariyer.net/is-ilani/oztas-insaat-a-s-satin-alma-muduru-2484536',</w:t>
            </w:r>
            <w:r>
              <w:br/>
            </w:r>
            <w:r>
              <w:rPr>
                <w:rStyle w:val="VerbatimChar"/>
              </w:rPr>
              <w:t xml:space="preserve"> 'https://www.kariyer.net/is-ilani/koc-universitesi-hastanesi-is-zekasi-ve-raporlama-uzmani-2587888',</w:t>
            </w:r>
            <w:r>
              <w:br/>
            </w:r>
            <w:r>
              <w:rPr>
                <w:rStyle w:val="VerbatimChar"/>
              </w:rPr>
              <w:t xml:space="preserve"> 'https://www.kariyer.net/is-ilani/netas-yazilim-test-uzmani-bankacilik-2008103',</w:t>
            </w:r>
            <w:r>
              <w:br/>
            </w:r>
            <w:r>
              <w:rPr>
                <w:rStyle w:val="VerbatimChar"/>
              </w:rPr>
              <w:t xml:space="preserve"> 'https://www.kariyer.net/is-ilani/kalekim-kimyevi-maddeler-san-ve-tic-a-s-ihracat-destek-uzmani-2573014',</w:t>
            </w:r>
            <w:r>
              <w:br/>
            </w:r>
            <w:r>
              <w:rPr>
                <w:rStyle w:val="VerbatimChar"/>
              </w:rPr>
              <w:t xml:space="preserve"> 'https://www.kariyer.net/is-ilani/paycore-bilgi-sistemleri-denetim-uzmani-2511103',</w:t>
            </w:r>
            <w:r>
              <w:br/>
            </w:r>
            <w:r>
              <w:rPr>
                <w:rStyle w:val="VerbatimChar"/>
              </w:rPr>
              <w:t xml:space="preserve"> 'https://www.kariyer.net/is-ilani/ozyegin-universitesi-java-yazilim-uzmani-2247224',</w:t>
            </w:r>
            <w:r>
              <w:br/>
            </w:r>
            <w:r>
              <w:rPr>
                <w:rStyle w:val="VerbatimChar"/>
              </w:rPr>
              <w:t xml:space="preserve"> 'https://www.kariyer.net/is-ilani/ormoteks-giyim-san-tic-a-s-planlama-elemani-1647673',</w:t>
            </w:r>
            <w:r>
              <w:br/>
            </w:r>
            <w:r>
              <w:rPr>
                <w:rStyle w:val="VerbatimChar"/>
              </w:rPr>
              <w:t xml:space="preserve"> 'https://www.kariyer.net/is-ilani/vizyoneks-bilgi-teknolojileri-a-s-analist-2101285',</w:t>
            </w:r>
            <w:r>
              <w:br/>
            </w:r>
            <w:r>
              <w:rPr>
                <w:rStyle w:val="VerbatimChar"/>
              </w:rPr>
              <w:t xml:space="preserve"> 'https://www.kariyer.net/is-ilani/calik-enerji-a-s-lojistik-uzmani-1793914']</w:t>
            </w:r>
          </w:p>
          <w:p w14:paraId="636B9D4A" w14:textId="77777777" w:rsidR="00A84F22" w:rsidRDefault="00A84F22">
            <w:pPr>
              <w:pStyle w:val="SourceCode"/>
              <w:rPr>
                <w:rStyle w:val="NormalTok"/>
              </w:rPr>
            </w:pPr>
          </w:p>
        </w:tc>
      </w:tr>
    </w:tbl>
    <w:p w14:paraId="72B3E19B" w14:textId="4582276F" w:rsidR="00942D79" w:rsidRDefault="00942D79">
      <w:pPr>
        <w:pStyle w:val="SourceCode"/>
        <w:rPr>
          <w:rStyle w:val="NormalTok"/>
        </w:rPr>
      </w:pPr>
    </w:p>
    <w:p w14:paraId="1440E2B3" w14:textId="77777777" w:rsidR="00942D79" w:rsidRDefault="0067220F">
      <w:r>
        <w:lastRenderedPageBreak/>
        <w:t>Burada analizde potansiyel olarak kullanacağımız tüm ilan linklerine erişmiş bulunmaktayız.</w:t>
      </w:r>
    </w:p>
    <w:tbl>
      <w:tblPr>
        <w:tblStyle w:val="TabloKlavuzu"/>
        <w:tblW w:w="0" w:type="auto"/>
        <w:tblLook w:val="04A0" w:firstRow="1" w:lastRow="0" w:firstColumn="1" w:lastColumn="0" w:noHBand="0" w:noVBand="1"/>
      </w:tblPr>
      <w:tblGrid>
        <w:gridCol w:w="9622"/>
      </w:tblGrid>
      <w:tr w:rsidR="00A13F0E" w14:paraId="6C7E5DA2" w14:textId="77777777" w:rsidTr="00265327">
        <w:tc>
          <w:tcPr>
            <w:tcW w:w="9622" w:type="dxa"/>
            <w:shd w:val="clear" w:color="auto" w:fill="F2F2F2" w:themeFill="background1" w:themeFillShade="F2"/>
          </w:tcPr>
          <w:p w14:paraId="405CD3C5" w14:textId="77777777" w:rsidR="00A84F22" w:rsidRDefault="0067220F" w:rsidP="00A84F22">
            <w:pPr>
              <w:pStyle w:val="SourceCode"/>
            </w:pPr>
            <w:r>
              <w:rPr>
                <w:rStyle w:val="CharTok"/>
              </w:rPr>
              <w:t>import</w:t>
            </w:r>
            <w:r>
              <w:rPr>
                <w:rStyle w:val="NormalTok"/>
              </w:rPr>
              <w:t xml:space="preserve"> pickle</w:t>
            </w:r>
          </w:p>
          <w:p w14:paraId="085CD5AF" w14:textId="4320BFFC" w:rsidR="00A84F22" w:rsidRPr="00A84F22" w:rsidRDefault="0067220F">
            <w:pPr>
              <w:pStyle w:val="SourceCode"/>
              <w:rPr>
                <w:rStyle w:val="CharTok"/>
                <w:rFonts w:asciiTheme="minorHAnsi" w:hAnsiTheme="minorHAnsi"/>
                <w:color w:val="auto"/>
                <w:sz w:val="24"/>
              </w:rPr>
            </w:pPr>
            <w:r>
              <w:rPr>
                <w:rStyle w:val="KeywordTok"/>
              </w:rPr>
              <w:t>with</w:t>
            </w:r>
            <w:r>
              <w:rPr>
                <w:rStyle w:val="NormalTok"/>
              </w:rPr>
              <w:t xml:space="preserve"> </w:t>
            </w:r>
            <w:r>
              <w:rPr>
                <w:rStyle w:val="DataTypeTok"/>
              </w:rPr>
              <w:t>open</w:t>
            </w:r>
            <w:r>
              <w:rPr>
                <w:rStyle w:val="NormalTok"/>
              </w:rPr>
              <w:t>(</w:t>
            </w:r>
            <w:r>
              <w:rPr>
                <w:rStyle w:val="StringTok"/>
              </w:rPr>
              <w:t>'urls.pkl'</w:t>
            </w:r>
            <w:r>
              <w:rPr>
                <w:rStyle w:val="NormalTok"/>
              </w:rPr>
              <w:t xml:space="preserve">, </w:t>
            </w:r>
            <w:r>
              <w:rPr>
                <w:rStyle w:val="StringTok"/>
              </w:rPr>
              <w:t>'wb'</w:t>
            </w:r>
            <w:r>
              <w:rPr>
                <w:rStyle w:val="NormalTok"/>
              </w:rPr>
              <w:t xml:space="preserve">) </w:t>
            </w:r>
            <w:r>
              <w:rPr>
                <w:rStyle w:val="CharTok"/>
              </w:rPr>
              <w:t>as</w:t>
            </w:r>
            <w:r>
              <w:rPr>
                <w:rStyle w:val="NormalTok"/>
              </w:rPr>
              <w:t xml:space="preserve"> f:</w:t>
            </w:r>
            <w:r>
              <w:br/>
            </w:r>
            <w:r>
              <w:rPr>
                <w:rStyle w:val="NormalTok"/>
              </w:rPr>
              <w:t xml:space="preserve">    pickle.dump(urls, f)</w:t>
            </w:r>
          </w:p>
        </w:tc>
      </w:tr>
    </w:tbl>
    <w:p w14:paraId="458ADE83" w14:textId="77777777" w:rsidR="00A84F22" w:rsidRDefault="00A84F22">
      <w:pPr>
        <w:pStyle w:val="SourceCode"/>
        <w:rPr>
          <w:rStyle w:val="CharTok"/>
        </w:rPr>
      </w:pPr>
    </w:p>
    <w:p w14:paraId="343486F3" w14:textId="77777777" w:rsidR="00942D79" w:rsidRDefault="0067220F">
      <w:pPr>
        <w:sectPr w:rsidR="00942D79">
          <w:pgSz w:w="12240" w:h="15840"/>
          <w:pgMar w:top="1417" w:right="1417" w:bottom="1417" w:left="1417" w:header="708" w:footer="708" w:gutter="0"/>
          <w:cols w:space="708"/>
          <w:docGrid w:linePitch="360"/>
        </w:sectPr>
      </w:pPr>
      <w:r>
        <w:t>Burada ise url variable'ını farklı bir scripte kullanabilmek için pickle ile saklıyoruz. Farklı bir scriptte bu ilanlara ait olan tüm ilan içeriklerini çekeceğiz.</w:t>
      </w:r>
    </w:p>
    <w:p w14:paraId="465A1B8A" w14:textId="05C68710" w:rsidR="00294347" w:rsidRDefault="0067220F">
      <w:pPr>
        <w:pStyle w:val="Balk1"/>
      </w:pPr>
      <w:bookmarkStart w:id="1" w:name="selenium-ile-kariyer.net-verilerini-çekm"/>
      <w:r>
        <w:lastRenderedPageBreak/>
        <w:t>kariyer.net verilerini</w:t>
      </w:r>
      <w:r w:rsidR="00A709A0">
        <w:t>n içeriklerine erişme</w:t>
      </w:r>
    </w:p>
    <w:bookmarkEnd w:id="1"/>
    <w:p w14:paraId="09DF6A4F" w14:textId="77777777" w:rsidR="00294347" w:rsidRDefault="0067220F">
      <w:r>
        <w:t>Selenium web sayfaları üzerinden otomasyon, test senaryoları yazmayı sağlayan bir kütüphanedir. Python dışında pek çok programlama dili ile kullanılabilir. Burada Selenium kullanma sebebim kariyer.net web sayfasının dinamik bir arayüzü olması sebebiyle sayfa açıldıktan sonra ekrana yansayacak verileri alabilmektir. Bu sayede daha çok veriyi eksiksiz ve doğru bir şekilde erişebilmiş olacağım.</w:t>
      </w:r>
    </w:p>
    <w:tbl>
      <w:tblPr>
        <w:tblStyle w:val="TabloKlavuzu"/>
        <w:tblW w:w="0" w:type="auto"/>
        <w:tblLook w:val="04A0" w:firstRow="1" w:lastRow="0" w:firstColumn="1" w:lastColumn="0" w:noHBand="0" w:noVBand="1"/>
      </w:tblPr>
      <w:tblGrid>
        <w:gridCol w:w="9622"/>
      </w:tblGrid>
      <w:tr w:rsidR="00A13F0E" w14:paraId="49CDBA4B" w14:textId="77777777" w:rsidTr="00644770">
        <w:tc>
          <w:tcPr>
            <w:tcW w:w="9622" w:type="dxa"/>
          </w:tcPr>
          <w:p w14:paraId="182E7867" w14:textId="77777777" w:rsidR="00644770" w:rsidRPr="00644770" w:rsidRDefault="0067220F" w:rsidP="00655F48">
            <w:pPr>
              <w:pStyle w:val="SourceCode"/>
            </w:pPr>
            <w:r w:rsidRPr="00644770">
              <w:rPr>
                <w:rStyle w:val="CommentTok"/>
              </w:rPr>
              <w:t>#Gerekli fonksiyonları import edelim</w:t>
            </w:r>
            <w:r w:rsidRPr="00644770">
              <w:br/>
            </w:r>
            <w:r w:rsidRPr="00644770">
              <w:rPr>
                <w:rStyle w:val="CharTok"/>
              </w:rPr>
              <w:t>import</w:t>
            </w:r>
            <w:r w:rsidRPr="00644770">
              <w:rPr>
                <w:rStyle w:val="NormalTok"/>
              </w:rPr>
              <w:t xml:space="preserve"> pickle</w:t>
            </w:r>
            <w:r w:rsidRPr="00644770">
              <w:br/>
            </w:r>
            <w:r w:rsidRPr="00644770">
              <w:rPr>
                <w:rStyle w:val="CharTok"/>
              </w:rPr>
              <w:t>from</w:t>
            </w:r>
            <w:r w:rsidRPr="00644770">
              <w:rPr>
                <w:rStyle w:val="NormalTok"/>
              </w:rPr>
              <w:t xml:space="preserve"> dfply </w:t>
            </w:r>
            <w:r w:rsidRPr="00644770">
              <w:rPr>
                <w:rStyle w:val="CharTok"/>
              </w:rPr>
              <w:t>import</w:t>
            </w:r>
            <w:r w:rsidRPr="00644770">
              <w:rPr>
                <w:rStyle w:val="NormalTok"/>
              </w:rPr>
              <w:t xml:space="preserve"> * </w:t>
            </w:r>
            <w:r w:rsidRPr="00644770">
              <w:rPr>
                <w:rStyle w:val="CommentTok"/>
              </w:rPr>
              <w:t>#dplyr python portu</w:t>
            </w:r>
            <w:r w:rsidRPr="00644770">
              <w:br/>
            </w:r>
            <w:r w:rsidRPr="00644770">
              <w:rPr>
                <w:rStyle w:val="CharTok"/>
              </w:rPr>
              <w:t>import</w:t>
            </w:r>
            <w:r w:rsidRPr="00644770">
              <w:rPr>
                <w:rStyle w:val="NormalTok"/>
              </w:rPr>
              <w:t xml:space="preserve"> time</w:t>
            </w:r>
            <w:r w:rsidRPr="00644770">
              <w:br/>
            </w:r>
            <w:r w:rsidRPr="00644770">
              <w:rPr>
                <w:rStyle w:val="CharTok"/>
              </w:rPr>
              <w:t>import</w:t>
            </w:r>
            <w:r w:rsidRPr="00644770">
              <w:rPr>
                <w:rStyle w:val="NormalTok"/>
              </w:rPr>
              <w:t xml:space="preserve"> random</w:t>
            </w:r>
            <w:r w:rsidRPr="00644770">
              <w:br/>
            </w:r>
            <w:r w:rsidRPr="00644770">
              <w:rPr>
                <w:rStyle w:val="CharTok"/>
              </w:rPr>
              <w:t>import</w:t>
            </w:r>
            <w:r w:rsidRPr="00644770">
              <w:rPr>
                <w:rStyle w:val="NormalTok"/>
              </w:rPr>
              <w:t xml:space="preserve"> pandas </w:t>
            </w:r>
            <w:r w:rsidRPr="00644770">
              <w:rPr>
                <w:rStyle w:val="CharTok"/>
              </w:rPr>
              <w:t>as</w:t>
            </w:r>
            <w:r w:rsidRPr="00644770">
              <w:rPr>
                <w:rStyle w:val="NormalTok"/>
              </w:rPr>
              <w:t xml:space="preserve"> pd</w:t>
            </w:r>
            <w:r w:rsidRPr="00644770">
              <w:br/>
            </w:r>
            <w:r w:rsidRPr="00644770">
              <w:rPr>
                <w:rStyle w:val="CharTok"/>
              </w:rPr>
              <w:t>from</w:t>
            </w:r>
            <w:r w:rsidRPr="00644770">
              <w:rPr>
                <w:rStyle w:val="NormalTok"/>
              </w:rPr>
              <w:t xml:space="preserve"> bs4 </w:t>
            </w:r>
            <w:r w:rsidRPr="00644770">
              <w:rPr>
                <w:rStyle w:val="CharTok"/>
              </w:rPr>
              <w:t>import</w:t>
            </w:r>
            <w:r w:rsidRPr="00644770">
              <w:rPr>
                <w:rStyle w:val="NormalTok"/>
              </w:rPr>
              <w:t xml:space="preserve"> BeautifulSoup </w:t>
            </w:r>
            <w:r w:rsidRPr="00644770">
              <w:rPr>
                <w:rStyle w:val="CommentTok"/>
              </w:rPr>
              <w:t># daha ilkel bir html parse kutuphanesi</w:t>
            </w:r>
            <w:r w:rsidRPr="00644770">
              <w:br/>
            </w:r>
            <w:r w:rsidRPr="00644770">
              <w:rPr>
                <w:rStyle w:val="CharTok"/>
              </w:rPr>
              <w:t>from</w:t>
            </w:r>
            <w:r w:rsidRPr="00644770">
              <w:rPr>
                <w:rStyle w:val="NormalTok"/>
              </w:rPr>
              <w:t xml:space="preserve"> selenium </w:t>
            </w:r>
            <w:r w:rsidRPr="00644770">
              <w:rPr>
                <w:rStyle w:val="CharTok"/>
              </w:rPr>
              <w:t>import</w:t>
            </w:r>
            <w:r w:rsidRPr="00644770">
              <w:rPr>
                <w:rStyle w:val="NormalTok"/>
              </w:rPr>
              <w:t xml:space="preserve"> webdriver</w:t>
            </w:r>
            <w:r w:rsidRPr="00644770">
              <w:br/>
            </w:r>
            <w:r w:rsidRPr="00644770">
              <w:rPr>
                <w:rStyle w:val="KeywordTok"/>
              </w:rPr>
              <w:t>with</w:t>
            </w:r>
            <w:r w:rsidRPr="00644770">
              <w:rPr>
                <w:rStyle w:val="NormalTok"/>
              </w:rPr>
              <w:t xml:space="preserve"> </w:t>
            </w:r>
            <w:r w:rsidRPr="00644770">
              <w:rPr>
                <w:rStyle w:val="DataTypeTok"/>
              </w:rPr>
              <w:t>open</w:t>
            </w:r>
            <w:r w:rsidRPr="00644770">
              <w:rPr>
                <w:rStyle w:val="NormalTok"/>
              </w:rPr>
              <w:t>(</w:t>
            </w:r>
            <w:r w:rsidRPr="00644770">
              <w:rPr>
                <w:rStyle w:val="StringTok"/>
              </w:rPr>
              <w:t>'urls.pkl'</w:t>
            </w:r>
            <w:r w:rsidRPr="00644770">
              <w:rPr>
                <w:rStyle w:val="NormalTok"/>
              </w:rPr>
              <w:t xml:space="preserve">, </w:t>
            </w:r>
            <w:r w:rsidRPr="00644770">
              <w:rPr>
                <w:rStyle w:val="StringTok"/>
              </w:rPr>
              <w:t>'rb'</w:t>
            </w:r>
            <w:r w:rsidRPr="00644770">
              <w:rPr>
                <w:rStyle w:val="NormalTok"/>
              </w:rPr>
              <w:t xml:space="preserve">) </w:t>
            </w:r>
            <w:r w:rsidRPr="00644770">
              <w:rPr>
                <w:rStyle w:val="CharTok"/>
              </w:rPr>
              <w:t>as</w:t>
            </w:r>
            <w:r w:rsidRPr="00644770">
              <w:rPr>
                <w:rStyle w:val="NormalTok"/>
              </w:rPr>
              <w:t xml:space="preserve"> f:</w:t>
            </w:r>
            <w:r w:rsidRPr="00644770">
              <w:br/>
            </w:r>
            <w:r w:rsidRPr="00644770">
              <w:rPr>
                <w:rStyle w:val="NormalTok"/>
              </w:rPr>
              <w:t xml:space="preserve">    urls = pickle.load(f)</w:t>
            </w:r>
          </w:p>
        </w:tc>
      </w:tr>
    </w:tbl>
    <w:p w14:paraId="22FF0C8D" w14:textId="77777777" w:rsidR="00644770" w:rsidRDefault="0067220F">
      <w:pPr>
        <w:pStyle w:val="SourceCode"/>
        <w:rPr>
          <w:rStyle w:val="NormalTok"/>
        </w:rPr>
      </w:pPr>
      <w:r>
        <w:br/>
      </w:r>
    </w:p>
    <w:tbl>
      <w:tblPr>
        <w:tblStyle w:val="TabloKlavuzu"/>
        <w:tblW w:w="0" w:type="auto"/>
        <w:tblLook w:val="04A0" w:firstRow="1" w:lastRow="0" w:firstColumn="1" w:lastColumn="0" w:noHBand="0" w:noVBand="1"/>
      </w:tblPr>
      <w:tblGrid>
        <w:gridCol w:w="9622"/>
      </w:tblGrid>
      <w:tr w:rsidR="00A13F0E" w14:paraId="6B57EAD7" w14:textId="77777777" w:rsidTr="00644770">
        <w:tc>
          <w:tcPr>
            <w:tcW w:w="9622" w:type="dxa"/>
          </w:tcPr>
          <w:p w14:paraId="283A9AF8" w14:textId="77777777" w:rsidR="00644770" w:rsidRDefault="0067220F" w:rsidP="00CC4863">
            <w:pPr>
              <w:pStyle w:val="SourceCode"/>
            </w:pPr>
            <w:r w:rsidRPr="00644770">
              <w:rPr>
                <w:rStyle w:val="NormalTok"/>
              </w:rPr>
              <w:t xml:space="preserve">driver_path = </w:t>
            </w:r>
            <w:r w:rsidRPr="00644770">
              <w:rPr>
                <w:rStyle w:val="StringTok"/>
              </w:rPr>
              <w:t>"C:/webdriver/chromedriver.exe"</w:t>
            </w:r>
            <w:r w:rsidRPr="00644770">
              <w:rPr>
                <w:rStyle w:val="CommentTok"/>
              </w:rPr>
              <w:t xml:space="preserve">#webdriver.exe konumunu göstermeliyiz. </w:t>
            </w:r>
            <w:r w:rsidRPr="00644770">
              <w:br/>
            </w:r>
            <w:r w:rsidRPr="00644770">
              <w:rPr>
                <w:rStyle w:val="NormalTok"/>
              </w:rPr>
              <w:t xml:space="preserve">driver = webdriver.Chrome(driver_path) </w:t>
            </w:r>
            <w:r w:rsidRPr="00644770">
              <w:br/>
            </w:r>
            <w:r w:rsidRPr="00644770">
              <w:rPr>
                <w:rStyle w:val="CharTok"/>
              </w:rPr>
              <w:t>from</w:t>
            </w:r>
            <w:r w:rsidRPr="00644770">
              <w:rPr>
                <w:rStyle w:val="NormalTok"/>
              </w:rPr>
              <w:t xml:space="preserve"> selenium.webdriver.common.action_chains </w:t>
            </w:r>
            <w:r w:rsidRPr="00644770">
              <w:rPr>
                <w:rStyle w:val="CharTok"/>
              </w:rPr>
              <w:t>import</w:t>
            </w:r>
            <w:r w:rsidRPr="00644770">
              <w:rPr>
                <w:rStyle w:val="NormalTok"/>
              </w:rPr>
              <w:t xml:space="preserve"> ActionChains</w:t>
            </w:r>
            <w:r w:rsidRPr="00644770">
              <w:br/>
            </w:r>
            <w:r w:rsidRPr="00644770">
              <w:rPr>
                <w:rStyle w:val="NormalTok"/>
              </w:rPr>
              <w:t>nextpageXpath=</w:t>
            </w:r>
            <w:r w:rsidRPr="00644770">
              <w:rPr>
                <w:rStyle w:val="StringTok"/>
              </w:rPr>
              <w:t>'//*[@id="__layout"]/div/div[2]/div/div[1]/div[2]/div[2]/div[2]/div[3]/div[27]/div/ul/li[14]/button'</w:t>
            </w:r>
            <w:r w:rsidRPr="00644770">
              <w:br/>
            </w:r>
            <w:r w:rsidRPr="00644770">
              <w:rPr>
                <w:rStyle w:val="CharTok"/>
              </w:rPr>
              <w:t>from</w:t>
            </w:r>
            <w:r w:rsidRPr="00644770">
              <w:rPr>
                <w:rStyle w:val="NormalTok"/>
              </w:rPr>
              <w:t xml:space="preserve"> selenium.webdriver.common.action_chains </w:t>
            </w:r>
            <w:r w:rsidRPr="00644770">
              <w:rPr>
                <w:rStyle w:val="CharTok"/>
              </w:rPr>
              <w:t>import</w:t>
            </w:r>
            <w:r w:rsidRPr="00644770">
              <w:rPr>
                <w:rStyle w:val="NormalTok"/>
              </w:rPr>
              <w:t xml:space="preserve"> ActionChains</w:t>
            </w:r>
            <w:r w:rsidRPr="00644770">
              <w:br/>
            </w:r>
            <w:r w:rsidRPr="00644770">
              <w:rPr>
                <w:rStyle w:val="KeywordTok"/>
              </w:rPr>
              <w:t>def</w:t>
            </w:r>
            <w:r w:rsidRPr="00644770">
              <w:rPr>
                <w:rStyle w:val="NormalTok"/>
              </w:rPr>
              <w:t xml:space="preserve"> nextpage():</w:t>
            </w:r>
            <w:r w:rsidRPr="00644770">
              <w:br/>
            </w:r>
            <w:r w:rsidRPr="00644770">
              <w:rPr>
                <w:rStyle w:val="NormalTok"/>
              </w:rPr>
              <w:t xml:space="preserve">    ActionChains(driver).move_to_element(driver.find_element_by_xpath(nextpageXpath)).perform()</w:t>
            </w:r>
            <w:r w:rsidRPr="00644770">
              <w:br/>
            </w:r>
            <w:r w:rsidRPr="00644770">
              <w:rPr>
                <w:rStyle w:val="NormalTok"/>
              </w:rPr>
              <w:t xml:space="preserve">    driver.find_element_by_xpath(nextpageXpath).click()</w:t>
            </w:r>
          </w:p>
        </w:tc>
      </w:tr>
    </w:tbl>
    <w:p w14:paraId="5D23632B" w14:textId="7975FBAC" w:rsidR="00294347" w:rsidRDefault="00294347">
      <w:pPr>
        <w:pStyle w:val="SourceCode"/>
      </w:pPr>
    </w:p>
    <w:p w14:paraId="3E44DDDC" w14:textId="73001BCF" w:rsidR="00644770" w:rsidRDefault="00644770">
      <w:pPr>
        <w:pStyle w:val="SourceCode"/>
      </w:pPr>
    </w:p>
    <w:p w14:paraId="6637BAB3" w14:textId="03025174" w:rsidR="00644770" w:rsidRDefault="00644770">
      <w:pPr>
        <w:pStyle w:val="SourceCode"/>
      </w:pPr>
    </w:p>
    <w:p w14:paraId="0AFB7C40" w14:textId="77777777" w:rsidR="00644770" w:rsidRDefault="00644770">
      <w:pPr>
        <w:pStyle w:val="SourceCode"/>
      </w:pPr>
    </w:p>
    <w:p w14:paraId="7611E0DB" w14:textId="77777777" w:rsidR="00644770" w:rsidRDefault="0067220F">
      <w:pPr>
        <w:pStyle w:val="SourceCode"/>
        <w:rPr>
          <w:rStyle w:val="NormalTok"/>
        </w:rPr>
      </w:pPr>
      <w:r>
        <w:br/>
      </w:r>
    </w:p>
    <w:tbl>
      <w:tblPr>
        <w:tblStyle w:val="TabloKlavuzu"/>
        <w:tblW w:w="0" w:type="auto"/>
        <w:tblLook w:val="04A0" w:firstRow="1" w:lastRow="0" w:firstColumn="1" w:lastColumn="0" w:noHBand="0" w:noVBand="1"/>
      </w:tblPr>
      <w:tblGrid>
        <w:gridCol w:w="9622"/>
      </w:tblGrid>
      <w:tr w:rsidR="00A13F0E" w14:paraId="06AB6CB4" w14:textId="77777777" w:rsidTr="00644770">
        <w:tc>
          <w:tcPr>
            <w:tcW w:w="9622" w:type="dxa"/>
          </w:tcPr>
          <w:p w14:paraId="3DE1489C" w14:textId="77777777" w:rsidR="00644770" w:rsidRPr="00644770" w:rsidRDefault="0067220F" w:rsidP="00571A36">
            <w:pPr>
              <w:pStyle w:val="SourceCode"/>
            </w:pPr>
            <w:r w:rsidRPr="00644770">
              <w:rPr>
                <w:rStyle w:val="NormalTok"/>
              </w:rPr>
              <w:lastRenderedPageBreak/>
              <w:t>pozisyon=[]</w:t>
            </w:r>
            <w:r w:rsidRPr="00644770">
              <w:br/>
            </w:r>
            <w:r w:rsidRPr="00644770">
              <w:rPr>
                <w:rStyle w:val="NormalTok"/>
              </w:rPr>
              <w:t>city=[]</w:t>
            </w:r>
            <w:r w:rsidRPr="00644770">
              <w:br/>
            </w:r>
            <w:r w:rsidRPr="00644770">
              <w:rPr>
                <w:rStyle w:val="NormalTok"/>
              </w:rPr>
              <w:t>firma=[]</w:t>
            </w:r>
            <w:r w:rsidRPr="00644770">
              <w:br/>
            </w:r>
            <w:r w:rsidRPr="00644770">
              <w:rPr>
                <w:rStyle w:val="NormalTok"/>
              </w:rPr>
              <w:t>metin=[]</w:t>
            </w:r>
            <w:r w:rsidRPr="00644770">
              <w:br/>
            </w:r>
            <w:r w:rsidRPr="00644770">
              <w:rPr>
                <w:rStyle w:val="NormalTok"/>
              </w:rPr>
              <w:t>b_sayisi=[]</w:t>
            </w:r>
            <w:r w:rsidRPr="00644770">
              <w:br/>
            </w:r>
            <w:r w:rsidRPr="00644770">
              <w:rPr>
                <w:rStyle w:val="NormalTok"/>
              </w:rPr>
              <w:t>g_sayisi=[]</w:t>
            </w:r>
            <w:r w:rsidRPr="00644770">
              <w:br/>
            </w:r>
            <w:r w:rsidRPr="00644770">
              <w:rPr>
                <w:rStyle w:val="NormalTok"/>
              </w:rPr>
              <w:t>sure=[]</w:t>
            </w:r>
            <w:r w:rsidRPr="00644770">
              <w:br/>
            </w:r>
            <w:r w:rsidRPr="00644770">
              <w:rPr>
                <w:rStyle w:val="NormalTok"/>
              </w:rPr>
              <w:t>link=[]</w:t>
            </w:r>
            <w:r w:rsidRPr="00644770">
              <w:br/>
            </w:r>
            <w:r w:rsidRPr="00644770">
              <w:rPr>
                <w:rStyle w:val="NormalTok"/>
              </w:rPr>
              <w:t>KriterDF=[]</w:t>
            </w:r>
            <w:r w:rsidRPr="00644770">
              <w:br/>
            </w:r>
            <w:r w:rsidRPr="00644770">
              <w:rPr>
                <w:rStyle w:val="NormalTok"/>
              </w:rPr>
              <w:t>DT=</w:t>
            </w:r>
            <w:r w:rsidRPr="00644770">
              <w:rPr>
                <w:rStyle w:val="OtherTok"/>
              </w:rPr>
              <w:t>None</w:t>
            </w:r>
          </w:p>
        </w:tc>
      </w:tr>
    </w:tbl>
    <w:p w14:paraId="6D618C2E" w14:textId="113DAF38" w:rsidR="00294347" w:rsidRDefault="0067220F">
      <w:r>
        <w:t>B</w:t>
      </w:r>
      <w:r w:rsidR="00E044FE">
        <w:t>u variable'lara istenilen bilgiler eklenecektir.Bu sebeble önceden tanınması programatik açıdan gerekmektedir.</w:t>
      </w:r>
    </w:p>
    <w:tbl>
      <w:tblPr>
        <w:tblStyle w:val="TabloKlavuzu"/>
        <w:tblW w:w="0" w:type="auto"/>
        <w:tblLook w:val="04A0" w:firstRow="1" w:lastRow="0" w:firstColumn="1" w:lastColumn="0" w:noHBand="0" w:noVBand="1"/>
      </w:tblPr>
      <w:tblGrid>
        <w:gridCol w:w="9622"/>
      </w:tblGrid>
      <w:tr w:rsidR="00A13F0E" w14:paraId="52DAA570" w14:textId="77777777" w:rsidTr="00644770">
        <w:tc>
          <w:tcPr>
            <w:tcW w:w="9622" w:type="dxa"/>
          </w:tcPr>
          <w:p w14:paraId="1842B9B2" w14:textId="77777777" w:rsidR="00644770" w:rsidRDefault="0067220F" w:rsidP="009622D2">
            <w:pPr>
              <w:pStyle w:val="SourceCode"/>
            </w:pPr>
            <w:r w:rsidRPr="00644770">
              <w:rPr>
                <w:rStyle w:val="KeywordTok"/>
              </w:rPr>
              <w:t>for</w:t>
            </w:r>
            <w:r w:rsidRPr="00644770">
              <w:rPr>
                <w:rStyle w:val="NormalTok"/>
              </w:rPr>
              <w:t xml:space="preserve"> url in urls:</w:t>
            </w:r>
            <w:r w:rsidRPr="00644770">
              <w:br/>
            </w:r>
            <w:r w:rsidRPr="00644770">
              <w:rPr>
                <w:rStyle w:val="NormalTok"/>
              </w:rPr>
              <w:t xml:space="preserve">    driver.get(url)</w:t>
            </w:r>
            <w:r w:rsidRPr="00644770">
              <w:br/>
            </w:r>
            <w:r w:rsidRPr="00644770">
              <w:rPr>
                <w:rStyle w:val="NormalTok"/>
              </w:rPr>
              <w:t xml:space="preserve">    time.sleep(</w:t>
            </w:r>
            <w:r w:rsidRPr="00644770">
              <w:rPr>
                <w:rStyle w:val="FloatTok"/>
              </w:rPr>
              <w:t>0.5</w:t>
            </w:r>
            <w:r w:rsidRPr="00644770">
              <w:rPr>
                <w:rStyle w:val="NormalTok"/>
              </w:rPr>
              <w:t>)</w:t>
            </w:r>
            <w:r w:rsidRPr="00644770">
              <w:br/>
            </w:r>
            <w:r w:rsidRPr="00644770">
              <w:rPr>
                <w:rStyle w:val="NormalTok"/>
              </w:rPr>
              <w:t xml:space="preserve">    driver.execute_script(</w:t>
            </w:r>
            <w:r w:rsidRPr="00644770">
              <w:rPr>
                <w:rStyle w:val="StringTok"/>
              </w:rPr>
              <w:t>"window.scrollTo(0,700)"</w:t>
            </w:r>
            <w:r w:rsidRPr="00644770">
              <w:rPr>
                <w:rStyle w:val="NormalTok"/>
              </w:rPr>
              <w:t>)</w:t>
            </w:r>
            <w:r w:rsidRPr="00644770">
              <w:br/>
            </w:r>
            <w:r w:rsidRPr="00644770">
              <w:rPr>
                <w:rStyle w:val="NormalTok"/>
              </w:rPr>
              <w:t xml:space="preserve">    time.sleep(</w:t>
            </w:r>
            <w:r w:rsidRPr="00644770">
              <w:rPr>
                <w:rStyle w:val="FloatTok"/>
              </w:rPr>
              <w:t>0.5</w:t>
            </w:r>
            <w:r w:rsidRPr="00644770">
              <w:rPr>
                <w:rStyle w:val="NormalTok"/>
              </w:rPr>
              <w:t>)</w:t>
            </w:r>
            <w:r w:rsidRPr="00644770">
              <w:br/>
            </w:r>
            <w:r w:rsidRPr="00644770">
              <w:rPr>
                <w:rStyle w:val="NormalTok"/>
              </w:rPr>
              <w:t xml:space="preserve">    driver.execute_script(</w:t>
            </w:r>
            <w:r w:rsidRPr="00644770">
              <w:rPr>
                <w:rStyle w:val="StringTok"/>
              </w:rPr>
              <w:t>"window.scrollTo(0,1000)"</w:t>
            </w:r>
            <w:r w:rsidRPr="00644770">
              <w:rPr>
                <w:rStyle w:val="NormalTok"/>
              </w:rPr>
              <w:t>)</w:t>
            </w:r>
            <w:r w:rsidRPr="00644770">
              <w:br/>
            </w:r>
            <w:r w:rsidRPr="00644770">
              <w:rPr>
                <w:rStyle w:val="NormalTok"/>
              </w:rPr>
              <w:t xml:space="preserve">    time.sleep(</w:t>
            </w:r>
            <w:r w:rsidRPr="00644770">
              <w:rPr>
                <w:rStyle w:val="FloatTok"/>
              </w:rPr>
              <w:t>0.5</w:t>
            </w:r>
            <w:r w:rsidRPr="00644770">
              <w:rPr>
                <w:rStyle w:val="NormalTok"/>
              </w:rPr>
              <w:t>)</w:t>
            </w:r>
            <w:r w:rsidRPr="00644770">
              <w:br/>
            </w:r>
            <w:r w:rsidRPr="00644770">
              <w:rPr>
                <w:rStyle w:val="NormalTok"/>
              </w:rPr>
              <w:t xml:space="preserve">    driver.execute_script(</w:t>
            </w:r>
            <w:r w:rsidRPr="00644770">
              <w:rPr>
                <w:rStyle w:val="StringTok"/>
              </w:rPr>
              <w:t>"window.scrollTo(0,1300)"</w:t>
            </w:r>
            <w:r w:rsidRPr="00644770">
              <w:rPr>
                <w:rStyle w:val="NormalTok"/>
              </w:rPr>
              <w:t>)</w:t>
            </w:r>
            <w:r w:rsidRPr="00644770">
              <w:br/>
            </w:r>
            <w:r w:rsidRPr="00644770">
              <w:rPr>
                <w:rStyle w:val="NormalTok"/>
              </w:rPr>
              <w:t xml:space="preserve">    time.sleep(</w:t>
            </w:r>
            <w:r w:rsidRPr="00644770">
              <w:rPr>
                <w:rStyle w:val="FloatTok"/>
              </w:rPr>
              <w:t>0.2</w:t>
            </w:r>
            <w:r w:rsidRPr="00644770">
              <w:rPr>
                <w:rStyle w:val="NormalTok"/>
              </w:rPr>
              <w:t>)</w:t>
            </w:r>
            <w:r w:rsidRPr="00644770">
              <w:br/>
            </w:r>
            <w:r w:rsidRPr="00644770">
              <w:rPr>
                <w:rStyle w:val="NormalTok"/>
              </w:rPr>
              <w:t xml:space="preserve">    driver.execute_script(</w:t>
            </w:r>
            <w:r w:rsidRPr="00644770">
              <w:rPr>
                <w:rStyle w:val="StringTok"/>
              </w:rPr>
              <w:t>"window.scrollTo(0,1600)"</w:t>
            </w:r>
            <w:r w:rsidRPr="00644770">
              <w:rPr>
                <w:rStyle w:val="NormalTok"/>
              </w:rPr>
              <w:t>)</w:t>
            </w:r>
            <w:r w:rsidRPr="00644770">
              <w:br/>
            </w:r>
            <w:r w:rsidRPr="00644770">
              <w:rPr>
                <w:rStyle w:val="NormalTok"/>
              </w:rPr>
              <w:t xml:space="preserve">    time.sleep(</w:t>
            </w:r>
            <w:r w:rsidRPr="00644770">
              <w:rPr>
                <w:rStyle w:val="FloatTok"/>
              </w:rPr>
              <w:t>0.2</w:t>
            </w:r>
            <w:r w:rsidRPr="00644770">
              <w:rPr>
                <w:rStyle w:val="NormalTok"/>
              </w:rPr>
              <w:t>)</w:t>
            </w:r>
            <w:r w:rsidRPr="00644770">
              <w:br/>
            </w:r>
            <w:r w:rsidRPr="00644770">
              <w:rPr>
                <w:rStyle w:val="NormalTok"/>
              </w:rPr>
              <w:t xml:space="preserve">    driver.execute_script(</w:t>
            </w:r>
            <w:r w:rsidRPr="00644770">
              <w:rPr>
                <w:rStyle w:val="StringTok"/>
              </w:rPr>
              <w:t>"window.scrollTo(0,1800)"</w:t>
            </w:r>
            <w:r w:rsidRPr="00644770">
              <w:rPr>
                <w:rStyle w:val="NormalTok"/>
              </w:rPr>
              <w:t>)</w:t>
            </w:r>
            <w:r w:rsidRPr="00644770">
              <w:br/>
            </w:r>
            <w:r w:rsidRPr="00644770">
              <w:rPr>
                <w:rStyle w:val="NormalTok"/>
              </w:rPr>
              <w:t xml:space="preserve">    time.sleep(</w:t>
            </w:r>
            <w:r w:rsidRPr="00644770">
              <w:rPr>
                <w:rStyle w:val="FloatTok"/>
              </w:rPr>
              <w:t>0.2</w:t>
            </w:r>
            <w:r w:rsidRPr="00644770">
              <w:rPr>
                <w:rStyle w:val="NormalTok"/>
              </w:rPr>
              <w:t>)</w:t>
            </w:r>
            <w:r w:rsidRPr="00644770">
              <w:br/>
            </w:r>
            <w:r w:rsidRPr="00644770">
              <w:rPr>
                <w:rStyle w:val="NormalTok"/>
              </w:rPr>
              <w:t xml:space="preserve">    driver.execute_script(</w:t>
            </w:r>
            <w:r w:rsidRPr="00644770">
              <w:rPr>
                <w:rStyle w:val="StringTok"/>
              </w:rPr>
              <w:t>"window.scrollTo(0,2300)"</w:t>
            </w:r>
            <w:r w:rsidRPr="00644770">
              <w:rPr>
                <w:rStyle w:val="NormalTok"/>
              </w:rPr>
              <w:t>)</w:t>
            </w:r>
            <w:r w:rsidRPr="00644770">
              <w:br/>
            </w:r>
            <w:r w:rsidRPr="00644770">
              <w:rPr>
                <w:rStyle w:val="NormalTok"/>
              </w:rPr>
              <w:t xml:space="preserve">    time.sleep(</w:t>
            </w:r>
            <w:r w:rsidRPr="00644770">
              <w:rPr>
                <w:rStyle w:val="DecValTok"/>
              </w:rPr>
              <w:t>4</w:t>
            </w:r>
            <w:r w:rsidRPr="00644770">
              <w:rPr>
                <w:rStyle w:val="NormalTok"/>
              </w:rPr>
              <w:t>)</w:t>
            </w:r>
            <w:r w:rsidRPr="00644770">
              <w:br/>
            </w:r>
            <w:r w:rsidRPr="00644770">
              <w:rPr>
                <w:rStyle w:val="NormalTok"/>
              </w:rPr>
              <w:t xml:space="preserve">    driver.execute_script(</w:t>
            </w:r>
            <w:r w:rsidRPr="00644770">
              <w:rPr>
                <w:rStyle w:val="StringTok"/>
              </w:rPr>
              <w:t>"window.scrollTo(0,1000)"</w:t>
            </w:r>
            <w:r w:rsidRPr="00644770">
              <w:rPr>
                <w:rStyle w:val="NormalTok"/>
              </w:rPr>
              <w:t xml:space="preserve">)  </w:t>
            </w:r>
            <w:r w:rsidRPr="00644770">
              <w:br/>
            </w:r>
            <w:r w:rsidRPr="00644770">
              <w:rPr>
                <w:rStyle w:val="NormalTok"/>
              </w:rPr>
              <w:t xml:space="preserve">    kriterler = {</w:t>
            </w:r>
            <w:r w:rsidRPr="00644770">
              <w:br/>
            </w:r>
            <w:r w:rsidRPr="00644770">
              <w:rPr>
                <w:rStyle w:val="NormalTok"/>
              </w:rPr>
              <w:t xml:space="preserve">        </w:t>
            </w:r>
            <w:r w:rsidRPr="00644770">
              <w:rPr>
                <w:rStyle w:val="StringTok"/>
              </w:rPr>
              <w:t>"bir"</w:t>
            </w:r>
            <w:r w:rsidRPr="00644770">
              <w:rPr>
                <w:rStyle w:val="NormalTok"/>
              </w:rPr>
              <w:t>: driver.find_elements_by_class_name(</w:t>
            </w:r>
            <w:r w:rsidRPr="00644770">
              <w:rPr>
                <w:rStyle w:val="StringTok"/>
              </w:rPr>
              <w:t>"col-4"</w:t>
            </w:r>
            <w:r w:rsidRPr="00644770">
              <w:rPr>
                <w:rStyle w:val="NormalTok"/>
              </w:rPr>
              <w:t>),</w:t>
            </w:r>
            <w:r w:rsidRPr="00644770">
              <w:br/>
            </w:r>
            <w:r w:rsidRPr="00644770">
              <w:rPr>
                <w:rStyle w:val="NormalTok"/>
              </w:rPr>
              <w:t xml:space="preserve">        </w:t>
            </w:r>
            <w:r w:rsidRPr="00644770">
              <w:rPr>
                <w:rStyle w:val="CommentTok"/>
              </w:rPr>
              <w:t>"iki"</w:t>
            </w:r>
            <w:r w:rsidRPr="00644770">
              <w:rPr>
                <w:rStyle w:val="NormalTok"/>
              </w:rPr>
              <w:t>: driver.find_elements_by_class_name(</w:t>
            </w:r>
            <w:r w:rsidRPr="00644770">
              <w:rPr>
                <w:rStyle w:val="StringTok"/>
              </w:rPr>
              <w:t>"col-12"</w:t>
            </w:r>
            <w:r w:rsidRPr="00644770">
              <w:rPr>
                <w:rStyle w:val="NormalTok"/>
              </w:rPr>
              <w:t>)</w:t>
            </w:r>
            <w:r w:rsidRPr="00644770">
              <w:br/>
            </w:r>
            <w:r w:rsidRPr="00644770">
              <w:rPr>
                <w:rStyle w:val="NormalTok"/>
              </w:rPr>
              <w:t xml:space="preserve">    }</w:t>
            </w:r>
            <w:r w:rsidRPr="00644770">
              <w:br/>
            </w:r>
            <w:r w:rsidRPr="00644770">
              <w:rPr>
                <w:rStyle w:val="NormalTok"/>
              </w:rPr>
              <w:t xml:space="preserve">    </w:t>
            </w:r>
            <w:r w:rsidRPr="00644770">
              <w:rPr>
                <w:rStyle w:val="KeywordTok"/>
              </w:rPr>
              <w:t>try</w:t>
            </w:r>
            <w:r w:rsidRPr="00644770">
              <w:rPr>
                <w:rStyle w:val="NormalTok"/>
              </w:rPr>
              <w:t xml:space="preserve">: </w:t>
            </w:r>
            <w:r w:rsidRPr="00644770">
              <w:br/>
            </w:r>
            <w:r w:rsidRPr="00644770">
              <w:rPr>
                <w:rStyle w:val="NormalTok"/>
              </w:rPr>
              <w:t xml:space="preserve">        pozisyon = pozisyon + [driver.find_element_by_id(</w:t>
            </w:r>
            <w:r w:rsidRPr="00644770">
              <w:rPr>
                <w:rStyle w:val="StringTok"/>
              </w:rPr>
              <w:t>"jobTitle"</w:t>
            </w:r>
            <w:r w:rsidRPr="00644770">
              <w:rPr>
                <w:rStyle w:val="NormalTok"/>
              </w:rPr>
              <w:t>).text]</w:t>
            </w:r>
            <w:r w:rsidRPr="00644770">
              <w:br/>
            </w:r>
            <w:r w:rsidRPr="00644770">
              <w:rPr>
                <w:rStyle w:val="NormalTok"/>
              </w:rPr>
              <w:t xml:space="preserve">    </w:t>
            </w:r>
            <w:r w:rsidRPr="00644770">
              <w:rPr>
                <w:rStyle w:val="KeywordTok"/>
              </w:rPr>
              <w:t>except</w:t>
            </w:r>
            <w:r w:rsidRPr="00644770">
              <w:rPr>
                <w:rStyle w:val="NormalTok"/>
              </w:rPr>
              <w:t>:</w:t>
            </w:r>
            <w:r w:rsidRPr="00644770">
              <w:br/>
            </w:r>
            <w:r w:rsidRPr="00644770">
              <w:rPr>
                <w:rStyle w:val="NormalTok"/>
              </w:rPr>
              <w:t xml:space="preserve">        pozisyon.append(</w:t>
            </w:r>
            <w:r w:rsidRPr="00644770">
              <w:rPr>
                <w:rStyle w:val="OtherTok"/>
              </w:rPr>
              <w:t>None</w:t>
            </w:r>
            <w:r w:rsidRPr="00644770">
              <w:rPr>
                <w:rStyle w:val="NormalTok"/>
              </w:rPr>
              <w:t>)</w:t>
            </w:r>
            <w:r w:rsidRPr="00644770">
              <w:br/>
            </w:r>
            <w:r w:rsidRPr="00644770">
              <w:rPr>
                <w:rStyle w:val="NormalTok"/>
              </w:rPr>
              <w:t xml:space="preserve">    </w:t>
            </w:r>
            <w:r w:rsidRPr="00644770">
              <w:rPr>
                <w:rStyle w:val="KeywordTok"/>
              </w:rPr>
              <w:t>try</w:t>
            </w:r>
            <w:r w:rsidRPr="00644770">
              <w:rPr>
                <w:rStyle w:val="NormalTok"/>
              </w:rPr>
              <w:t>:</w:t>
            </w:r>
            <w:r w:rsidRPr="00644770">
              <w:br/>
            </w:r>
            <w:r w:rsidRPr="00644770">
              <w:rPr>
                <w:rStyle w:val="NormalTok"/>
              </w:rPr>
              <w:t xml:space="preserve">        city  = city  + [driver.find_element_by_id(</w:t>
            </w:r>
            <w:r w:rsidRPr="00644770">
              <w:rPr>
                <w:rStyle w:val="StringTok"/>
              </w:rPr>
              <w:t>"jobCity"</w:t>
            </w:r>
            <w:r w:rsidRPr="00644770">
              <w:rPr>
                <w:rStyle w:val="NormalTok"/>
              </w:rPr>
              <w:t>).text]</w:t>
            </w:r>
            <w:r w:rsidRPr="00644770">
              <w:br/>
            </w:r>
            <w:r w:rsidRPr="00644770">
              <w:rPr>
                <w:rStyle w:val="NormalTok"/>
              </w:rPr>
              <w:t xml:space="preserve">    </w:t>
            </w:r>
            <w:r w:rsidRPr="00644770">
              <w:rPr>
                <w:rStyle w:val="KeywordTok"/>
              </w:rPr>
              <w:t>except</w:t>
            </w:r>
            <w:r w:rsidRPr="00644770">
              <w:rPr>
                <w:rStyle w:val="NormalTok"/>
              </w:rPr>
              <w:t>:</w:t>
            </w:r>
            <w:r w:rsidRPr="00644770">
              <w:br/>
            </w:r>
            <w:r w:rsidRPr="00644770">
              <w:rPr>
                <w:rStyle w:val="NormalTok"/>
              </w:rPr>
              <w:t xml:space="preserve">        city.append(</w:t>
            </w:r>
            <w:r w:rsidRPr="00644770">
              <w:rPr>
                <w:rStyle w:val="OtherTok"/>
              </w:rPr>
              <w:t>None</w:t>
            </w:r>
            <w:r w:rsidRPr="00644770">
              <w:rPr>
                <w:rStyle w:val="NormalTok"/>
              </w:rPr>
              <w:t>)</w:t>
            </w:r>
            <w:r w:rsidRPr="00644770">
              <w:br/>
            </w:r>
            <w:r w:rsidRPr="00644770">
              <w:rPr>
                <w:rStyle w:val="NormalTok"/>
              </w:rPr>
              <w:t xml:space="preserve">    </w:t>
            </w:r>
            <w:r w:rsidRPr="00644770">
              <w:rPr>
                <w:rStyle w:val="KeywordTok"/>
              </w:rPr>
              <w:t>try</w:t>
            </w:r>
            <w:r w:rsidRPr="00644770">
              <w:rPr>
                <w:rStyle w:val="NormalTok"/>
              </w:rPr>
              <w:t>:</w:t>
            </w:r>
            <w:r w:rsidRPr="00644770">
              <w:br/>
            </w:r>
            <w:r w:rsidRPr="00644770">
              <w:rPr>
                <w:rStyle w:val="NormalTok"/>
              </w:rPr>
              <w:t xml:space="preserve">        firma = firma + [driver.find_element_by_id(</w:t>
            </w:r>
            <w:r w:rsidRPr="00644770">
              <w:rPr>
                <w:rStyle w:val="StringTok"/>
              </w:rPr>
              <w:t>"jobCompany"</w:t>
            </w:r>
            <w:r w:rsidRPr="00644770">
              <w:rPr>
                <w:rStyle w:val="NormalTok"/>
              </w:rPr>
              <w:t>).text]</w:t>
            </w:r>
            <w:r w:rsidRPr="00644770">
              <w:br/>
            </w:r>
            <w:r w:rsidRPr="00644770">
              <w:rPr>
                <w:rStyle w:val="NormalTok"/>
              </w:rPr>
              <w:t xml:space="preserve">    </w:t>
            </w:r>
            <w:r w:rsidRPr="00644770">
              <w:rPr>
                <w:rStyle w:val="KeywordTok"/>
              </w:rPr>
              <w:t>except</w:t>
            </w:r>
            <w:r w:rsidRPr="00644770">
              <w:rPr>
                <w:rStyle w:val="NormalTok"/>
              </w:rPr>
              <w:t>:</w:t>
            </w:r>
            <w:r w:rsidRPr="00644770">
              <w:br/>
            </w:r>
            <w:r w:rsidRPr="00644770">
              <w:rPr>
                <w:rStyle w:val="NormalTok"/>
              </w:rPr>
              <w:t xml:space="preserve">        firma.append(</w:t>
            </w:r>
            <w:r w:rsidRPr="00644770">
              <w:rPr>
                <w:rStyle w:val="OtherTok"/>
              </w:rPr>
              <w:t>None</w:t>
            </w:r>
            <w:r w:rsidRPr="00644770">
              <w:rPr>
                <w:rStyle w:val="NormalTok"/>
              </w:rPr>
              <w:t>)</w:t>
            </w:r>
            <w:r w:rsidRPr="00644770">
              <w:br/>
            </w:r>
            <w:r w:rsidRPr="00644770">
              <w:rPr>
                <w:rStyle w:val="NormalTok"/>
              </w:rPr>
              <w:t xml:space="preserve">    </w:t>
            </w:r>
            <w:r w:rsidRPr="00644770">
              <w:rPr>
                <w:rStyle w:val="KeywordTok"/>
              </w:rPr>
              <w:t>try</w:t>
            </w:r>
            <w:r w:rsidRPr="00644770">
              <w:rPr>
                <w:rStyle w:val="NormalTok"/>
              </w:rPr>
              <w:t>:</w:t>
            </w:r>
            <w:r w:rsidRPr="00644770">
              <w:br/>
            </w:r>
            <w:r w:rsidRPr="00644770">
              <w:rPr>
                <w:rStyle w:val="NormalTok"/>
              </w:rPr>
              <w:t xml:space="preserve">        metin = metin + [driver.find_element_by_id(</w:t>
            </w:r>
            <w:r w:rsidRPr="00644770">
              <w:rPr>
                <w:rStyle w:val="StringTok"/>
              </w:rPr>
              <w:t>"divIlanSablon"</w:t>
            </w:r>
            <w:r w:rsidRPr="00644770">
              <w:rPr>
                <w:rStyle w:val="NormalTok"/>
              </w:rPr>
              <w:t>).text]</w:t>
            </w:r>
            <w:r w:rsidRPr="00644770">
              <w:br/>
            </w:r>
            <w:r w:rsidRPr="00644770">
              <w:rPr>
                <w:rStyle w:val="NormalTok"/>
              </w:rPr>
              <w:lastRenderedPageBreak/>
              <w:t xml:space="preserve">    </w:t>
            </w:r>
            <w:r w:rsidRPr="00644770">
              <w:rPr>
                <w:rStyle w:val="KeywordTok"/>
              </w:rPr>
              <w:t>except</w:t>
            </w:r>
            <w:r w:rsidRPr="00644770">
              <w:rPr>
                <w:rStyle w:val="NormalTok"/>
              </w:rPr>
              <w:t>:</w:t>
            </w:r>
            <w:r w:rsidRPr="00644770">
              <w:br/>
            </w:r>
            <w:r w:rsidRPr="00644770">
              <w:rPr>
                <w:rStyle w:val="NormalTok"/>
              </w:rPr>
              <w:t xml:space="preserve">        metin.append(</w:t>
            </w:r>
            <w:r w:rsidRPr="00644770">
              <w:rPr>
                <w:rStyle w:val="OtherTok"/>
              </w:rPr>
              <w:t>None</w:t>
            </w:r>
            <w:r w:rsidRPr="00644770">
              <w:rPr>
                <w:rStyle w:val="NormalTok"/>
              </w:rPr>
              <w:t>)</w:t>
            </w:r>
            <w:r w:rsidRPr="00644770">
              <w:br/>
            </w:r>
            <w:r w:rsidRPr="00644770">
              <w:rPr>
                <w:rStyle w:val="NormalTok"/>
              </w:rPr>
              <w:t xml:space="preserve">    </w:t>
            </w:r>
            <w:r w:rsidRPr="00644770">
              <w:rPr>
                <w:rStyle w:val="KeywordTok"/>
              </w:rPr>
              <w:t>try</w:t>
            </w:r>
            <w:r w:rsidRPr="00644770">
              <w:rPr>
                <w:rStyle w:val="NormalTok"/>
              </w:rPr>
              <w:t>:</w:t>
            </w:r>
            <w:r w:rsidRPr="00644770">
              <w:br/>
            </w:r>
            <w:r w:rsidRPr="00644770">
              <w:rPr>
                <w:rStyle w:val="NormalTok"/>
              </w:rPr>
              <w:t xml:space="preserve">        b_sayisi=b_sayisi+[driver.find_element_by_xpath(</w:t>
            </w:r>
            <w:r w:rsidRPr="00644770">
              <w:rPr>
                <w:rStyle w:val="StringTok"/>
              </w:rPr>
              <w:t>"//*[contains(@class, 'basvuru-sayisi')]"</w:t>
            </w:r>
            <w:r w:rsidRPr="00644770">
              <w:rPr>
                <w:rStyle w:val="NormalTok"/>
              </w:rPr>
              <w:t>).find_element_by_css_selector(</w:t>
            </w:r>
            <w:r w:rsidRPr="00644770">
              <w:rPr>
                <w:rStyle w:val="StringTok"/>
              </w:rPr>
              <w:t>'strong'</w:t>
            </w:r>
            <w:r w:rsidRPr="00644770">
              <w:rPr>
                <w:rStyle w:val="NormalTok"/>
              </w:rPr>
              <w:t>).text]</w:t>
            </w:r>
            <w:r w:rsidRPr="00644770">
              <w:br/>
            </w:r>
            <w:r w:rsidRPr="00644770">
              <w:rPr>
                <w:rStyle w:val="NormalTok"/>
              </w:rPr>
              <w:t xml:space="preserve">    </w:t>
            </w:r>
            <w:r w:rsidRPr="00644770">
              <w:rPr>
                <w:rStyle w:val="KeywordTok"/>
              </w:rPr>
              <w:t>except</w:t>
            </w:r>
            <w:r w:rsidRPr="00644770">
              <w:rPr>
                <w:rStyle w:val="NormalTok"/>
              </w:rPr>
              <w:t>:</w:t>
            </w:r>
            <w:r w:rsidRPr="00644770">
              <w:br/>
            </w:r>
            <w:r w:rsidRPr="00644770">
              <w:rPr>
                <w:rStyle w:val="NormalTok"/>
              </w:rPr>
              <w:t xml:space="preserve">        b_sayisi.append(</w:t>
            </w:r>
            <w:r w:rsidRPr="00644770">
              <w:rPr>
                <w:rStyle w:val="OtherTok"/>
              </w:rPr>
              <w:t>None</w:t>
            </w:r>
            <w:r w:rsidRPr="00644770">
              <w:rPr>
                <w:rStyle w:val="NormalTok"/>
              </w:rPr>
              <w:t>)</w:t>
            </w:r>
            <w:r w:rsidRPr="00644770">
              <w:br/>
            </w:r>
            <w:r w:rsidRPr="00644770">
              <w:rPr>
                <w:rStyle w:val="NormalTok"/>
              </w:rPr>
              <w:t xml:space="preserve">    </w:t>
            </w:r>
            <w:r w:rsidRPr="00644770">
              <w:rPr>
                <w:rStyle w:val="KeywordTok"/>
              </w:rPr>
              <w:t>try</w:t>
            </w:r>
            <w:r w:rsidRPr="00644770">
              <w:rPr>
                <w:rStyle w:val="NormalTok"/>
              </w:rPr>
              <w:t xml:space="preserve">:    </w:t>
            </w:r>
            <w:r w:rsidRPr="00644770">
              <w:br/>
            </w:r>
            <w:r w:rsidRPr="00644770">
              <w:rPr>
                <w:rStyle w:val="NormalTok"/>
              </w:rPr>
              <w:t xml:space="preserve">        g_sayisi=g_sayisi+[driver.find_element_by_xpath(</w:t>
            </w:r>
            <w:r w:rsidRPr="00644770">
              <w:rPr>
                <w:rStyle w:val="StringTok"/>
              </w:rPr>
              <w:t>"//*[contains(@class, 'goruntulenme-sayisi')]"</w:t>
            </w:r>
            <w:r w:rsidRPr="00644770">
              <w:rPr>
                <w:rStyle w:val="NormalTok"/>
              </w:rPr>
              <w:t>).find_element_by_css_selector(</w:t>
            </w:r>
            <w:r w:rsidRPr="00644770">
              <w:rPr>
                <w:rStyle w:val="StringTok"/>
              </w:rPr>
              <w:t>'strong'</w:t>
            </w:r>
            <w:r w:rsidRPr="00644770">
              <w:rPr>
                <w:rStyle w:val="NormalTok"/>
              </w:rPr>
              <w:t>).text]</w:t>
            </w:r>
            <w:r w:rsidRPr="00644770">
              <w:br/>
            </w:r>
            <w:r w:rsidRPr="00644770">
              <w:rPr>
                <w:rStyle w:val="NormalTok"/>
              </w:rPr>
              <w:t xml:space="preserve">    </w:t>
            </w:r>
            <w:r w:rsidRPr="00644770">
              <w:rPr>
                <w:rStyle w:val="KeywordTok"/>
              </w:rPr>
              <w:t>except</w:t>
            </w:r>
            <w:r w:rsidRPr="00644770">
              <w:rPr>
                <w:rStyle w:val="NormalTok"/>
              </w:rPr>
              <w:t>:</w:t>
            </w:r>
            <w:r w:rsidRPr="00644770">
              <w:br/>
            </w:r>
            <w:r w:rsidRPr="00644770">
              <w:rPr>
                <w:rStyle w:val="NormalTok"/>
              </w:rPr>
              <w:t xml:space="preserve">        g_sayisi.append(</w:t>
            </w:r>
            <w:r w:rsidRPr="00644770">
              <w:rPr>
                <w:rStyle w:val="OtherTok"/>
              </w:rPr>
              <w:t>None</w:t>
            </w:r>
            <w:r w:rsidRPr="00644770">
              <w:rPr>
                <w:rStyle w:val="NormalTok"/>
              </w:rPr>
              <w:t>)</w:t>
            </w:r>
            <w:r w:rsidRPr="00644770">
              <w:br/>
            </w:r>
            <w:r w:rsidRPr="00644770">
              <w:rPr>
                <w:rStyle w:val="NormalTok"/>
              </w:rPr>
              <w:t xml:space="preserve">    </w:t>
            </w:r>
            <w:r w:rsidRPr="00644770">
              <w:rPr>
                <w:rStyle w:val="KeywordTok"/>
              </w:rPr>
              <w:t>try</w:t>
            </w:r>
            <w:r w:rsidRPr="00644770">
              <w:rPr>
                <w:rStyle w:val="NormalTok"/>
              </w:rPr>
              <w:t>:</w:t>
            </w:r>
            <w:r w:rsidRPr="00644770">
              <w:br/>
            </w:r>
            <w:r w:rsidRPr="00644770">
              <w:rPr>
                <w:rStyle w:val="NormalTok"/>
              </w:rPr>
              <w:t xml:space="preserve">        sure=sure+[driver.find_element_by_xpath(</w:t>
            </w:r>
            <w:r w:rsidRPr="00644770">
              <w:rPr>
                <w:rStyle w:val="StringTok"/>
              </w:rPr>
              <w:t>"//*[contains(@class, 'sure')]"</w:t>
            </w:r>
            <w:r w:rsidRPr="00644770">
              <w:rPr>
                <w:rStyle w:val="NormalTok"/>
              </w:rPr>
              <w:t>).find_element_by_css_selector(</w:t>
            </w:r>
            <w:r w:rsidRPr="00644770">
              <w:rPr>
                <w:rStyle w:val="StringTok"/>
              </w:rPr>
              <w:t>'strong'</w:t>
            </w:r>
            <w:r w:rsidRPr="00644770">
              <w:rPr>
                <w:rStyle w:val="NormalTok"/>
              </w:rPr>
              <w:t>).text]</w:t>
            </w:r>
            <w:r w:rsidRPr="00644770">
              <w:br/>
            </w:r>
            <w:r w:rsidRPr="00644770">
              <w:rPr>
                <w:rStyle w:val="NormalTok"/>
              </w:rPr>
              <w:t xml:space="preserve">    </w:t>
            </w:r>
            <w:r w:rsidRPr="00644770">
              <w:rPr>
                <w:rStyle w:val="KeywordTok"/>
              </w:rPr>
              <w:t>except</w:t>
            </w:r>
            <w:r w:rsidRPr="00644770">
              <w:rPr>
                <w:rStyle w:val="NormalTok"/>
              </w:rPr>
              <w:t xml:space="preserve">: </w:t>
            </w:r>
            <w:r w:rsidRPr="00644770">
              <w:br/>
            </w:r>
            <w:r w:rsidRPr="00644770">
              <w:rPr>
                <w:rStyle w:val="NormalTok"/>
              </w:rPr>
              <w:t xml:space="preserve">        sure.append(</w:t>
            </w:r>
            <w:r w:rsidRPr="00644770">
              <w:rPr>
                <w:rStyle w:val="OtherTok"/>
              </w:rPr>
              <w:t>None</w:t>
            </w:r>
            <w:r w:rsidRPr="00644770">
              <w:rPr>
                <w:rStyle w:val="NormalTok"/>
              </w:rPr>
              <w:t>)</w:t>
            </w:r>
            <w:r w:rsidRPr="00644770">
              <w:br/>
            </w:r>
            <w:r w:rsidRPr="00644770">
              <w:rPr>
                <w:rStyle w:val="NormalTok"/>
              </w:rPr>
              <w:t xml:space="preserve">    </w:t>
            </w:r>
            <w:r w:rsidRPr="00644770">
              <w:br/>
            </w:r>
            <w:r w:rsidRPr="00644770">
              <w:rPr>
                <w:rStyle w:val="NormalTok"/>
              </w:rPr>
              <w:t xml:space="preserve">    </w:t>
            </w:r>
            <w:r w:rsidRPr="00644770">
              <w:rPr>
                <w:rStyle w:val="CommentTok"/>
              </w:rPr>
              <w:t># veriye ait tablo bilgilerini çekme kısmı</w:t>
            </w:r>
            <w:r w:rsidRPr="00644770">
              <w:br/>
            </w:r>
            <w:r w:rsidRPr="00644770">
              <w:rPr>
                <w:rStyle w:val="NormalTok"/>
              </w:rPr>
              <w:t xml:space="preserve">    a=[]</w:t>
            </w:r>
            <w:r w:rsidRPr="00644770">
              <w:br/>
            </w:r>
            <w:r w:rsidRPr="00644770">
              <w:rPr>
                <w:rStyle w:val="NormalTok"/>
              </w:rPr>
              <w:t xml:space="preserve">    b=[]</w:t>
            </w:r>
            <w:r w:rsidRPr="00644770">
              <w:br/>
            </w:r>
            <w:r w:rsidRPr="00644770">
              <w:rPr>
                <w:rStyle w:val="NormalTok"/>
              </w:rPr>
              <w:t xml:space="preserve">    </w:t>
            </w:r>
            <w:r w:rsidRPr="00644770">
              <w:rPr>
                <w:rStyle w:val="KeywordTok"/>
              </w:rPr>
              <w:t>for</w:t>
            </w:r>
            <w:r w:rsidRPr="00644770">
              <w:rPr>
                <w:rStyle w:val="NormalTok"/>
              </w:rPr>
              <w:t xml:space="preserve"> i in </w:t>
            </w:r>
            <w:r w:rsidRPr="00644770">
              <w:rPr>
                <w:rStyle w:val="DataTypeTok"/>
              </w:rPr>
              <w:t>range</w:t>
            </w:r>
            <w:r w:rsidRPr="00644770">
              <w:rPr>
                <w:rStyle w:val="NormalTok"/>
              </w:rPr>
              <w:t>(</w:t>
            </w:r>
            <w:r w:rsidRPr="00644770">
              <w:rPr>
                <w:rStyle w:val="DataTypeTok"/>
              </w:rPr>
              <w:t>len</w:t>
            </w:r>
            <w:r w:rsidRPr="00644770">
              <w:rPr>
                <w:rStyle w:val="NormalTok"/>
              </w:rPr>
              <w:t>(kriterler[</w:t>
            </w:r>
            <w:r w:rsidRPr="00644770">
              <w:rPr>
                <w:rStyle w:val="StringTok"/>
              </w:rPr>
              <w:t>'bir'</w:t>
            </w:r>
            <w:r w:rsidRPr="00644770">
              <w:rPr>
                <w:rStyle w:val="NormalTok"/>
              </w:rPr>
              <w:t>])):</w:t>
            </w:r>
            <w:r w:rsidRPr="00644770">
              <w:br/>
            </w:r>
            <w:r w:rsidRPr="00644770">
              <w:rPr>
                <w:rStyle w:val="NormalTok"/>
              </w:rPr>
              <w:t xml:space="preserve">        a.append(kriterler[</w:t>
            </w:r>
            <w:r w:rsidRPr="00644770">
              <w:rPr>
                <w:rStyle w:val="StringTok"/>
              </w:rPr>
              <w:t>"bir"</w:t>
            </w:r>
            <w:r w:rsidRPr="00644770">
              <w:rPr>
                <w:rStyle w:val="NormalTok"/>
              </w:rPr>
              <w:t>][i].text)</w:t>
            </w:r>
            <w:r w:rsidRPr="00644770">
              <w:br/>
            </w:r>
            <w:r w:rsidRPr="00644770">
              <w:rPr>
                <w:rStyle w:val="NormalTok"/>
              </w:rPr>
              <w:t xml:space="preserve">        b.append(kriterler[</w:t>
            </w:r>
            <w:r w:rsidRPr="00644770">
              <w:rPr>
                <w:rStyle w:val="StringTok"/>
              </w:rPr>
              <w:t>"iki"</w:t>
            </w:r>
            <w:r w:rsidRPr="00644770">
              <w:rPr>
                <w:rStyle w:val="NormalTok"/>
              </w:rPr>
              <w:t>][i].text)</w:t>
            </w:r>
            <w:r w:rsidRPr="00644770">
              <w:br/>
            </w:r>
            <w:r w:rsidRPr="00644770">
              <w:rPr>
                <w:rStyle w:val="NormalTok"/>
              </w:rPr>
              <w:t xml:space="preserve">    DT=(pd.DataFrame([b],columns=a)&gt;&gt;mutate(urls=url))</w:t>
            </w:r>
            <w:r w:rsidRPr="00644770">
              <w:br/>
            </w:r>
            <w:r w:rsidRPr="00644770">
              <w:rPr>
                <w:rStyle w:val="NormalTok"/>
              </w:rPr>
              <w:t xml:space="preserve">    KriterDF.append(DT)</w:t>
            </w:r>
            <w:r w:rsidRPr="00644770">
              <w:br/>
            </w:r>
          </w:p>
        </w:tc>
      </w:tr>
    </w:tbl>
    <w:p w14:paraId="524BC363" w14:textId="1C66366D" w:rsidR="00294347" w:rsidRDefault="0067220F">
      <w:pPr>
        <w:pStyle w:val="SourceCode"/>
      </w:pPr>
      <w:r>
        <w:rPr>
          <w:rStyle w:val="NormalTok"/>
        </w:rPr>
        <w:lastRenderedPageBreak/>
        <w:t xml:space="preserve">        </w:t>
      </w:r>
    </w:p>
    <w:p w14:paraId="3F937E6A" w14:textId="77777777" w:rsidR="00294347" w:rsidRDefault="0067220F">
      <w:r>
        <w:t>Burada selenium her bir url'ye tek tek giderek bu urller içinden ilgili html tag'inden text bilgisini bir değişkene ekler.Bu değişkenin bulunmadığı durumda NaN(missing) veri ekleyerek diğer variableri bulmaya devam eder.</w:t>
      </w:r>
    </w:p>
    <w:p w14:paraId="18656CFF" w14:textId="77777777" w:rsidR="00294347" w:rsidRDefault="0067220F">
      <w:r>
        <w:t>KriterDF değişkeni ise askerlik durumu üniversite durumu her bir ilanın en alt kısmında bulunan kısmı almakla yükümlüdür.</w:t>
      </w:r>
    </w:p>
    <w:tbl>
      <w:tblPr>
        <w:tblStyle w:val="TabloKlavuzu"/>
        <w:tblW w:w="0" w:type="auto"/>
        <w:tblLook w:val="04A0" w:firstRow="1" w:lastRow="0" w:firstColumn="1" w:lastColumn="0" w:noHBand="0" w:noVBand="1"/>
      </w:tblPr>
      <w:tblGrid>
        <w:gridCol w:w="9622"/>
      </w:tblGrid>
      <w:tr w:rsidR="00A13F0E" w14:paraId="05241891" w14:textId="77777777" w:rsidTr="00644770">
        <w:tc>
          <w:tcPr>
            <w:tcW w:w="9622" w:type="dxa"/>
          </w:tcPr>
          <w:p w14:paraId="5AF50740" w14:textId="77777777" w:rsidR="00644770" w:rsidRPr="00644770" w:rsidRDefault="0067220F" w:rsidP="00F637CC">
            <w:pPr>
              <w:pStyle w:val="SourceCode"/>
            </w:pPr>
            <w:r w:rsidRPr="00644770">
              <w:rPr>
                <w:rStyle w:val="NormalTok"/>
              </w:rPr>
              <w:t>kariyerDF=pd.DataFrame(</w:t>
            </w:r>
            <w:r w:rsidRPr="00644770">
              <w:rPr>
                <w:rStyle w:val="DataTypeTok"/>
              </w:rPr>
              <w:t>list</w:t>
            </w:r>
            <w:r w:rsidRPr="00644770">
              <w:rPr>
                <w:rStyle w:val="NormalTok"/>
              </w:rPr>
              <w:t>(</w:t>
            </w:r>
            <w:r w:rsidRPr="00644770">
              <w:rPr>
                <w:rStyle w:val="DataTypeTok"/>
              </w:rPr>
              <w:t>zip</w:t>
            </w:r>
            <w:r w:rsidRPr="00644770">
              <w:rPr>
                <w:rStyle w:val="NormalTok"/>
              </w:rPr>
              <w:t>(pozisyon,city,firma,metin,b_sayisi,g_sayisi,sure,urls)),</w:t>
            </w:r>
            <w:r w:rsidRPr="00644770">
              <w:br/>
            </w:r>
            <w:r w:rsidRPr="00644770">
              <w:rPr>
                <w:rStyle w:val="NormalTok"/>
              </w:rPr>
              <w:t xml:space="preserve">             columns =[</w:t>
            </w:r>
            <w:r w:rsidRPr="00644770">
              <w:rPr>
                <w:rStyle w:val="StringTok"/>
              </w:rPr>
              <w:t>'pozisyon'</w:t>
            </w:r>
            <w:r w:rsidRPr="00644770">
              <w:rPr>
                <w:rStyle w:val="NormalTok"/>
              </w:rPr>
              <w:t xml:space="preserve">, </w:t>
            </w:r>
            <w:r w:rsidRPr="00644770">
              <w:rPr>
                <w:rStyle w:val="StringTok"/>
              </w:rPr>
              <w:t>'city'</w:t>
            </w:r>
            <w:r w:rsidRPr="00644770">
              <w:rPr>
                <w:rStyle w:val="NormalTok"/>
              </w:rPr>
              <w:t>,</w:t>
            </w:r>
            <w:r w:rsidRPr="00644770">
              <w:rPr>
                <w:rStyle w:val="StringTok"/>
              </w:rPr>
              <w:t>'firma'</w:t>
            </w:r>
            <w:r w:rsidRPr="00644770">
              <w:rPr>
                <w:rStyle w:val="NormalTok"/>
              </w:rPr>
              <w:t>,</w:t>
            </w:r>
            <w:r w:rsidRPr="00644770">
              <w:rPr>
                <w:rStyle w:val="StringTok"/>
              </w:rPr>
              <w:t>'metin'</w:t>
            </w:r>
            <w:r w:rsidRPr="00644770">
              <w:rPr>
                <w:rStyle w:val="NormalTok"/>
              </w:rPr>
              <w:t>,</w:t>
            </w:r>
            <w:r w:rsidRPr="00644770">
              <w:rPr>
                <w:rStyle w:val="StringTok"/>
              </w:rPr>
              <w:t>'b_sayisi'</w:t>
            </w:r>
            <w:r w:rsidRPr="00644770">
              <w:rPr>
                <w:rStyle w:val="NormalTok"/>
              </w:rPr>
              <w:t>,</w:t>
            </w:r>
            <w:r w:rsidRPr="00644770">
              <w:rPr>
                <w:rStyle w:val="StringTok"/>
              </w:rPr>
              <w:t>'g_sayisi'</w:t>
            </w:r>
            <w:r w:rsidRPr="00644770">
              <w:rPr>
                <w:rStyle w:val="NormalTok"/>
              </w:rPr>
              <w:t>,</w:t>
            </w:r>
            <w:r w:rsidRPr="00644770">
              <w:rPr>
                <w:rStyle w:val="StringTok"/>
              </w:rPr>
              <w:t>'sure'</w:t>
            </w:r>
            <w:r w:rsidRPr="00644770">
              <w:rPr>
                <w:rStyle w:val="NormalTok"/>
              </w:rPr>
              <w:t>,</w:t>
            </w:r>
            <w:r w:rsidRPr="00644770">
              <w:rPr>
                <w:rStyle w:val="StringTok"/>
              </w:rPr>
              <w:t>'urls'</w:t>
            </w:r>
            <w:r w:rsidRPr="00644770">
              <w:rPr>
                <w:rStyle w:val="NormalTok"/>
              </w:rPr>
              <w:t>])</w:t>
            </w:r>
          </w:p>
        </w:tc>
      </w:tr>
    </w:tbl>
    <w:p w14:paraId="27C6B6EA" w14:textId="28D0F2F1" w:rsidR="00294347" w:rsidRDefault="0067220F">
      <w:r>
        <w:t>Burada ilanla alakalı ana bilgiler bir dataframe haline getirilir.</w:t>
      </w:r>
    </w:p>
    <w:p w14:paraId="7304C3CA" w14:textId="18D81E16" w:rsidR="00F72CC9" w:rsidRDefault="00F72CC9"/>
    <w:p w14:paraId="3606F5A7" w14:textId="77777777" w:rsidR="00F72CC9" w:rsidRDefault="00F72CC9"/>
    <w:tbl>
      <w:tblPr>
        <w:tblStyle w:val="TabloKlavuzu"/>
        <w:tblW w:w="0" w:type="auto"/>
        <w:tblLook w:val="04A0" w:firstRow="1" w:lastRow="0" w:firstColumn="1" w:lastColumn="0" w:noHBand="0" w:noVBand="1"/>
      </w:tblPr>
      <w:tblGrid>
        <w:gridCol w:w="9622"/>
      </w:tblGrid>
      <w:tr w:rsidR="00A13F0E" w14:paraId="7B9F5A40" w14:textId="77777777" w:rsidTr="00F72CC9">
        <w:tc>
          <w:tcPr>
            <w:tcW w:w="9622" w:type="dxa"/>
          </w:tcPr>
          <w:p w14:paraId="6A9F4823" w14:textId="77777777" w:rsidR="00F72CC9" w:rsidRPr="00F72CC9" w:rsidRDefault="0067220F" w:rsidP="00963B34">
            <w:pPr>
              <w:pStyle w:val="SourceCode"/>
            </w:pPr>
            <w:r w:rsidRPr="00F72CC9">
              <w:rPr>
                <w:rStyle w:val="NormalTok"/>
              </w:rPr>
              <w:lastRenderedPageBreak/>
              <w:t>kariyerDF=kariyerDF.drop_duplicates(subset=</w:t>
            </w:r>
            <w:r w:rsidRPr="00F72CC9">
              <w:rPr>
                <w:rStyle w:val="StringTok"/>
              </w:rPr>
              <w:t>'urls'</w:t>
            </w:r>
            <w:r w:rsidRPr="00F72CC9">
              <w:rPr>
                <w:rStyle w:val="NormalTok"/>
              </w:rPr>
              <w:t>)</w:t>
            </w:r>
          </w:p>
        </w:tc>
      </w:tr>
    </w:tbl>
    <w:p w14:paraId="5135C432" w14:textId="77777777" w:rsidR="00294347" w:rsidRDefault="0067220F">
      <w:r>
        <w:t>Sponsorlu ilanların birden fazla kez bulunması sebebiyle birden fazla kez taranmışlardır.Burada bu duplike ilanlar dataframeden düşürülmektedir.</w:t>
      </w:r>
    </w:p>
    <w:tbl>
      <w:tblPr>
        <w:tblStyle w:val="TabloKlavuzu"/>
        <w:tblW w:w="0" w:type="auto"/>
        <w:tblLook w:val="04A0" w:firstRow="1" w:lastRow="0" w:firstColumn="1" w:lastColumn="0" w:noHBand="0" w:noVBand="1"/>
      </w:tblPr>
      <w:tblGrid>
        <w:gridCol w:w="9622"/>
      </w:tblGrid>
      <w:tr w:rsidR="00A13F0E" w14:paraId="67E9912F" w14:textId="77777777" w:rsidTr="00644770">
        <w:tc>
          <w:tcPr>
            <w:tcW w:w="9622" w:type="dxa"/>
          </w:tcPr>
          <w:p w14:paraId="333A8ABF" w14:textId="77777777" w:rsidR="00644770" w:rsidRPr="00644770" w:rsidRDefault="0067220F" w:rsidP="000E5A41">
            <w:pPr>
              <w:pStyle w:val="SourceCode"/>
            </w:pPr>
            <w:r w:rsidRPr="00644770">
              <w:rPr>
                <w:rStyle w:val="NormalTok"/>
              </w:rPr>
              <w:t>kriterDF=pd.concat(KriterDF)</w:t>
            </w:r>
          </w:p>
        </w:tc>
      </w:tr>
      <w:tr w:rsidR="00A13F0E" w14:paraId="1007BC37" w14:textId="77777777" w:rsidTr="00644770">
        <w:tc>
          <w:tcPr>
            <w:tcW w:w="9622" w:type="dxa"/>
          </w:tcPr>
          <w:p w14:paraId="74843C3C" w14:textId="77777777" w:rsidR="00644770" w:rsidRPr="00644770" w:rsidRDefault="0067220F" w:rsidP="00DD6F8E">
            <w:pPr>
              <w:pStyle w:val="SourceCode"/>
            </w:pPr>
            <w:r w:rsidRPr="00644770">
              <w:rPr>
                <w:rStyle w:val="NormalTok"/>
              </w:rPr>
              <w:t>kriterDF=kriterDF.drop_duplicates(subset = [</w:t>
            </w:r>
            <w:r w:rsidRPr="00644770">
              <w:rPr>
                <w:rStyle w:val="StringTok"/>
              </w:rPr>
              <w:t>"urls"</w:t>
            </w:r>
            <w:r w:rsidRPr="00644770">
              <w:rPr>
                <w:rStyle w:val="NormalTok"/>
              </w:rPr>
              <w:t>])</w:t>
            </w:r>
          </w:p>
        </w:tc>
      </w:tr>
    </w:tbl>
    <w:p w14:paraId="64620204" w14:textId="77777777" w:rsidR="00294347" w:rsidRDefault="0067220F">
      <w:r>
        <w:t>Burada ise kriterDF dictionary veri tipinden dataframe'e çevrilir ve duplike satırlar tekrar temizlenir.</w:t>
      </w:r>
    </w:p>
    <w:tbl>
      <w:tblPr>
        <w:tblStyle w:val="TabloKlavuzu"/>
        <w:tblW w:w="0" w:type="auto"/>
        <w:tblLook w:val="04A0" w:firstRow="1" w:lastRow="0" w:firstColumn="1" w:lastColumn="0" w:noHBand="0" w:noVBand="1"/>
      </w:tblPr>
      <w:tblGrid>
        <w:gridCol w:w="9622"/>
      </w:tblGrid>
      <w:tr w:rsidR="00A13F0E" w14:paraId="5431E8BB" w14:textId="77777777" w:rsidTr="00644770">
        <w:tc>
          <w:tcPr>
            <w:tcW w:w="9622" w:type="dxa"/>
          </w:tcPr>
          <w:p w14:paraId="360AB797" w14:textId="77777777" w:rsidR="00644770" w:rsidRPr="00644770" w:rsidRDefault="0067220F" w:rsidP="009058A7">
            <w:pPr>
              <w:pStyle w:val="SourceCode"/>
            </w:pPr>
            <w:r w:rsidRPr="00644770">
              <w:rPr>
                <w:rStyle w:val="NormalTok"/>
              </w:rPr>
              <w:t>MainDF= pd.merge(kariyerDF, kriterDF, how=</w:t>
            </w:r>
            <w:r w:rsidRPr="00644770">
              <w:rPr>
                <w:rStyle w:val="StringTok"/>
              </w:rPr>
              <w:t>'inner'</w:t>
            </w:r>
            <w:r w:rsidRPr="00644770">
              <w:rPr>
                <w:rStyle w:val="NormalTok"/>
              </w:rPr>
              <w:t>, left_on=</w:t>
            </w:r>
            <w:r w:rsidRPr="00644770">
              <w:rPr>
                <w:rStyle w:val="StringTok"/>
              </w:rPr>
              <w:t>'urls'</w:t>
            </w:r>
            <w:r w:rsidRPr="00644770">
              <w:rPr>
                <w:rStyle w:val="NormalTok"/>
              </w:rPr>
              <w:t>, right_on=</w:t>
            </w:r>
            <w:r w:rsidRPr="00644770">
              <w:rPr>
                <w:rStyle w:val="StringTok"/>
              </w:rPr>
              <w:t>'urls'</w:t>
            </w:r>
            <w:r w:rsidRPr="00644770">
              <w:rPr>
                <w:rStyle w:val="NormalTok"/>
              </w:rPr>
              <w:t>)</w:t>
            </w:r>
          </w:p>
        </w:tc>
      </w:tr>
    </w:tbl>
    <w:p w14:paraId="644DA961" w14:textId="665EA011" w:rsidR="00644770" w:rsidRDefault="0067220F">
      <w:r>
        <w:t>Burada MainDF adı altında birleştirilir.</w:t>
      </w:r>
    </w:p>
    <w:p w14:paraId="572F874A" w14:textId="77777777" w:rsidR="00644770" w:rsidRDefault="00644770"/>
    <w:tbl>
      <w:tblPr>
        <w:tblStyle w:val="TabloKlavuzu"/>
        <w:tblW w:w="0" w:type="auto"/>
        <w:tblLook w:val="04A0" w:firstRow="1" w:lastRow="0" w:firstColumn="1" w:lastColumn="0" w:noHBand="0" w:noVBand="1"/>
      </w:tblPr>
      <w:tblGrid>
        <w:gridCol w:w="9622"/>
      </w:tblGrid>
      <w:tr w:rsidR="00A13F0E" w14:paraId="4CC8CBE8" w14:textId="77777777" w:rsidTr="00644770">
        <w:tc>
          <w:tcPr>
            <w:tcW w:w="9622" w:type="dxa"/>
          </w:tcPr>
          <w:p w14:paraId="43EBEBFB" w14:textId="77777777" w:rsidR="00644770" w:rsidRPr="00644770" w:rsidRDefault="0067220F" w:rsidP="003D3B86">
            <w:pPr>
              <w:pStyle w:val="SourceCode"/>
            </w:pPr>
            <w:r w:rsidRPr="00644770">
              <w:rPr>
                <w:rStyle w:val="NormalTok"/>
              </w:rPr>
              <w:t>MainDF.drop_duplicates(subset=</w:t>
            </w:r>
            <w:r w:rsidRPr="00644770">
              <w:rPr>
                <w:rStyle w:val="StringTok"/>
              </w:rPr>
              <w:t>'urls'</w:t>
            </w:r>
            <w:r w:rsidRPr="00644770">
              <w:rPr>
                <w:rStyle w:val="NormalTok"/>
              </w:rPr>
              <w:t>)</w:t>
            </w:r>
          </w:p>
        </w:tc>
      </w:tr>
      <w:tr w:rsidR="00A13F0E" w14:paraId="6A817A0D" w14:textId="77777777" w:rsidTr="00644770">
        <w:tc>
          <w:tcPr>
            <w:tcW w:w="9622" w:type="dxa"/>
          </w:tcPr>
          <w:p w14:paraId="409D3831" w14:textId="77777777" w:rsidR="00644770" w:rsidRPr="00644770" w:rsidRDefault="0067220F" w:rsidP="00017354">
            <w:pPr>
              <w:pStyle w:val="SourceCode"/>
            </w:pPr>
            <w:r w:rsidRPr="00644770">
              <w:rPr>
                <w:rStyle w:val="NormalTok"/>
              </w:rPr>
              <w:t>MainDF.to_excel(</w:t>
            </w:r>
            <w:r w:rsidRPr="00644770">
              <w:rPr>
                <w:rStyle w:val="StringTok"/>
              </w:rPr>
              <w:t>'mainDF.xlsx'</w:t>
            </w:r>
            <w:r w:rsidRPr="00644770">
              <w:rPr>
                <w:rStyle w:val="NormalTok"/>
              </w:rPr>
              <w:t>)</w:t>
            </w:r>
          </w:p>
        </w:tc>
      </w:tr>
    </w:tbl>
    <w:p w14:paraId="0F079B46" w14:textId="77777777" w:rsidR="00F72CC9" w:rsidRDefault="00F72CC9" w:rsidP="00F72CC9"/>
    <w:p w14:paraId="31DC93D6" w14:textId="77777777" w:rsidR="00F72CC9" w:rsidRDefault="0067220F" w:rsidP="00F72CC9">
      <w:r>
        <w:t>R üzerinde analiz yapabilmek için excel formatında veri export edilir.</w:t>
      </w:r>
    </w:p>
    <w:tbl>
      <w:tblPr>
        <w:tblStyle w:val="TabloKlavuzu"/>
        <w:tblW w:w="0" w:type="auto"/>
        <w:tblLook w:val="04A0" w:firstRow="1" w:lastRow="0" w:firstColumn="1" w:lastColumn="0" w:noHBand="0" w:noVBand="1"/>
      </w:tblPr>
      <w:tblGrid>
        <w:gridCol w:w="9622"/>
      </w:tblGrid>
      <w:tr w:rsidR="00A13F0E" w14:paraId="0486B3AB" w14:textId="77777777" w:rsidTr="00E044FE">
        <w:tc>
          <w:tcPr>
            <w:tcW w:w="9622" w:type="dxa"/>
          </w:tcPr>
          <w:p w14:paraId="4B7C8EFF" w14:textId="77777777" w:rsidR="00E044FE" w:rsidRDefault="0067220F" w:rsidP="00E57883">
            <w:pPr>
              <w:pStyle w:val="SourceCode"/>
              <w:rPr>
                <w:rStyle w:val="CommentTok"/>
              </w:rPr>
            </w:pPr>
            <w:r w:rsidRPr="00E044FE">
              <w:rPr>
                <w:rStyle w:val="CommentTok"/>
              </w:rPr>
              <w:t>#with open('MainDF.pkl', 'wb') as f:</w:t>
            </w:r>
            <w:r w:rsidRPr="00E044FE">
              <w:br/>
            </w:r>
            <w:r w:rsidRPr="00E044FE">
              <w:rPr>
                <w:rStyle w:val="CommentTok"/>
              </w:rPr>
              <w:t>#    pickle.dump(MainDF, f) #tablo kaydedildi</w:t>
            </w:r>
          </w:p>
        </w:tc>
      </w:tr>
    </w:tbl>
    <w:p w14:paraId="6C8C3E51" w14:textId="222DD998" w:rsidR="00E044FE" w:rsidRPr="00F72CC9" w:rsidRDefault="00E044FE" w:rsidP="00F72CC9">
      <w:pPr>
        <w:pStyle w:val="SourceCode"/>
        <w:rPr>
          <w:rFonts w:ascii="Consolas" w:hAnsi="Consolas"/>
          <w:i/>
          <w:color w:val="60A0B0"/>
          <w:sz w:val="22"/>
        </w:rPr>
        <w:sectPr w:rsidR="00E044FE" w:rsidRPr="00F72CC9">
          <w:pgSz w:w="12240" w:h="15840"/>
          <w:pgMar w:top="1417" w:right="1417" w:bottom="1417" w:left="1417" w:header="708" w:footer="708" w:gutter="0"/>
          <w:cols w:space="708"/>
          <w:docGrid w:linePitch="360"/>
        </w:sectPr>
      </w:pPr>
    </w:p>
    <w:p w14:paraId="07D1499A" w14:textId="2556C2F6" w:rsidR="00644770" w:rsidRPr="00F72CC9" w:rsidRDefault="0067220F" w:rsidP="00644770">
      <w:pPr>
        <w:rPr>
          <w:u w:val="single"/>
        </w:rPr>
      </w:pPr>
      <w:r w:rsidRPr="00F72CC9">
        <w:rPr>
          <w:noProof/>
          <w:u w:val="single"/>
        </w:rPr>
        <w:lastRenderedPageBreak/>
        <w:drawing>
          <wp:anchor distT="0" distB="0" distL="114300" distR="114300" simplePos="0" relativeHeight="251659264" behindDoc="1" locked="0" layoutInCell="1" allowOverlap="1">
            <wp:simplePos x="0" y="0"/>
            <wp:positionH relativeFrom="column">
              <wp:posOffset>-567055</wp:posOffset>
            </wp:positionH>
            <wp:positionV relativeFrom="paragraph">
              <wp:posOffset>2966720</wp:posOffset>
            </wp:positionV>
            <wp:extent cx="9951720" cy="2990850"/>
            <wp:effectExtent l="0" t="0" r="0" b="0"/>
            <wp:wrapTight wrapText="bothSides">
              <wp:wrapPolygon edited="0">
                <wp:start x="0" y="0"/>
                <wp:lineTo x="0" y="21462"/>
                <wp:lineTo x="21542" y="21462"/>
                <wp:lineTo x="21542" y="0"/>
                <wp:lineTo x="0" y="0"/>
              </wp:wrapPolygon>
            </wp:wrapTight>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9951720" cy="2990850"/>
                    </a:xfrm>
                    <a:prstGeom prst="rect">
                      <a:avLst/>
                    </a:prstGeom>
                  </pic:spPr>
                </pic:pic>
              </a:graphicData>
            </a:graphic>
            <wp14:sizeRelH relativeFrom="margin">
              <wp14:pctWidth>0</wp14:pctWidth>
            </wp14:sizeRelH>
            <wp14:sizeRelV relativeFrom="margin">
              <wp14:pctHeight>0</wp14:pctHeight>
            </wp14:sizeRelV>
          </wp:anchor>
        </w:drawing>
      </w:r>
      <w:r w:rsidRPr="00F72CC9">
        <w:rPr>
          <w:noProof/>
          <w:u w:val="single"/>
        </w:rPr>
        <w:drawing>
          <wp:anchor distT="0" distB="0" distL="114300" distR="114300" simplePos="0" relativeHeight="251658240" behindDoc="0" locked="0" layoutInCell="1" allowOverlap="1">
            <wp:simplePos x="0" y="0"/>
            <wp:positionH relativeFrom="column">
              <wp:posOffset>-1014730</wp:posOffset>
            </wp:positionH>
            <wp:positionV relativeFrom="paragraph">
              <wp:posOffset>-900430</wp:posOffset>
            </wp:positionV>
            <wp:extent cx="22262465" cy="3886200"/>
            <wp:effectExtent l="0" t="0" r="0" b="0"/>
            <wp:wrapSquare wrapText="bothSides"/>
            <wp:docPr id="1" name="Picture 1" descr="Diagram,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application&#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22262465" cy="3886200"/>
                    </a:xfrm>
                    <a:prstGeom prst="rect">
                      <a:avLst/>
                    </a:prstGeom>
                  </pic:spPr>
                </pic:pic>
              </a:graphicData>
            </a:graphic>
            <wp14:sizeRelH relativeFrom="margin">
              <wp14:pctWidth>0</wp14:pctWidth>
            </wp14:sizeRelH>
            <wp14:sizeRelV relativeFrom="margin">
              <wp14:pctHeight>0</wp14:pctHeight>
            </wp14:sizeRelV>
          </wp:anchor>
        </w:drawing>
      </w:r>
    </w:p>
    <w:sectPr w:rsidR="00644770" w:rsidRPr="00F72CC9" w:rsidSect="00644770">
      <w:pgSz w:w="15840" w:h="12240" w:orient="landscape"/>
      <w:pgMar w:top="1418" w:right="1418" w:bottom="1418" w:left="1418"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98E4A57"/>
    <w:multiLevelType w:val="multilevel"/>
    <w:tmpl w:val="A7747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11FDF"/>
    <w:rsid w:val="00017354"/>
    <w:rsid w:val="000E5A41"/>
    <w:rsid w:val="002515FA"/>
    <w:rsid w:val="00265327"/>
    <w:rsid w:val="00294347"/>
    <w:rsid w:val="003C51C5"/>
    <w:rsid w:val="003D3B86"/>
    <w:rsid w:val="003E3E8D"/>
    <w:rsid w:val="004E29B3"/>
    <w:rsid w:val="00571A36"/>
    <w:rsid w:val="00590D07"/>
    <w:rsid w:val="00644770"/>
    <w:rsid w:val="00655F48"/>
    <w:rsid w:val="0067220F"/>
    <w:rsid w:val="00784D58"/>
    <w:rsid w:val="008D6863"/>
    <w:rsid w:val="009058A7"/>
    <w:rsid w:val="00942D79"/>
    <w:rsid w:val="009622D2"/>
    <w:rsid w:val="00963B34"/>
    <w:rsid w:val="009E4A6D"/>
    <w:rsid w:val="00A13F0E"/>
    <w:rsid w:val="00A709A0"/>
    <w:rsid w:val="00A84F22"/>
    <w:rsid w:val="00B86B75"/>
    <w:rsid w:val="00BC48D5"/>
    <w:rsid w:val="00C36279"/>
    <w:rsid w:val="00CC4863"/>
    <w:rsid w:val="00D07FDC"/>
    <w:rsid w:val="00DD6F8E"/>
    <w:rsid w:val="00E044FE"/>
    <w:rsid w:val="00E315A3"/>
    <w:rsid w:val="00E57883"/>
    <w:rsid w:val="00EE37F6"/>
    <w:rsid w:val="00F637CC"/>
    <w:rsid w:val="00F725CB"/>
    <w:rsid w:val="00F72CC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94C38"/>
  <w15:docId w15:val="{0A514AB7-B7B5-4D90-AF66-5247DB731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iPriority="99" w:unhideWhenUsed="1"/>
  </w:latentStyles>
  <w:style w:type="paragraph" w:default="1" w:styleId="Normal">
    <w:name w:val="Normal"/>
    <w:qFormat/>
    <w:pPr>
      <w:spacing w:before="180" w:after="180"/>
    </w:pPr>
  </w:style>
  <w:style w:type="paragraph" w:styleId="Balk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Balk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alk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alk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alk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Compact">
    <w:name w:val="Compact"/>
    <w:basedOn w:val="Normal"/>
    <w:qFormat/>
    <w:pPr>
      <w:spacing w:before="36" w:after="36"/>
    </w:pPr>
  </w:style>
  <w:style w:type="paragraph" w:styleId="KonuBal">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Tarih">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DipnotMetni">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GvdeMetni">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VarsaylanParagrafYazTipi"/>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oKlavuzu">
    <w:name w:val="Table Grid"/>
    <w:basedOn w:val="NormalTablo"/>
    <w:rsid w:val="00A84F2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EECDC1-F1AD-4C6C-A718-670E60517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TotalTime>
  <Pages>37</Pages>
  <Words>12428</Words>
  <Characters>70844</Characters>
  <Application>Microsoft Office Word</Application>
  <DocSecurity>0</DocSecurity>
  <Lines>590</Lines>
  <Paragraphs>16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3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fatih ekici</cp:lastModifiedBy>
  <cp:revision>5</cp:revision>
  <dcterms:created xsi:type="dcterms:W3CDTF">2021-06-14T18:35:00Z</dcterms:created>
  <dcterms:modified xsi:type="dcterms:W3CDTF">2021-07-16T03:31:00Z</dcterms:modified>
</cp:coreProperties>
</file>